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57FC0" w14:textId="287D4A33" w:rsidR="00166F12" w:rsidRPr="000A7634" w:rsidRDefault="00D7218C" w:rsidP="00166F12">
      <w:pPr>
        <w:pStyle w:val="Title"/>
        <w:jc w:val="center"/>
        <w:rPr>
          <w:rFonts w:asciiTheme="minorHAnsi" w:hAnsiTheme="minorHAnsi" w:cs="Times New Roman"/>
          <w:b/>
          <w:color w:val="auto"/>
          <w:sz w:val="26"/>
          <w:szCs w:val="26"/>
        </w:rPr>
      </w:pPr>
      <w:r w:rsidRPr="000A7634">
        <w:rPr>
          <w:rFonts w:asciiTheme="minorHAnsi" w:hAnsiTheme="minorHAnsi" w:cs="Times New Roman"/>
          <w:b/>
          <w:noProof/>
          <w:color w:val="auto"/>
          <w:sz w:val="26"/>
          <w:szCs w:val="26"/>
        </w:rPr>
        <w:drawing>
          <wp:inline distT="0" distB="0" distL="0" distR="0" wp14:anchorId="2013740D" wp14:editId="2557C914">
            <wp:extent cx="3617843" cy="931326"/>
            <wp:effectExtent l="0" t="0" r="190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lma Logo.g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38" r="689" b="35574"/>
                    <a:stretch/>
                  </pic:blipFill>
                  <pic:spPr bwMode="auto">
                    <a:xfrm>
                      <a:off x="0" y="0"/>
                      <a:ext cx="3649330" cy="939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2CFC7" w14:textId="77777777" w:rsidR="000A7634" w:rsidRDefault="000A7634" w:rsidP="00DA2F82">
      <w:pPr>
        <w:pStyle w:val="Title"/>
        <w:jc w:val="center"/>
        <w:rPr>
          <w:rFonts w:asciiTheme="minorHAnsi" w:hAnsiTheme="minorHAnsi" w:cs="Times New Roman"/>
          <w:b/>
          <w:color w:val="auto"/>
          <w:sz w:val="48"/>
          <w:szCs w:val="48"/>
        </w:rPr>
      </w:pPr>
    </w:p>
    <w:p w14:paraId="4C09D5C4" w14:textId="77777777" w:rsidR="00166F12" w:rsidRPr="000A7634" w:rsidRDefault="00906DA9" w:rsidP="000A7634">
      <w:pPr>
        <w:pStyle w:val="Title"/>
        <w:jc w:val="center"/>
        <w:rPr>
          <w:sz w:val="52"/>
          <w:szCs w:val="22"/>
        </w:rPr>
      </w:pPr>
      <w:r w:rsidRPr="000A7634">
        <w:rPr>
          <w:sz w:val="52"/>
          <w:szCs w:val="22"/>
        </w:rPr>
        <w:t xml:space="preserve">Go Live </w:t>
      </w:r>
      <w:r w:rsidR="00DA2F82" w:rsidRPr="000A7634">
        <w:rPr>
          <w:sz w:val="52"/>
          <w:szCs w:val="22"/>
        </w:rPr>
        <w:t xml:space="preserve">Readiness </w:t>
      </w:r>
      <w:r w:rsidR="00EA3013" w:rsidRPr="000A7634">
        <w:rPr>
          <w:sz w:val="52"/>
          <w:szCs w:val="22"/>
        </w:rPr>
        <w:t>Checklist</w:t>
      </w:r>
    </w:p>
    <w:p w14:paraId="305A9D31" w14:textId="68DE08FE" w:rsidR="00906DA9" w:rsidRPr="000A7634" w:rsidRDefault="00906DA9" w:rsidP="003C7388">
      <w:pPr>
        <w:spacing w:line="360" w:lineRule="auto"/>
        <w:rPr>
          <w:rFonts w:asciiTheme="minorHAnsi" w:hAnsiTheme="minorHAnsi"/>
          <w:b/>
          <w:bCs/>
          <w:sz w:val="32"/>
          <w:szCs w:val="32"/>
        </w:rPr>
      </w:pPr>
    </w:p>
    <w:p w14:paraId="1F4D243D" w14:textId="023D8056" w:rsidR="00166F12" w:rsidRDefault="00906DA9" w:rsidP="00D7218C">
      <w:pPr>
        <w:tabs>
          <w:tab w:val="left" w:pos="1440"/>
        </w:tabs>
        <w:rPr>
          <w:rFonts w:asciiTheme="minorHAnsi" w:hAnsiTheme="minorHAnsi" w:cs="Arial"/>
          <w:lang w:eastAsia="en-US"/>
        </w:rPr>
      </w:pPr>
      <w:r w:rsidRPr="000A7634">
        <w:rPr>
          <w:rFonts w:asciiTheme="minorHAnsi" w:hAnsiTheme="minorHAnsi" w:cs="Arial"/>
          <w:lang w:eastAsia="en-US"/>
        </w:rPr>
        <w:t xml:space="preserve">The </w:t>
      </w:r>
      <w:r w:rsidR="00DA57E2">
        <w:rPr>
          <w:rFonts w:asciiTheme="minorHAnsi" w:hAnsiTheme="minorHAnsi" w:cs="Arial"/>
          <w:lang w:eastAsia="en-US"/>
        </w:rPr>
        <w:t>purpose</w:t>
      </w:r>
      <w:r w:rsidRPr="000A7634">
        <w:rPr>
          <w:rFonts w:asciiTheme="minorHAnsi" w:hAnsiTheme="minorHAnsi" w:cs="Arial"/>
          <w:lang w:eastAsia="en-US"/>
        </w:rPr>
        <w:t xml:space="preserve"> of </w:t>
      </w:r>
      <w:r w:rsidR="00EA3013" w:rsidRPr="000A7634">
        <w:rPr>
          <w:rFonts w:asciiTheme="minorHAnsi" w:hAnsiTheme="minorHAnsi" w:cs="Arial"/>
          <w:lang w:eastAsia="en-US"/>
        </w:rPr>
        <w:t>this check</w:t>
      </w:r>
      <w:r w:rsidRPr="000A7634">
        <w:rPr>
          <w:rFonts w:asciiTheme="minorHAnsi" w:hAnsiTheme="minorHAnsi" w:cs="Arial"/>
          <w:lang w:eastAsia="en-US"/>
        </w:rPr>
        <w:t xml:space="preserve">list is to </w:t>
      </w:r>
      <w:r w:rsidR="00DA57E2">
        <w:rPr>
          <w:rFonts w:asciiTheme="minorHAnsi" w:hAnsiTheme="minorHAnsi" w:cs="Arial"/>
          <w:lang w:eastAsia="en-US"/>
        </w:rPr>
        <w:t xml:space="preserve">help library staff </w:t>
      </w:r>
      <w:r w:rsidR="00EA3013" w:rsidRPr="000A7634">
        <w:rPr>
          <w:rFonts w:asciiTheme="minorHAnsi" w:hAnsiTheme="minorHAnsi" w:cs="Arial"/>
          <w:lang w:eastAsia="en-US"/>
        </w:rPr>
        <w:t xml:space="preserve">verify that </w:t>
      </w:r>
      <w:r w:rsidR="00226654" w:rsidRPr="000A7634">
        <w:rPr>
          <w:rFonts w:asciiTheme="minorHAnsi" w:hAnsiTheme="minorHAnsi" w:cs="Arial"/>
          <w:lang w:eastAsia="en-US"/>
        </w:rPr>
        <w:t>essential day</w:t>
      </w:r>
      <w:r w:rsidR="000A7912" w:rsidRPr="000A7634">
        <w:rPr>
          <w:rFonts w:asciiTheme="minorHAnsi" w:hAnsiTheme="minorHAnsi" w:cs="Arial"/>
          <w:lang w:eastAsia="en-US"/>
        </w:rPr>
        <w:t>-</w:t>
      </w:r>
      <w:r w:rsidR="00226654" w:rsidRPr="000A7634">
        <w:rPr>
          <w:rFonts w:asciiTheme="minorHAnsi" w:hAnsiTheme="minorHAnsi" w:cs="Arial"/>
          <w:lang w:eastAsia="en-US"/>
        </w:rPr>
        <w:t>to</w:t>
      </w:r>
      <w:r w:rsidR="000A7912" w:rsidRPr="000A7634">
        <w:rPr>
          <w:rFonts w:asciiTheme="minorHAnsi" w:hAnsiTheme="minorHAnsi" w:cs="Arial"/>
          <w:lang w:eastAsia="en-US"/>
        </w:rPr>
        <w:t>-</w:t>
      </w:r>
      <w:r w:rsidR="00226654" w:rsidRPr="000A7634">
        <w:rPr>
          <w:rFonts w:asciiTheme="minorHAnsi" w:hAnsiTheme="minorHAnsi" w:cs="Arial"/>
          <w:lang w:eastAsia="en-US"/>
        </w:rPr>
        <w:t xml:space="preserve">day </w:t>
      </w:r>
      <w:r w:rsidR="00DA57E2">
        <w:rPr>
          <w:rFonts w:asciiTheme="minorHAnsi" w:hAnsiTheme="minorHAnsi" w:cs="Arial"/>
          <w:lang w:eastAsia="en-US"/>
        </w:rPr>
        <w:t>functionality is set up properly</w:t>
      </w:r>
      <w:r w:rsidR="008149BA" w:rsidRPr="000A7634">
        <w:rPr>
          <w:rFonts w:asciiTheme="minorHAnsi" w:hAnsiTheme="minorHAnsi" w:cs="Arial"/>
          <w:lang w:eastAsia="en-US"/>
        </w:rPr>
        <w:t>,</w:t>
      </w:r>
      <w:r w:rsidR="00EA3013" w:rsidRPr="000A7634">
        <w:rPr>
          <w:rFonts w:asciiTheme="minorHAnsi" w:hAnsiTheme="minorHAnsi" w:cs="Arial"/>
          <w:lang w:eastAsia="en-US"/>
        </w:rPr>
        <w:t xml:space="preserve"> </w:t>
      </w:r>
      <w:r w:rsidR="008149BA">
        <w:rPr>
          <w:rFonts w:asciiTheme="minorHAnsi" w:hAnsiTheme="minorHAnsi" w:cs="Arial"/>
          <w:lang w:eastAsia="en-US"/>
        </w:rPr>
        <w:t>and that library staff are able to perform th</w:t>
      </w:r>
      <w:r w:rsidR="00DA57E2">
        <w:rPr>
          <w:rFonts w:asciiTheme="minorHAnsi" w:hAnsiTheme="minorHAnsi" w:cs="Arial"/>
          <w:lang w:eastAsia="en-US"/>
        </w:rPr>
        <w:t>is work</w:t>
      </w:r>
      <w:r w:rsidR="008149BA">
        <w:rPr>
          <w:rFonts w:asciiTheme="minorHAnsi" w:hAnsiTheme="minorHAnsi" w:cs="Arial"/>
          <w:lang w:eastAsia="en-US"/>
        </w:rPr>
        <w:t xml:space="preserve"> successfully </w:t>
      </w:r>
      <w:r w:rsidR="001D2DB2">
        <w:rPr>
          <w:rFonts w:asciiTheme="minorHAnsi" w:hAnsiTheme="minorHAnsi" w:cs="Arial"/>
          <w:lang w:eastAsia="en-US"/>
        </w:rPr>
        <w:t xml:space="preserve">in preparation </w:t>
      </w:r>
      <w:r w:rsidR="000135EB" w:rsidRPr="000A7634">
        <w:rPr>
          <w:rFonts w:asciiTheme="minorHAnsi" w:hAnsiTheme="minorHAnsi" w:cs="Arial"/>
          <w:lang w:eastAsia="en-US"/>
        </w:rPr>
        <w:t xml:space="preserve">for </w:t>
      </w:r>
      <w:r w:rsidR="00DA57E2">
        <w:rPr>
          <w:rFonts w:asciiTheme="minorHAnsi" w:hAnsiTheme="minorHAnsi" w:cs="Arial"/>
          <w:lang w:eastAsia="en-US"/>
        </w:rPr>
        <w:t xml:space="preserve">going live on </w:t>
      </w:r>
      <w:r w:rsidR="00226654" w:rsidRPr="000A7634">
        <w:rPr>
          <w:rFonts w:asciiTheme="minorHAnsi" w:hAnsiTheme="minorHAnsi" w:cs="Arial"/>
          <w:lang w:eastAsia="en-US"/>
        </w:rPr>
        <w:t xml:space="preserve">Alma </w:t>
      </w:r>
      <w:r w:rsidR="00C021A3" w:rsidRPr="000A7634">
        <w:rPr>
          <w:rFonts w:asciiTheme="minorHAnsi" w:hAnsiTheme="minorHAnsi" w:cs="Arial"/>
          <w:lang w:eastAsia="en-US"/>
        </w:rPr>
        <w:t xml:space="preserve">and </w:t>
      </w:r>
      <w:r w:rsidR="008149BA">
        <w:rPr>
          <w:rFonts w:asciiTheme="minorHAnsi" w:hAnsiTheme="minorHAnsi" w:cs="Arial"/>
          <w:lang w:eastAsia="en-US"/>
        </w:rPr>
        <w:t>Primo VE</w:t>
      </w:r>
      <w:r w:rsidR="00DA57E2">
        <w:rPr>
          <w:rFonts w:asciiTheme="minorHAnsi" w:hAnsiTheme="minorHAnsi" w:cs="Arial"/>
          <w:lang w:eastAsia="en-US"/>
        </w:rPr>
        <w:t>.</w:t>
      </w:r>
      <w:r w:rsidR="00FE6AFB">
        <w:rPr>
          <w:rFonts w:asciiTheme="minorHAnsi" w:hAnsiTheme="minorHAnsi" w:cs="Arial"/>
          <w:lang w:eastAsia="en-US"/>
        </w:rPr>
        <w:t xml:space="preserve"> </w:t>
      </w:r>
    </w:p>
    <w:p w14:paraId="0788A14B" w14:textId="1FA0815B" w:rsidR="008149BA" w:rsidRDefault="008149BA" w:rsidP="00D7218C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p w14:paraId="09A35F01" w14:textId="0EF76788" w:rsidR="00FC61C2" w:rsidRDefault="00C17791" w:rsidP="00C74EB1">
      <w:pPr>
        <w:tabs>
          <w:tab w:val="left" w:pos="1440"/>
        </w:tabs>
        <w:rPr>
          <w:rFonts w:asciiTheme="minorHAnsi" w:hAnsiTheme="minorHAnsi" w:cstheme="minorBidi"/>
        </w:rPr>
      </w:pPr>
      <w:r>
        <w:rPr>
          <w:rFonts w:asciiTheme="minorHAnsi" w:hAnsiTheme="minorHAnsi" w:cs="Arial"/>
          <w:lang w:eastAsia="en-US"/>
        </w:rPr>
        <w:t>CARLI has somewhat modified Ex Libris’ standard checklist</w:t>
      </w:r>
      <w:r>
        <w:rPr>
          <w:rFonts w:asciiTheme="minorHAnsi" w:hAnsiTheme="minorHAnsi" w:cs="Arial"/>
          <w:lang w:eastAsia="en-US"/>
        </w:rPr>
        <w:t xml:space="preserve">, but this is predominantly an Ex Libris document and task. </w:t>
      </w:r>
      <w:r w:rsidR="008149BA">
        <w:rPr>
          <w:rFonts w:asciiTheme="minorHAnsi" w:hAnsiTheme="minorHAnsi" w:cs="Arial"/>
          <w:lang w:eastAsia="en-US"/>
        </w:rPr>
        <w:t xml:space="preserve">Not all tasks will apply to every institution. </w:t>
      </w:r>
      <w:r w:rsidR="00FC61C2" w:rsidRPr="000A7634">
        <w:rPr>
          <w:rFonts w:asciiTheme="minorHAnsi" w:hAnsiTheme="minorHAnsi" w:cstheme="minorBidi"/>
          <w:bCs/>
        </w:rPr>
        <w:t>An asterisk (*)</w:t>
      </w:r>
      <w:r w:rsidR="00FC61C2" w:rsidRPr="000A7634">
        <w:rPr>
          <w:rFonts w:asciiTheme="minorHAnsi" w:hAnsiTheme="minorHAnsi" w:cstheme="minorBidi"/>
        </w:rPr>
        <w:t xml:space="preserve"> Indicates that the check may involve an external integration</w:t>
      </w:r>
      <w:r>
        <w:rPr>
          <w:rFonts w:asciiTheme="minorHAnsi" w:hAnsiTheme="minorHAnsi" w:cstheme="minorBidi"/>
        </w:rPr>
        <w:t xml:space="preserve"> with Alma and another product or service</w:t>
      </w:r>
      <w:r w:rsidR="00FC61C2" w:rsidRPr="000A7634">
        <w:rPr>
          <w:rFonts w:asciiTheme="minorHAnsi" w:hAnsiTheme="minorHAnsi" w:cstheme="minorBidi"/>
        </w:rPr>
        <w:t>.</w:t>
      </w:r>
    </w:p>
    <w:p w14:paraId="0F1285D0" w14:textId="54A444F1" w:rsidR="004719D2" w:rsidRDefault="004719D2" w:rsidP="00C74EB1">
      <w:pPr>
        <w:tabs>
          <w:tab w:val="left" w:pos="1440"/>
        </w:tabs>
        <w:rPr>
          <w:rFonts w:asciiTheme="minorHAnsi" w:hAnsiTheme="minorHAnsi" w:cstheme="minorBidi"/>
        </w:rPr>
      </w:pPr>
    </w:p>
    <w:p w14:paraId="3CF5BD39" w14:textId="14429E5C" w:rsidR="004719D2" w:rsidRPr="00C74EB1" w:rsidRDefault="004719D2" w:rsidP="00C74EB1">
      <w:pPr>
        <w:tabs>
          <w:tab w:val="left" w:pos="1440"/>
        </w:tabs>
        <w:rPr>
          <w:rFonts w:asciiTheme="minorHAnsi" w:hAnsiTheme="minorHAnsi" w:cs="Arial"/>
          <w:lang w:eastAsia="en-US"/>
        </w:rPr>
      </w:pPr>
      <w:r>
        <w:rPr>
          <w:rFonts w:asciiTheme="minorHAnsi" w:hAnsiTheme="minorHAnsi" w:cstheme="minorBidi"/>
        </w:rPr>
        <w:t xml:space="preserve">Ex Libris would like to have these forms returned by mid-July 2020 so that we can follow up on issues before fall terms begin. Please </w:t>
      </w:r>
      <w:r w:rsidR="00C17791">
        <w:rPr>
          <w:rFonts w:asciiTheme="minorHAnsi" w:hAnsiTheme="minorHAnsi" w:cstheme="minorBidi"/>
        </w:rPr>
        <w:t xml:space="preserve">enter your 3-letter code in the header. </w:t>
      </w:r>
      <w:r>
        <w:rPr>
          <w:rFonts w:asciiTheme="minorHAnsi" w:hAnsiTheme="minorHAnsi" w:cstheme="minorBidi"/>
        </w:rPr>
        <w:t xml:space="preserve">Return your form to CARLI at </w:t>
      </w:r>
      <w:hyperlink r:id="rId12" w:history="1">
        <w:r w:rsidR="00C17791" w:rsidRPr="00162431">
          <w:rPr>
            <w:rStyle w:val="Hyperlink"/>
            <w:rFonts w:asciiTheme="minorHAnsi" w:hAnsiTheme="minorHAnsi" w:cstheme="minorBidi"/>
          </w:rPr>
          <w:t>support@carli.illinois.edu</w:t>
        </w:r>
      </w:hyperlink>
      <w:r w:rsidR="00C17791">
        <w:rPr>
          <w:rFonts w:asciiTheme="minorHAnsi" w:hAnsiTheme="minorHAnsi" w:cstheme="minorBidi"/>
        </w:rPr>
        <w:t xml:space="preserve"> </w:t>
      </w:r>
    </w:p>
    <w:p w14:paraId="5B805DBD" w14:textId="77777777" w:rsidR="006A1398" w:rsidRPr="000A7634" w:rsidRDefault="006A1398" w:rsidP="006A1398">
      <w:pPr>
        <w:rPr>
          <w:rFonts w:asciiTheme="minorHAnsi" w:hAnsiTheme="minorHAnsi" w:cstheme="min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8820"/>
      </w:tblGrid>
      <w:tr w:rsidR="006A1398" w:rsidRPr="000A7634" w14:paraId="28FFC63C" w14:textId="77777777" w:rsidTr="007D1CFC">
        <w:trPr>
          <w:trHeight w:val="432"/>
        </w:trPr>
        <w:tc>
          <w:tcPr>
            <w:tcW w:w="4315" w:type="dxa"/>
          </w:tcPr>
          <w:p w14:paraId="6698F439" w14:textId="77777777" w:rsidR="006A1398" w:rsidRPr="000A7634" w:rsidRDefault="006A1398" w:rsidP="006A1398">
            <w:pPr>
              <w:rPr>
                <w:rFonts w:asciiTheme="minorHAnsi" w:hAnsiTheme="minorHAnsi" w:cstheme="minorBidi"/>
              </w:rPr>
            </w:pPr>
            <w:r w:rsidRPr="000A7634">
              <w:rPr>
                <w:rFonts w:asciiTheme="minorHAnsi" w:hAnsiTheme="minorHAnsi" w:cstheme="minorBidi"/>
              </w:rPr>
              <w:t>Customer name:</w:t>
            </w:r>
          </w:p>
        </w:tc>
        <w:tc>
          <w:tcPr>
            <w:tcW w:w="8820" w:type="dxa"/>
          </w:tcPr>
          <w:p w14:paraId="14DE2360" w14:textId="43BC0E18" w:rsidR="006A1398" w:rsidRPr="000A7634" w:rsidRDefault="00133370" w:rsidP="006A139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CARLI</w:t>
            </w:r>
          </w:p>
        </w:tc>
      </w:tr>
      <w:tr w:rsidR="00133370" w:rsidRPr="000A7634" w14:paraId="41C558E2" w14:textId="77777777" w:rsidTr="007D1CFC">
        <w:trPr>
          <w:trHeight w:val="432"/>
        </w:trPr>
        <w:tc>
          <w:tcPr>
            <w:tcW w:w="4315" w:type="dxa"/>
          </w:tcPr>
          <w:p w14:paraId="02FA390F" w14:textId="3E9A04C7" w:rsidR="00133370" w:rsidRPr="000A7634" w:rsidRDefault="00133370" w:rsidP="006A139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Institution name:</w:t>
            </w:r>
          </w:p>
        </w:tc>
        <w:tc>
          <w:tcPr>
            <w:tcW w:w="8820" w:type="dxa"/>
          </w:tcPr>
          <w:p w14:paraId="546BAC7F" w14:textId="77777777" w:rsidR="00133370" w:rsidRPr="000A7634" w:rsidRDefault="00133370" w:rsidP="006A1398">
            <w:pPr>
              <w:rPr>
                <w:rFonts w:asciiTheme="minorHAnsi" w:hAnsiTheme="minorHAnsi" w:cstheme="minorBidi"/>
              </w:rPr>
            </w:pPr>
          </w:p>
        </w:tc>
      </w:tr>
      <w:tr w:rsidR="00DA57E2" w:rsidRPr="000A7634" w14:paraId="799C5AE2" w14:textId="77777777" w:rsidTr="007D1CFC">
        <w:trPr>
          <w:trHeight w:val="432"/>
        </w:trPr>
        <w:tc>
          <w:tcPr>
            <w:tcW w:w="4315" w:type="dxa"/>
          </w:tcPr>
          <w:p w14:paraId="61E25A9C" w14:textId="45484690" w:rsidR="00DA57E2" w:rsidRPr="000A7634" w:rsidRDefault="00DA57E2" w:rsidP="006A139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Reviewer name:</w:t>
            </w:r>
          </w:p>
        </w:tc>
        <w:tc>
          <w:tcPr>
            <w:tcW w:w="8820" w:type="dxa"/>
          </w:tcPr>
          <w:p w14:paraId="43BB0ADB" w14:textId="77777777" w:rsidR="00DA57E2" w:rsidRPr="000A7634" w:rsidRDefault="00DA57E2" w:rsidP="006A1398">
            <w:pPr>
              <w:rPr>
                <w:rFonts w:asciiTheme="minorHAnsi" w:hAnsiTheme="minorHAnsi" w:cstheme="minorBidi"/>
              </w:rPr>
            </w:pPr>
          </w:p>
        </w:tc>
      </w:tr>
      <w:tr w:rsidR="006A1398" w:rsidRPr="000A7634" w14:paraId="3B76CB3F" w14:textId="77777777" w:rsidTr="007D1CFC">
        <w:trPr>
          <w:trHeight w:val="432"/>
        </w:trPr>
        <w:tc>
          <w:tcPr>
            <w:tcW w:w="4315" w:type="dxa"/>
          </w:tcPr>
          <w:p w14:paraId="7764B3A6" w14:textId="77777777" w:rsidR="006A1398" w:rsidRPr="000A7634" w:rsidRDefault="006A1398" w:rsidP="006A1398">
            <w:pPr>
              <w:rPr>
                <w:rFonts w:asciiTheme="minorHAnsi" w:hAnsiTheme="minorHAnsi" w:cstheme="minorBidi"/>
              </w:rPr>
            </w:pPr>
            <w:r w:rsidRPr="000A7634">
              <w:rPr>
                <w:rFonts w:asciiTheme="minorHAnsi" w:hAnsiTheme="minorHAnsi" w:cstheme="minorBidi"/>
              </w:rPr>
              <w:t>Date of last review:</w:t>
            </w:r>
          </w:p>
        </w:tc>
        <w:tc>
          <w:tcPr>
            <w:tcW w:w="8820" w:type="dxa"/>
          </w:tcPr>
          <w:p w14:paraId="6D4CEEEC" w14:textId="16890790" w:rsidR="006A1398" w:rsidRPr="000A7634" w:rsidRDefault="006A1398" w:rsidP="006A1398">
            <w:pPr>
              <w:rPr>
                <w:rFonts w:asciiTheme="minorHAnsi" w:hAnsiTheme="minorHAnsi" w:cstheme="minorBidi"/>
              </w:rPr>
            </w:pPr>
          </w:p>
        </w:tc>
      </w:tr>
      <w:tr w:rsidR="006A1398" w:rsidRPr="000A7634" w14:paraId="3394F1A9" w14:textId="77777777" w:rsidTr="007D1CFC">
        <w:trPr>
          <w:trHeight w:val="432"/>
        </w:trPr>
        <w:tc>
          <w:tcPr>
            <w:tcW w:w="4315" w:type="dxa"/>
          </w:tcPr>
          <w:p w14:paraId="575FFEEF" w14:textId="77777777" w:rsidR="006A1398" w:rsidRPr="000A7634" w:rsidRDefault="006A1398" w:rsidP="006A1398">
            <w:pPr>
              <w:rPr>
                <w:rFonts w:asciiTheme="minorHAnsi" w:hAnsiTheme="minorHAnsi" w:cstheme="minorBidi"/>
              </w:rPr>
            </w:pPr>
            <w:r w:rsidRPr="000A7634">
              <w:rPr>
                <w:rFonts w:asciiTheme="minorHAnsi" w:hAnsiTheme="minorHAnsi" w:cstheme="minorBidi"/>
              </w:rPr>
              <w:t>Planned Alma Go Live date:</w:t>
            </w:r>
          </w:p>
        </w:tc>
        <w:tc>
          <w:tcPr>
            <w:tcW w:w="8820" w:type="dxa"/>
          </w:tcPr>
          <w:p w14:paraId="18C408DE" w14:textId="7B3557CC" w:rsidR="006A1398" w:rsidRPr="000A7634" w:rsidRDefault="00133370" w:rsidP="006A139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June 24, 2020</w:t>
            </w:r>
          </w:p>
        </w:tc>
      </w:tr>
    </w:tbl>
    <w:p w14:paraId="74079F08" w14:textId="46868D74" w:rsidR="001A2155" w:rsidRDefault="001A2155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p w14:paraId="32ED7282" w14:textId="77777777" w:rsidR="001A2155" w:rsidRDefault="001A2155">
      <w:pPr>
        <w:rPr>
          <w:rFonts w:asciiTheme="minorHAnsi" w:hAnsiTheme="minorHAnsi" w:cs="Arial"/>
          <w:lang w:eastAsia="en-US"/>
        </w:rPr>
      </w:pPr>
      <w:r>
        <w:rPr>
          <w:rFonts w:asciiTheme="minorHAnsi" w:hAnsiTheme="minorHAnsi" w:cs="Arial"/>
          <w:lang w:eastAsia="en-US"/>
        </w:rPr>
        <w:br w:type="page"/>
      </w:r>
    </w:p>
    <w:p w14:paraId="5FF7F533" w14:textId="77777777" w:rsidR="00F56F3C" w:rsidRPr="000A7634" w:rsidRDefault="00F56F3C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tbl>
      <w:tblPr>
        <w:tblStyle w:val="TableGrid1"/>
        <w:tblW w:w="12960" w:type="dxa"/>
        <w:tblInd w:w="535" w:type="dxa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3060"/>
        <w:gridCol w:w="720"/>
        <w:gridCol w:w="720"/>
        <w:gridCol w:w="720"/>
        <w:gridCol w:w="720"/>
        <w:gridCol w:w="5310"/>
        <w:gridCol w:w="990"/>
      </w:tblGrid>
      <w:tr w:rsidR="001A2155" w:rsidRPr="000A7634" w14:paraId="654FEBBF" w14:textId="77777777" w:rsidTr="001A2155">
        <w:trPr>
          <w:cantSplit/>
          <w:trHeight w:val="463"/>
          <w:tblHeader/>
        </w:trPr>
        <w:tc>
          <w:tcPr>
            <w:tcW w:w="720" w:type="dxa"/>
            <w:shd w:val="clear" w:color="auto" w:fill="FFFF99"/>
          </w:tcPr>
          <w:p w14:paraId="0E2A0C26" w14:textId="77777777" w:rsidR="001A2155" w:rsidRPr="6CCF43FB" w:rsidRDefault="001A2155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240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36CF06A" w14:textId="4EBEF0D5" w:rsidR="001A2155" w:rsidRPr="000A7634" w:rsidRDefault="001A2155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 xml:space="preserve">Acquisitions </w:t>
            </w:r>
          </w:p>
        </w:tc>
      </w:tr>
      <w:tr w:rsidR="00997172" w:rsidRPr="00D00B80" w14:paraId="43C35204" w14:textId="77777777" w:rsidTr="00997172">
        <w:trPr>
          <w:cantSplit/>
          <w:tblHeader/>
        </w:trPr>
        <w:tc>
          <w:tcPr>
            <w:tcW w:w="720" w:type="dxa"/>
            <w:shd w:val="clear" w:color="auto" w:fill="DAEEF3" w:themeFill="accent5" w:themeFillTint="33"/>
          </w:tcPr>
          <w:p w14:paraId="7D7FCDA1" w14:textId="77777777" w:rsidR="001A2155" w:rsidRDefault="001A2155" w:rsidP="006A1398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  <w:p w14:paraId="4BC30063" w14:textId="1ACF2E29" w:rsidR="00A169AE" w:rsidRPr="00D00B80" w:rsidRDefault="00A169AE" w:rsidP="006A1398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4613E50A" w14:textId="7E20CF70" w:rsidR="001A2155" w:rsidRPr="00D00B80" w:rsidRDefault="001A2155" w:rsidP="006A1398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44684A2" w14:textId="77777777" w:rsidR="001A2155" w:rsidRPr="00D00B80" w:rsidRDefault="001A2155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05ADFB8" w14:textId="77777777" w:rsidR="001A2155" w:rsidRPr="00D00B80" w:rsidRDefault="001A2155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9455768" w14:textId="77777777" w:rsidR="001A2155" w:rsidRPr="00D00B80" w:rsidRDefault="001A2155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4370826" w14:textId="77777777" w:rsidR="001A2155" w:rsidRPr="00D00B80" w:rsidRDefault="001A2155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5310" w:type="dxa"/>
            <w:shd w:val="clear" w:color="auto" w:fill="DAEEF3" w:themeFill="accent5" w:themeFillTint="33"/>
            <w:vAlign w:val="center"/>
          </w:tcPr>
          <w:p w14:paraId="5E406BB3" w14:textId="138472D2" w:rsidR="001A2155" w:rsidRPr="00D00B80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990" w:type="dxa"/>
            <w:shd w:val="clear" w:color="auto" w:fill="DAEEF3" w:themeFill="accent5" w:themeFillTint="33"/>
            <w:vAlign w:val="center"/>
          </w:tcPr>
          <w:p w14:paraId="6870A052" w14:textId="34CB85C3" w:rsidR="001A2155" w:rsidRPr="00D00B80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997172" w:rsidRPr="00D00B80" w14:paraId="0911AC1D" w14:textId="77777777" w:rsidTr="00997172">
        <w:trPr>
          <w:cantSplit/>
        </w:trPr>
        <w:tc>
          <w:tcPr>
            <w:tcW w:w="720" w:type="dxa"/>
          </w:tcPr>
          <w:p w14:paraId="01835834" w14:textId="0F4D1C94" w:rsidR="001A2155" w:rsidRPr="00D00B80" w:rsidRDefault="001A2155" w:rsidP="006A1398">
            <w:pPr>
              <w:spacing w:before="60" w:after="60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="Arial"/>
                <w:bCs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>1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372E3055" w14:textId="12F2A3D2" w:rsidR="001A2155" w:rsidRPr="00D00B80" w:rsidRDefault="001A2155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="Arial"/>
                <w:b/>
                <w:sz w:val="20"/>
                <w:szCs w:val="20"/>
              </w:rPr>
              <w:t>*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 xml:space="preserve">place 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n order (manually and/or via EOD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200EE4C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450907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8C27CAC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361817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835D2FD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46990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3EC1219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38367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251849D1" w14:textId="0173998B" w:rsidR="001A2155" w:rsidRPr="00D00B80" w:rsidRDefault="001A2155" w:rsidP="003124E1">
            <w:pPr>
              <w:spacing w:before="60" w:after="60"/>
              <w:rPr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Broadly: </w:t>
            </w:r>
            <w:hyperlink r:id="rId13">
              <w:r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20Acquisitions/020Purchasing</w:t>
              </w:r>
            </w:hyperlink>
          </w:p>
          <w:p w14:paraId="327F08EC" w14:textId="5B7A7552" w:rsidR="001A2155" w:rsidRPr="00D00B80" w:rsidRDefault="001A2155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Ordering Specifically: </w:t>
            </w:r>
            <w:hyperlink r:id="rId14">
              <w:r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20Acquisitions/020Purchasing/020Creating_PO_Lines</w:t>
              </w:r>
            </w:hyperlink>
          </w:p>
        </w:tc>
        <w:tc>
          <w:tcPr>
            <w:tcW w:w="990" w:type="dxa"/>
            <w:vAlign w:val="center"/>
          </w:tcPr>
          <w:p w14:paraId="4E861648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7D2B1D24" w14:textId="77777777" w:rsidTr="00997172">
        <w:trPr>
          <w:cantSplit/>
        </w:trPr>
        <w:tc>
          <w:tcPr>
            <w:tcW w:w="720" w:type="dxa"/>
          </w:tcPr>
          <w:p w14:paraId="4D5B7A2E" w14:textId="1C4E1F4D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2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60493DA" w14:textId="26DB7D1D" w:rsidR="001A2155" w:rsidRPr="00D00B80" w:rsidRDefault="001A2155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execute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"Order now"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8A8D853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74340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07FE8F5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4590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618BBC5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11293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DE85A52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53094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15DDD45B" w14:textId="3C795B5C" w:rsidR="001A2155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15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20Acquisitions/020Purchasing/020Creating_PO_Lines/020Real-Time_Acquisitions</w:t>
              </w:r>
            </w:hyperlink>
          </w:p>
        </w:tc>
        <w:tc>
          <w:tcPr>
            <w:tcW w:w="990" w:type="dxa"/>
            <w:vAlign w:val="center"/>
          </w:tcPr>
          <w:p w14:paraId="7A28755B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7E11D6D3" w14:textId="77777777" w:rsidTr="00997172">
        <w:trPr>
          <w:cantSplit/>
        </w:trPr>
        <w:tc>
          <w:tcPr>
            <w:tcW w:w="720" w:type="dxa"/>
          </w:tcPr>
          <w:p w14:paraId="2EF769DF" w14:textId="7C139606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A09DC4B" w14:textId="496B2857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 xml:space="preserve">receive 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physical material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75530F0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4036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A436597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3362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69D3C1B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6280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917A104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204948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0A88DBB1" w14:textId="18B326A2" w:rsidR="001A2155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16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20Acquisitions/020Purchasing/090Receiving_Material</w:t>
              </w:r>
            </w:hyperlink>
          </w:p>
        </w:tc>
        <w:tc>
          <w:tcPr>
            <w:tcW w:w="990" w:type="dxa"/>
            <w:vAlign w:val="center"/>
          </w:tcPr>
          <w:p w14:paraId="3F60C27C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53594511" w14:textId="77777777" w:rsidTr="00997172">
        <w:trPr>
          <w:cantSplit/>
        </w:trPr>
        <w:tc>
          <w:tcPr>
            <w:tcW w:w="720" w:type="dxa"/>
          </w:tcPr>
          <w:p w14:paraId="38B263AE" w14:textId="166F6835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4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D6B5D4F" w14:textId="64A568CD" w:rsidR="001A2155" w:rsidRPr="00D00B80" w:rsidRDefault="001A2155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activate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e–resources </w:t>
            </w:r>
            <w:r w:rsidRPr="00D00B80">
              <w:rPr>
                <w:rFonts w:asciiTheme="minorHAnsi" w:hAnsiTheme="minorHAnsi" w:cs="Arial"/>
                <w:sz w:val="20"/>
                <w:szCs w:val="20"/>
              </w:rPr>
              <w:t>from Community Zone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(portfolios and e-collections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AE74E87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38137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6BC7F0A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91709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8626EFC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45668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34896E9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47430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12D22890" w14:textId="6C6D26CE" w:rsidR="001A2155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17" w:anchor="Activating_Electronic_Resources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40Resource_Management/050Inventory/020Managing_Electronic_Resources#Activating_Electronic_Resources</w:t>
              </w:r>
            </w:hyperlink>
          </w:p>
        </w:tc>
        <w:tc>
          <w:tcPr>
            <w:tcW w:w="990" w:type="dxa"/>
            <w:vAlign w:val="center"/>
          </w:tcPr>
          <w:p w14:paraId="236ACD78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0A362BFD" w14:textId="77777777" w:rsidTr="00997172">
        <w:trPr>
          <w:cantSplit/>
        </w:trPr>
        <w:tc>
          <w:tcPr>
            <w:tcW w:w="720" w:type="dxa"/>
          </w:tcPr>
          <w:p w14:paraId="509C3A05" w14:textId="4AFD6ED4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5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22BB7A2A" w14:textId="2EA6D092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create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local e–resources (portfolios and e-collections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D4A60B2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53682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96C526B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97178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BA2D732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49422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1266A9D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4606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79D4CD84" w14:textId="6A6494B0" w:rsidR="001A2155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18" w:anchor="Adding_a_Local_Electronic_Collection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40Resource_Management/050Inventory/020Managing_Electronic_Resources#Adding_a_Local_Electronic_Collection</w:t>
              </w:r>
            </w:hyperlink>
          </w:p>
        </w:tc>
        <w:tc>
          <w:tcPr>
            <w:tcW w:w="990" w:type="dxa"/>
            <w:vAlign w:val="center"/>
          </w:tcPr>
          <w:p w14:paraId="73DD41E7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6AD7DE92" w14:textId="77777777" w:rsidTr="00997172">
        <w:trPr>
          <w:cantSplit/>
        </w:trPr>
        <w:tc>
          <w:tcPr>
            <w:tcW w:w="720" w:type="dxa"/>
          </w:tcPr>
          <w:p w14:paraId="5ACF6322" w14:textId="517E30B0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lastRenderedPageBreak/>
              <w:t>A</w:t>
            </w:r>
            <w:r w:rsidR="00A169AE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6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5B424022" w14:textId="146AA883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manage the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 xml:space="preserve">process of e-acquisitions 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(licensing and test access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7A32D2C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77677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A08BC23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40877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C266BAB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19227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8FD80F9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71603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7B01EA04" w14:textId="28A579DE" w:rsidR="001A2155" w:rsidRPr="00D00B80" w:rsidRDefault="001A2155" w:rsidP="003124E1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 xml:space="preserve">Licensing: </w:t>
            </w:r>
            <w:hyperlink r:id="rId19" w:anchor="Associating_a_License_to_a_Portfolio">
              <w:r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40Resource_Management/050Inventory/020Managing_Electronic_Resources#Associating_a_License_to_a_Portfolio</w:t>
              </w:r>
            </w:hyperlink>
          </w:p>
          <w:p w14:paraId="5049A20E" w14:textId="15A0F020" w:rsidR="001A2155" w:rsidRPr="00D00B80" w:rsidRDefault="001A2155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Test Access: </w:t>
            </w:r>
            <w:hyperlink r:id="rId20" w:anchor="Activating_Electronic_Resources">
              <w:r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40Resource_Management/050Inventory/020Managing_Electronic_Resources#Activating_Electronic_Resources</w:t>
              </w:r>
            </w:hyperlink>
          </w:p>
        </w:tc>
        <w:tc>
          <w:tcPr>
            <w:tcW w:w="990" w:type="dxa"/>
            <w:vAlign w:val="center"/>
          </w:tcPr>
          <w:p w14:paraId="33DAC582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51F6FD6F" w14:textId="77777777" w:rsidTr="00997172">
        <w:trPr>
          <w:cantSplit/>
        </w:trPr>
        <w:tc>
          <w:tcPr>
            <w:tcW w:w="720" w:type="dxa"/>
          </w:tcPr>
          <w:p w14:paraId="6350AD5D" w14:textId="422FF446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Cs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bCs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bCs/>
                <w:sz w:val="20"/>
                <w:szCs w:val="20"/>
              </w:rPr>
              <w:t>7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68278C7" w14:textId="611AFC5F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/>
                <w:sz w:val="20"/>
                <w:szCs w:val="20"/>
              </w:rPr>
              <w:t>*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create an invoice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(manually and/or batch)?</w:t>
            </w:r>
          </w:p>
          <w:p w14:paraId="0660604F" w14:textId="77777777" w:rsidR="001A2155" w:rsidRPr="00D00B80" w:rsidRDefault="001A2155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* Do you have the correct approval and review rules in place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A5B6D79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5538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0838C54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4845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1AB5665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58419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51E3F67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1609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44731CAC" w14:textId="4B39CBCC" w:rsidR="001A2155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21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20Acquisitions/030Invoicing/010Invoicing_Workflow</w:t>
              </w:r>
            </w:hyperlink>
          </w:p>
        </w:tc>
        <w:tc>
          <w:tcPr>
            <w:tcW w:w="990" w:type="dxa"/>
            <w:vAlign w:val="center"/>
          </w:tcPr>
          <w:p w14:paraId="0F1FCC8D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5B82ECE6" w14:textId="77777777" w:rsidTr="00F63DFD">
        <w:trPr>
          <w:cantSplit/>
        </w:trPr>
        <w:tc>
          <w:tcPr>
            <w:tcW w:w="720" w:type="dxa"/>
          </w:tcPr>
          <w:p w14:paraId="0D954578" w14:textId="5326E4AC" w:rsidR="001A2155" w:rsidRPr="00D00B80" w:rsidRDefault="001A2155" w:rsidP="006A1398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Cs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bCs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bCs/>
                <w:sz w:val="20"/>
                <w:szCs w:val="20"/>
              </w:rPr>
              <w:t>8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B657EB8" w14:textId="2917B55C" w:rsidR="001A2155" w:rsidRPr="002E6B8D" w:rsidRDefault="001A2155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b/>
                <w:sz w:val="20"/>
                <w:szCs w:val="20"/>
              </w:rPr>
              <w:t>*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export an invoice for payment?</w:t>
            </w:r>
          </w:p>
          <w:p w14:paraId="4FBB01D4" w14:textId="77777777" w:rsidR="001A2155" w:rsidRPr="00D00B80" w:rsidRDefault="001A2155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* Do you have the correct approval and review rules in place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4420991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94749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475DA91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11262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84EACD1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72425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D4893FC" w14:textId="77777777" w:rsidR="001A2155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3941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</w:tcPr>
          <w:p w14:paraId="2461FE05" w14:textId="420D5FF0" w:rsidR="001A2155" w:rsidRPr="00D00B80" w:rsidRDefault="005F6ED4" w:rsidP="00F63DFD">
            <w:pPr>
              <w:spacing w:before="60" w:after="60"/>
              <w:rPr>
                <w:sz w:val="20"/>
                <w:szCs w:val="20"/>
              </w:rPr>
            </w:pPr>
            <w:hyperlink r:id="rId22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developers.exlibrisgroup.com/alma/integrations/finance</w:t>
              </w:r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/</w:t>
              </w:r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in</w:t>
              </w:r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v</w:t>
              </w:r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oice-export/</w:t>
              </w:r>
            </w:hyperlink>
          </w:p>
        </w:tc>
        <w:tc>
          <w:tcPr>
            <w:tcW w:w="990" w:type="dxa"/>
            <w:vAlign w:val="center"/>
          </w:tcPr>
          <w:p w14:paraId="5E5AC6A1" w14:textId="77777777" w:rsidR="001A2155" w:rsidRPr="00D00B80" w:rsidRDefault="001A2155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2EBC82FF" w14:textId="77777777" w:rsidTr="00997172">
        <w:trPr>
          <w:cantSplit/>
        </w:trPr>
        <w:tc>
          <w:tcPr>
            <w:tcW w:w="720" w:type="dxa"/>
          </w:tcPr>
          <w:p w14:paraId="5D16BB6A" w14:textId="161F69FC" w:rsidR="001A2155" w:rsidRPr="00D00B80" w:rsidRDefault="001A2155" w:rsidP="004E2B6E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9</w:t>
            </w:r>
          </w:p>
        </w:tc>
        <w:tc>
          <w:tcPr>
            <w:tcW w:w="306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8C7084C" w14:textId="3296C52A" w:rsidR="001A2155" w:rsidRPr="00D00B80" w:rsidRDefault="001A2155" w:rsidP="004E2B6E">
            <w:pPr>
              <w:spacing w:before="60" w:after="60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manage the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process of rolling over a fiscal year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6963629" w14:textId="77777777" w:rsidR="001A2155" w:rsidRPr="00D00B80" w:rsidRDefault="005F6ED4" w:rsidP="004E2B6E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24256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BA8819D" w14:textId="77777777" w:rsidR="001A2155" w:rsidRPr="00D00B80" w:rsidRDefault="005F6ED4" w:rsidP="004E2B6E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10121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A8118C9" w14:textId="77777777" w:rsidR="001A2155" w:rsidRPr="00D00B80" w:rsidRDefault="005F6ED4" w:rsidP="004E2B6E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15896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5A0AC10" w14:textId="77777777" w:rsidR="001A2155" w:rsidRPr="00D00B80" w:rsidRDefault="005F6ED4" w:rsidP="004E2B6E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5070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155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310" w:type="dxa"/>
            <w:vAlign w:val="center"/>
          </w:tcPr>
          <w:p w14:paraId="6FF5C1DE" w14:textId="254E388B" w:rsidR="001A2155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23">
              <w:r w:rsidR="001A2155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20Acquisitions/100Advanced_Tools/020Fiscal_Period_Closure</w:t>
              </w:r>
            </w:hyperlink>
          </w:p>
        </w:tc>
        <w:tc>
          <w:tcPr>
            <w:tcW w:w="990" w:type="dxa"/>
            <w:vAlign w:val="center"/>
          </w:tcPr>
          <w:p w14:paraId="421B5C9B" w14:textId="77777777" w:rsidR="001A2155" w:rsidRPr="00D00B80" w:rsidRDefault="001A2155" w:rsidP="004E2B6E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10FA3E91" w14:textId="31622FAD" w:rsidR="00F56F3C" w:rsidRDefault="00F56F3C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p w14:paraId="1ECBDF9C" w14:textId="77777777" w:rsidR="00860439" w:rsidRPr="000A7634" w:rsidRDefault="00860439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p w14:paraId="0F2D5BEC" w14:textId="7F6FEE50" w:rsidR="001A2155" w:rsidRDefault="001A2155"/>
    <w:tbl>
      <w:tblPr>
        <w:tblStyle w:val="TableGrid1"/>
        <w:tblW w:w="1358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2695"/>
        <w:gridCol w:w="810"/>
        <w:gridCol w:w="810"/>
        <w:gridCol w:w="810"/>
        <w:gridCol w:w="990"/>
        <w:gridCol w:w="5400"/>
        <w:gridCol w:w="1350"/>
      </w:tblGrid>
      <w:tr w:rsidR="00D00B80" w:rsidRPr="000A7634" w14:paraId="689F540C" w14:textId="77777777" w:rsidTr="005F6ED4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6CE1D6EB" w14:textId="77777777" w:rsidR="00D00B80" w:rsidRPr="6CCF43FB" w:rsidRDefault="00D00B80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86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B3EF08D" w14:textId="7BC91970" w:rsidR="00D00B80" w:rsidRPr="000A7634" w:rsidRDefault="00D00B80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 xml:space="preserve">Resource Management and Inventory </w:t>
            </w:r>
          </w:p>
        </w:tc>
      </w:tr>
      <w:tr w:rsidR="00997172" w:rsidRPr="00997172" w14:paraId="13A8B6C0" w14:textId="77777777" w:rsidTr="00DA57E2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058A60E1" w14:textId="77777777" w:rsidR="00D00B80" w:rsidRPr="00997172" w:rsidRDefault="00D00B80" w:rsidP="006A1398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269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43682FE5" w14:textId="2EFEF1AE" w:rsidR="00D00B80" w:rsidRPr="00997172" w:rsidRDefault="00D00B80" w:rsidP="006A1398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</w:t>
            </w:r>
          </w:p>
        </w:tc>
        <w:tc>
          <w:tcPr>
            <w:tcW w:w="81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F022E60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81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1B9C59B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81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EDEB602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99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0F93761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99717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5400" w:type="dxa"/>
            <w:shd w:val="clear" w:color="auto" w:fill="DAEEF3" w:themeFill="accent5" w:themeFillTint="33"/>
            <w:vAlign w:val="center"/>
          </w:tcPr>
          <w:p w14:paraId="63CE571B" w14:textId="267958BF" w:rsidR="00D00B80" w:rsidRPr="00997172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350" w:type="dxa"/>
            <w:shd w:val="clear" w:color="auto" w:fill="DAEEF3" w:themeFill="accent5" w:themeFillTint="33"/>
            <w:vAlign w:val="center"/>
          </w:tcPr>
          <w:p w14:paraId="7DF0A2F6" w14:textId="6C5FF527" w:rsidR="00D00B80" w:rsidRPr="00997172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997172" w:rsidRPr="00D00B80" w14:paraId="19CD8779" w14:textId="77777777" w:rsidTr="00DA57E2">
        <w:trPr>
          <w:cantSplit/>
          <w:jc w:val="center"/>
        </w:trPr>
        <w:tc>
          <w:tcPr>
            <w:tcW w:w="720" w:type="dxa"/>
          </w:tcPr>
          <w:p w14:paraId="7FF1FED1" w14:textId="3339474B" w:rsidR="00D00B80" w:rsidRPr="00D00B80" w:rsidRDefault="00D00B80" w:rsidP="006A1398">
            <w:pPr>
              <w:spacing w:before="60" w:after="60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>R1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A778F22" w14:textId="6501D545" w:rsidR="00D00B80" w:rsidRPr="00D00B80" w:rsidRDefault="00D00B80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 xml:space="preserve">* </w:t>
            </w:r>
            <w:r w:rsidRPr="00D00B8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HAnsi"/>
                <w:bCs/>
                <w:sz w:val="20"/>
                <w:szCs w:val="20"/>
              </w:rPr>
              <w:t>import new records</w:t>
            </w:r>
            <w:r w:rsidRPr="00D00B8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individually and batch)?</w:t>
            </w:r>
            <w:r w:rsidRPr="00D00B80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D00B80">
              <w:rPr>
                <w:rFonts w:asciiTheme="minorHAnsi" w:hAnsiTheme="minorHAnsi" w:cstheme="minorHAnsi"/>
                <w:sz w:val="20"/>
                <w:szCs w:val="20"/>
              </w:rPr>
              <w:t>e.g.</w:t>
            </w:r>
            <w:r w:rsidR="002E6B8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D00B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F6ED4">
              <w:rPr>
                <w:rFonts w:asciiTheme="minorHAnsi" w:hAnsiTheme="minorHAnsi" w:cstheme="minorHAnsi"/>
                <w:sz w:val="20"/>
                <w:szCs w:val="20"/>
              </w:rPr>
              <w:t xml:space="preserve">via </w:t>
            </w:r>
            <w:r w:rsidRPr="00D00B80">
              <w:rPr>
                <w:rFonts w:asciiTheme="minorHAnsi" w:hAnsiTheme="minorHAnsi" w:cstheme="minorHAnsi"/>
                <w:sz w:val="20"/>
                <w:szCs w:val="20"/>
              </w:rPr>
              <w:t>Connexion, files</w:t>
            </w:r>
            <w:r w:rsidR="005F6ED4" w:rsidRPr="00D00B8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F6ED4">
              <w:rPr>
                <w:rFonts w:asciiTheme="minorHAnsi" w:hAnsiTheme="minorHAnsi" w:cstheme="minorHAnsi"/>
                <w:sz w:val="20"/>
                <w:szCs w:val="20"/>
              </w:rPr>
              <w:t xml:space="preserve">from </w:t>
            </w:r>
            <w:r w:rsidR="005F6ED4" w:rsidRPr="00D00B80">
              <w:rPr>
                <w:rFonts w:asciiTheme="minorHAnsi" w:hAnsiTheme="minorHAnsi" w:cstheme="minorHAnsi"/>
                <w:sz w:val="20"/>
                <w:szCs w:val="20"/>
              </w:rPr>
              <w:t>vendor</w:t>
            </w:r>
            <w:r w:rsidR="005F6ED4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D00B80">
              <w:rPr>
                <w:sz w:val="20"/>
                <w:szCs w:val="20"/>
              </w:rPr>
              <w:t>.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7BAEBB5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06520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8F16F3A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94669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144A9D6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70373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2343F33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6771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4104B970" w14:textId="22F649E1" w:rsidR="00D00B80" w:rsidRPr="003124E1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“Importing Bibliographic Records from WorldCat to Alma” discusses importing new records using OCLC Connexion’s Gateway Export and using Search Resources in the Alma MD Editor: </w:t>
            </w:r>
            <w:hyperlink r:id="rId24">
              <w:r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www.carli.illinois.edu/sites/files/i-share/documentation/Importing_Bibliographic_Records_from_WorldCat_to_Alma.pdf</w:t>
              </w:r>
            </w:hyperlink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. </w:t>
            </w:r>
          </w:p>
          <w:p w14:paraId="71543697" w14:textId="7D684A42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1023DBD1" w14:textId="403297E1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>Record Import with links to import profile documents:</w:t>
            </w:r>
          </w:p>
          <w:p w14:paraId="196953CF" w14:textId="3A00E3A0" w:rsidR="00D00B80" w:rsidRPr="00F63DFD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5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40Resource_Management/060Record_Import</w:t>
              </w:r>
            </w:hyperlink>
          </w:p>
        </w:tc>
        <w:tc>
          <w:tcPr>
            <w:tcW w:w="1350" w:type="dxa"/>
            <w:vAlign w:val="center"/>
          </w:tcPr>
          <w:p w14:paraId="78C0DC3A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2B970C18" w14:textId="77777777" w:rsidTr="00DA57E2">
        <w:trPr>
          <w:cantSplit/>
          <w:jc w:val="center"/>
        </w:trPr>
        <w:tc>
          <w:tcPr>
            <w:tcW w:w="720" w:type="dxa"/>
          </w:tcPr>
          <w:p w14:paraId="2A828255" w14:textId="7F848456" w:rsidR="00D00B80" w:rsidRPr="00D00B80" w:rsidRDefault="00D00B80" w:rsidP="006A1398">
            <w:pPr>
              <w:spacing w:before="60" w:after="60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>R2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CD2DDBB" w14:textId="01C981BB" w:rsidR="00D00B80" w:rsidRPr="00D00B80" w:rsidRDefault="00D00B80" w:rsidP="006A1398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="Arial"/>
                <w:bCs/>
                <w:sz w:val="20"/>
                <w:szCs w:val="20"/>
              </w:rPr>
              <w:t>overlay/merge brief bib records</w:t>
            </w: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with full bibliographic records?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09158A7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89155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302D31D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10137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E69CE36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339240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C18BCD0" w14:textId="62479E1E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61914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52F6F50E" w14:textId="10968F20" w:rsidR="00D00B80" w:rsidRPr="003124E1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“Importing Bibliographic Records from WorldCat to Alma” discusses overlay and merge options using OCLC Connexion’s Gateway Export and using Search Resources in the Alma MD Editor: </w:t>
            </w:r>
            <w:hyperlink r:id="rId26">
              <w:r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www.carli.illinois.edu/sites/files/i-share/documentation/Importing_Bibliographic_Records_from_WorldCat_to_Alma.pdf</w:t>
              </w:r>
            </w:hyperlink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3EE35E59" w14:textId="530BAE8C" w:rsidR="00D00B80" w:rsidRPr="003124E1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00D666B7" w14:textId="0EB32B90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>Working with Merge Rules:</w:t>
            </w:r>
          </w:p>
          <w:p w14:paraId="5C10778A" w14:textId="4F2943C5" w:rsidR="00D00B80" w:rsidRPr="00F63DFD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7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40Resource_Management/040Metadata_Management/080Working_with_Merge_Rules</w:t>
              </w:r>
            </w:hyperlink>
          </w:p>
        </w:tc>
        <w:tc>
          <w:tcPr>
            <w:tcW w:w="1350" w:type="dxa"/>
            <w:vAlign w:val="center"/>
          </w:tcPr>
          <w:p w14:paraId="7EC6CC42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19FE84CD" w14:textId="77777777" w:rsidTr="00DA57E2">
        <w:trPr>
          <w:cantSplit/>
          <w:jc w:val="center"/>
        </w:trPr>
        <w:tc>
          <w:tcPr>
            <w:tcW w:w="720" w:type="dxa"/>
          </w:tcPr>
          <w:p w14:paraId="7308669E" w14:textId="5ABC9A90" w:rsidR="00D00B80" w:rsidRPr="00D00B80" w:rsidRDefault="00D00B80" w:rsidP="006A1398">
            <w:pPr>
              <w:spacing w:before="60" w:after="60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00B80">
              <w:rPr>
                <w:rFonts w:asciiTheme="minorHAnsi" w:hAnsiTheme="minorHAnsi" w:cs="Arial"/>
                <w:bCs/>
                <w:sz w:val="20"/>
                <w:szCs w:val="20"/>
              </w:rPr>
              <w:lastRenderedPageBreak/>
              <w:t>R3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5CB7C1F8" w14:textId="6BCEAE7A" w:rsidR="00D00B80" w:rsidRPr="00D00B80" w:rsidRDefault="00D00B80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="Arial"/>
                <w:b/>
                <w:sz w:val="20"/>
                <w:szCs w:val="20"/>
              </w:rPr>
              <w:t xml:space="preserve">* 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perform copy cataloging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from all required external search resources?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0992B5A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545715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F20D085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579489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8EC5A55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10710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E522473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7335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0BFF22F8" w14:textId="06D82792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External Search resources: </w:t>
            </w:r>
          </w:p>
          <w:p w14:paraId="604D4B1C" w14:textId="7D19C3D0" w:rsidR="00D00B80" w:rsidRPr="00F63DFD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8" w:anchor="Working_with_Search_Resources_in_the_MD_Editor">
              <w:r w:rsidR="00D00B80" w:rsidRPr="003124E1">
                <w:rPr>
                  <w:rStyle w:val="Hyperlink"/>
                  <w:rFonts w:asciiTheme="minorHAnsi" w:hAnsiTheme="minorHAnsi" w:cstheme="minorHAnsi"/>
                  <w:color w:val="0000FF"/>
                  <w:sz w:val="20"/>
                  <w:szCs w:val="20"/>
                </w:rPr>
                <w:t>https://knowledge.exlibrisgroup.com/Alma/Product_Documentation/010Alma_Online_Help_(English)/040Resource_Management/040Metadata_Management/090Searching_External_Resources#Working_with_Search_Resources_in_the_MD_Editor</w:t>
              </w:r>
            </w:hyperlink>
          </w:p>
        </w:tc>
        <w:tc>
          <w:tcPr>
            <w:tcW w:w="1350" w:type="dxa"/>
            <w:vAlign w:val="center"/>
          </w:tcPr>
          <w:p w14:paraId="10474A6A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7CFA5955" w14:textId="77777777" w:rsidTr="00DA57E2">
        <w:trPr>
          <w:cantSplit/>
          <w:jc w:val="center"/>
        </w:trPr>
        <w:tc>
          <w:tcPr>
            <w:tcW w:w="720" w:type="dxa"/>
          </w:tcPr>
          <w:p w14:paraId="0724DF0B" w14:textId="7710EE6B" w:rsidR="00D00B80" w:rsidRPr="00D00B80" w:rsidRDefault="00D00B80" w:rsidP="006A1398">
            <w:pPr>
              <w:spacing w:before="60" w:after="60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R4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54395A1A" w14:textId="09236F2B" w:rsidR="00D00B80" w:rsidRPr="00D00B80" w:rsidRDefault="00D00B80" w:rsidP="006A1398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* Are you able to </w:t>
            </w:r>
            <w:r w:rsidRPr="002E6B8D">
              <w:rPr>
                <w:rFonts w:asciiTheme="minorHAnsi" w:hAnsiTheme="minorHAnsi" w:cstheme="minorHAnsi"/>
                <w:bCs/>
                <w:sz w:val="20"/>
                <w:szCs w:val="20"/>
              </w:rPr>
              <w:t>publish your records</w:t>
            </w:r>
            <w:r w:rsidRPr="00D00B8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 external sources?</w:t>
            </w:r>
            <w:r w:rsidRPr="00D00B80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  <w:t>e.g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, </w:t>
            </w:r>
            <w:r w:rsidRPr="00D00B80">
              <w:rPr>
                <w:rFonts w:asciiTheme="minorHAnsi" w:hAnsiTheme="minorHAnsi" w:cstheme="minorHAnsi"/>
                <w:sz w:val="20"/>
                <w:szCs w:val="20"/>
              </w:rPr>
              <w:t>Google Scholar, OCLC, Hathi Trust, union catalogs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742890A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9198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E900633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72521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64A8388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61942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3A4CA4E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96634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244B311B" w14:textId="06DF412C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CARLI </w:t>
            </w:r>
            <w:r w:rsidR="002E6B8D">
              <w:rPr>
                <w:rFonts w:asciiTheme="minorHAnsi" w:eastAsia="Calibri" w:hAnsiTheme="minorHAnsi" w:cstheme="minorHAnsi"/>
                <w:sz w:val="20"/>
                <w:szCs w:val="20"/>
              </w:rPr>
              <w:t>is working</w:t>
            </w: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with OCLC to modify existing Data Sync Collections so libraries can publish holdings to WorldCat after Go Live.</w:t>
            </w:r>
          </w:p>
          <w:p w14:paraId="4900F2AA" w14:textId="1A0FB935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088388B5" w14:textId="67E272A1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>Publishing profiles for other exports:</w:t>
            </w:r>
          </w:p>
          <w:p w14:paraId="53F1DA44" w14:textId="607A0E4D" w:rsidR="00D00B80" w:rsidRPr="00F63DFD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40Resource_Management/075Publishing_Profiles</w:t>
              </w:r>
            </w:hyperlink>
          </w:p>
        </w:tc>
        <w:tc>
          <w:tcPr>
            <w:tcW w:w="1350" w:type="dxa"/>
            <w:vAlign w:val="center"/>
          </w:tcPr>
          <w:p w14:paraId="004F4AEF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0578A5A4" w14:textId="77777777" w:rsidTr="00DA57E2">
        <w:trPr>
          <w:cantSplit/>
          <w:jc w:val="center"/>
        </w:trPr>
        <w:tc>
          <w:tcPr>
            <w:tcW w:w="720" w:type="dxa"/>
          </w:tcPr>
          <w:p w14:paraId="44C58F47" w14:textId="726A24AB" w:rsidR="00D00B80" w:rsidRPr="00D00B80" w:rsidRDefault="00D00B80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lastRenderedPageBreak/>
              <w:t>R5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2B422005" w14:textId="2C8D5368" w:rsidR="00D00B80" w:rsidRPr="00D00B80" w:rsidRDefault="00D00B80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* 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batch update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bibs and items </w:t>
            </w:r>
            <w:r w:rsidRPr="00D00B80">
              <w:rPr>
                <w:rFonts w:asciiTheme="minorHAnsi" w:hAnsiTheme="minorHAnsi" w:cs="Arial"/>
                <w:sz w:val="20"/>
                <w:szCs w:val="20"/>
              </w:rPr>
              <w:t>using Update jobs and Normalization processes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?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2D337B6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83322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C0CF711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92190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86F18A0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85973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910769D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73065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5E203A73" w14:textId="2EB204F0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Running Manual Jobs: </w:t>
            </w:r>
          </w:p>
          <w:p w14:paraId="7DED30DB" w14:textId="1E883F66" w:rsidR="00D00B80" w:rsidRPr="003124E1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50Administration/070Managing_Jobs/020Running_Manual_Jobs_on_Defined_Sets</w:t>
              </w:r>
            </w:hyperlink>
          </w:p>
          <w:p w14:paraId="46490014" w14:textId="383FAC50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6653D8B0" w14:textId="1A5D7F68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Normalization resources: </w:t>
            </w:r>
          </w:p>
          <w:p w14:paraId="1CEC77D7" w14:textId="560E2921" w:rsidR="00D00B80" w:rsidRPr="003124E1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1" w:anchor="Normalization_Rule_Syntax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40Resource_Management/040Metadata_Management/070Working_with_Normalization_Rules#Normalization_Rule_Syntax</w:t>
              </w:r>
            </w:hyperlink>
          </w:p>
          <w:p w14:paraId="2B604027" w14:textId="7E764346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2CB99EE5" w14:textId="5EC28552" w:rsidR="00D00B80" w:rsidRPr="003124E1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2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developers.exlibrisgroup.com/blog/alma-normalization-rule-examples/</w:t>
              </w:r>
            </w:hyperlink>
          </w:p>
          <w:p w14:paraId="5C3291FD" w14:textId="41306360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27A31943" w14:textId="45839709" w:rsidR="00D00B80" w:rsidRPr="00F63DFD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3" w:anchor="Working_with_Normalization_Processes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40Resource_Management/080Configuring_Resource_Management/030Configuring_Cataloging#Working_with_Normalization_Processes</w:t>
              </w:r>
            </w:hyperlink>
          </w:p>
        </w:tc>
        <w:tc>
          <w:tcPr>
            <w:tcW w:w="1350" w:type="dxa"/>
            <w:vAlign w:val="center"/>
          </w:tcPr>
          <w:p w14:paraId="370CE9F8" w14:textId="7225F7EC" w:rsidR="00D00B80" w:rsidRPr="00D00B80" w:rsidRDefault="00D00B80" w:rsidP="7E76EF66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>CARLI can continue to provide this service as needed.</w:t>
            </w:r>
          </w:p>
        </w:tc>
      </w:tr>
      <w:tr w:rsidR="00997172" w:rsidRPr="00D00B80" w14:paraId="2657BA75" w14:textId="77777777" w:rsidTr="00DA57E2">
        <w:trPr>
          <w:cantSplit/>
          <w:jc w:val="center"/>
        </w:trPr>
        <w:tc>
          <w:tcPr>
            <w:tcW w:w="720" w:type="dxa"/>
          </w:tcPr>
          <w:p w14:paraId="79D7A96D" w14:textId="41E584A9" w:rsidR="00D00B80" w:rsidRPr="00D00B80" w:rsidRDefault="00D00B80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lastRenderedPageBreak/>
              <w:t>R6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0773031" w14:textId="6A16701B" w:rsidR="00D00B80" w:rsidRPr="00D00B80" w:rsidRDefault="00D00B80" w:rsidP="006A1398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* 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print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spine labels?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7807055" w14:textId="2555EBE3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83833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562775A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629309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D896A1E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67256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BB90A78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76981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550D85BA" w14:textId="71DB9D4F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>Spine-O-Matic resources:</w:t>
            </w:r>
          </w:p>
          <w:p w14:paraId="51BD3617" w14:textId="5D165867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January 30, 2020 Office Hours on Spine-O-Matic: </w:t>
            </w:r>
            <w:hyperlink r:id="rId34">
              <w:r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www.carli.illinois.edu/products-services/i-share/alma/CARLIOfficeHours</w:t>
              </w:r>
            </w:hyperlink>
          </w:p>
          <w:p w14:paraId="49D7449E" w14:textId="2958C861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073FC334" w14:textId="0E53854C" w:rsidR="00D00B80" w:rsidRPr="003124E1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5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developers.exlibrisgroup.com/blog/spineomatic-label-printing-software-for-alma/</w:t>
              </w:r>
            </w:hyperlink>
          </w:p>
          <w:p w14:paraId="279A36BB" w14:textId="29A15BC1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04703DBF" w14:textId="16768883" w:rsidR="00D00B80" w:rsidRPr="003124E1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6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github.com/ExLibrisGroup/SpineOMatic</w:t>
              </w:r>
            </w:hyperlink>
          </w:p>
          <w:p w14:paraId="63DF4433" w14:textId="25D58E74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07057CBC" w14:textId="56F0E06A" w:rsidR="00D00B80" w:rsidRPr="003124E1" w:rsidRDefault="00D00B80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3124E1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Other options: </w:t>
            </w:r>
          </w:p>
          <w:p w14:paraId="24D363F4" w14:textId="6445FFCC" w:rsidR="00D00B80" w:rsidRPr="00F63DFD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7">
              <w:r w:rsidR="00D00B80" w:rsidRPr="003124E1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40Resource_Management/080Configuring_Resource_Management/120Configuring_the_Label_Printing_Tool</w:t>
              </w:r>
            </w:hyperlink>
          </w:p>
        </w:tc>
        <w:tc>
          <w:tcPr>
            <w:tcW w:w="1350" w:type="dxa"/>
            <w:vAlign w:val="center"/>
          </w:tcPr>
          <w:p w14:paraId="5CAE509F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997172" w:rsidRPr="00D00B80" w14:paraId="36B91488" w14:textId="77777777" w:rsidTr="00DA57E2">
        <w:trPr>
          <w:cantSplit/>
          <w:jc w:val="center"/>
        </w:trPr>
        <w:tc>
          <w:tcPr>
            <w:tcW w:w="720" w:type="dxa"/>
          </w:tcPr>
          <w:p w14:paraId="470BCD7F" w14:textId="4E6D4AEB" w:rsidR="00D00B80" w:rsidRPr="00D00B80" w:rsidRDefault="00D00B80" w:rsidP="47E818FF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7</w:t>
            </w:r>
          </w:p>
        </w:tc>
        <w:tc>
          <w:tcPr>
            <w:tcW w:w="26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37421E2" w14:textId="618BB0D5" w:rsidR="00D00B80" w:rsidRPr="00D00B80" w:rsidRDefault="00D00B80" w:rsidP="47E818FF">
            <w:pPr>
              <w:spacing w:before="60" w:after="60"/>
              <w:rPr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>Have you started contacting your e-resource vendors to start using the Alma Link Resolver?</w:t>
            </w:r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944CC65" w14:textId="57B395CC" w:rsidR="00D00B80" w:rsidRPr="00D00B80" w:rsidRDefault="005F6ED4" w:rsidP="00461271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9583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F620ABE" w14:textId="5027C971" w:rsidR="00D00B80" w:rsidRPr="00D00B80" w:rsidRDefault="005F6ED4" w:rsidP="00461271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07079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F4302E0" w14:textId="2167C26E" w:rsidR="00D00B80" w:rsidRPr="00D00B80" w:rsidRDefault="005F6ED4" w:rsidP="00461271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3085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8D21BEC" w14:textId="249AA94A" w:rsidR="00D00B80" w:rsidRPr="00D00B80" w:rsidRDefault="005F6ED4" w:rsidP="00461271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221434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0" w:type="dxa"/>
            <w:vAlign w:val="center"/>
          </w:tcPr>
          <w:p w14:paraId="5F8610B0" w14:textId="7A5C54EA" w:rsidR="00D00B80" w:rsidRPr="003124E1" w:rsidRDefault="005F6ED4" w:rsidP="7A47CA16">
            <w:pPr>
              <w:spacing w:before="60" w:after="60"/>
            </w:pPr>
            <w:hyperlink r:id="rId38" w:anchor="almafaq_linkresurl">
              <w:r w:rsidR="7A47CA16" w:rsidRPr="7A47CA1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</w:t>
              </w:r>
              <w:r w:rsidR="7A47CA16" w:rsidRPr="7A47CA1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a</w:t>
              </w:r>
              <w:r w:rsidR="7A47CA16" w:rsidRPr="7A47CA1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/alma-primo-faq#almafaq_linkresurl</w:t>
              </w:r>
            </w:hyperlink>
            <w:r w:rsidR="7A47CA16" w:rsidRPr="7A47CA1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353B159E" w14:textId="77777777" w:rsidR="00D00B80" w:rsidRPr="00D00B80" w:rsidRDefault="00D00B80" w:rsidP="00461271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0E98D40D" w14:textId="77777777" w:rsidR="00D37DC7" w:rsidRPr="00D00B80" w:rsidRDefault="00D37DC7" w:rsidP="00EA3013">
      <w:pPr>
        <w:tabs>
          <w:tab w:val="left" w:pos="1440"/>
        </w:tabs>
        <w:rPr>
          <w:rFonts w:asciiTheme="minorHAnsi" w:hAnsiTheme="minorHAnsi" w:cs="Arial"/>
          <w:sz w:val="20"/>
          <w:szCs w:val="20"/>
          <w:lang w:eastAsia="en-US"/>
        </w:rPr>
      </w:pPr>
    </w:p>
    <w:p w14:paraId="156D1718" w14:textId="2DFCDD75" w:rsidR="008C554E" w:rsidRPr="00D00B80" w:rsidRDefault="008C554E">
      <w:pPr>
        <w:rPr>
          <w:rFonts w:asciiTheme="minorHAnsi" w:hAnsiTheme="minorHAnsi" w:cs="Arial"/>
          <w:sz w:val="20"/>
          <w:szCs w:val="20"/>
          <w:lang w:eastAsia="en-US"/>
        </w:rPr>
      </w:pPr>
      <w:r w:rsidRPr="00D00B80">
        <w:rPr>
          <w:rFonts w:asciiTheme="minorHAnsi" w:hAnsiTheme="minorHAnsi" w:cs="Arial"/>
          <w:sz w:val="20"/>
          <w:szCs w:val="20"/>
          <w:lang w:eastAsia="en-US"/>
        </w:rPr>
        <w:br w:type="page"/>
      </w:r>
    </w:p>
    <w:p w14:paraId="58C88B46" w14:textId="77777777" w:rsidR="00F56F3C" w:rsidRPr="000A7634" w:rsidRDefault="00F56F3C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tbl>
      <w:tblPr>
        <w:tblStyle w:val="TableGrid1"/>
        <w:tblW w:w="13680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815"/>
        <w:gridCol w:w="4248"/>
        <w:gridCol w:w="720"/>
        <w:gridCol w:w="720"/>
        <w:gridCol w:w="607"/>
        <w:gridCol w:w="833"/>
        <w:gridCol w:w="4477"/>
        <w:gridCol w:w="1260"/>
      </w:tblGrid>
      <w:tr w:rsidR="00D00B80" w:rsidRPr="000A7634" w14:paraId="63B89A81" w14:textId="77777777" w:rsidTr="00DA57E2">
        <w:trPr>
          <w:cantSplit/>
          <w:trHeight w:val="463"/>
          <w:tblHeader/>
          <w:jc w:val="center"/>
        </w:trPr>
        <w:tc>
          <w:tcPr>
            <w:tcW w:w="815" w:type="dxa"/>
            <w:shd w:val="clear" w:color="auto" w:fill="FFFF99"/>
          </w:tcPr>
          <w:p w14:paraId="37E99CC5" w14:textId="77777777" w:rsidR="00D00B80" w:rsidRPr="6CCF43FB" w:rsidRDefault="00D00B80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86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51BB9EE" w14:textId="676C1189" w:rsidR="00D00B80" w:rsidRPr="000A7634" w:rsidRDefault="00D00B80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Fulfillment</w:t>
            </w:r>
          </w:p>
        </w:tc>
      </w:tr>
      <w:tr w:rsidR="00D00B80" w:rsidRPr="00997172" w14:paraId="233056F2" w14:textId="77777777" w:rsidTr="00DA57E2">
        <w:trPr>
          <w:cantSplit/>
          <w:tblHeader/>
          <w:jc w:val="center"/>
        </w:trPr>
        <w:tc>
          <w:tcPr>
            <w:tcW w:w="815" w:type="dxa"/>
            <w:shd w:val="clear" w:color="auto" w:fill="DAEEF3" w:themeFill="accent5" w:themeFillTint="33"/>
          </w:tcPr>
          <w:p w14:paraId="06DEDEB3" w14:textId="77777777" w:rsidR="00D00B80" w:rsidRPr="00997172" w:rsidRDefault="00D00B80" w:rsidP="006A1398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248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3C0C25CC" w14:textId="18300FE7" w:rsidR="00D00B80" w:rsidRPr="00997172" w:rsidRDefault="00D00B80" w:rsidP="006A1398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 - Request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912E245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47F3EC5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07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097CCE7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833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A9CA2BF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99717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4477" w:type="dxa"/>
            <w:shd w:val="clear" w:color="auto" w:fill="DAEEF3" w:themeFill="accent5" w:themeFillTint="33"/>
            <w:vAlign w:val="center"/>
          </w:tcPr>
          <w:p w14:paraId="061C3149" w14:textId="4C889A94" w:rsidR="00D00B80" w:rsidRPr="00997172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260" w:type="dxa"/>
            <w:shd w:val="clear" w:color="auto" w:fill="DAEEF3" w:themeFill="accent5" w:themeFillTint="33"/>
            <w:vAlign w:val="center"/>
          </w:tcPr>
          <w:p w14:paraId="029B8455" w14:textId="4C8BC3E4" w:rsidR="00D00B80" w:rsidRPr="00997172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00B80" w:rsidRPr="00D00B80" w14:paraId="5DB76B43" w14:textId="77777777" w:rsidTr="00DA57E2">
        <w:trPr>
          <w:cantSplit/>
          <w:jc w:val="center"/>
        </w:trPr>
        <w:tc>
          <w:tcPr>
            <w:tcW w:w="815" w:type="dxa"/>
          </w:tcPr>
          <w:p w14:paraId="64A180CC" w14:textId="39797776" w:rsidR="00D00B80" w:rsidRPr="00D00B80" w:rsidRDefault="00D914D4" w:rsidP="7E76EF66">
            <w:pPr>
              <w:spacing w:beforeLines="60" w:before="144" w:afterLines="60" w:after="144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F1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10843FE3" w14:textId="2F121AF9" w:rsidR="00D00B80" w:rsidRPr="00D00B80" w:rsidRDefault="00D00B80" w:rsidP="7E76EF66">
            <w:pPr>
              <w:spacing w:beforeLines="60" w:before="144" w:afterLines="60" w:after="144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>Are you able to print to your library’s printers (either by quick printing, the printing queue, or sending the letters directly to the printer) notifications (e.g. receipts, transit slips)</w:t>
            </w:r>
            <w:r w:rsidRPr="00D00B80">
              <w:rPr>
                <w:rFonts w:asciiTheme="minorHAnsi" w:hAnsiTheme="minorHAnsi"/>
                <w:sz w:val="20"/>
                <w:szCs w:val="20"/>
              </w:rPr>
              <w:t>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C9393E6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9534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49DAD62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832650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07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0113F60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908043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3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0B91740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29189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77" w:type="dxa"/>
            <w:vAlign w:val="center"/>
          </w:tcPr>
          <w:p w14:paraId="6576C691" w14:textId="73E7536E" w:rsidR="00D00B80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39" w:anchor="OpenOffice191205">
              <w:r w:rsidR="00D00B80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CARLIOfficeHours#OpenOffice191205</w:t>
              </w:r>
            </w:hyperlink>
            <w:r w:rsidR="00D00B80"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383EA5BE" w14:textId="2F3DAC19" w:rsidR="00D00B80" w:rsidRPr="00D00B80" w:rsidRDefault="005F6ED4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hyperlink r:id="rId40">
              <w:r w:rsidR="00D00B80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@api/deki/files/73678/Letters_-_The_Printout_Queue_and_Quick_Printing_in_Alma.pptx?revision=4</w:t>
              </w:r>
            </w:hyperlink>
            <w:r w:rsidR="00D00B80"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173AB3A1" w14:textId="76210697" w:rsidR="00D00B80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41">
              <w:r w:rsidR="00D00B80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@api/deki/files/77785/Letters_-_Printing_features_coming_soon.pptx?revision=3</w:t>
              </w:r>
            </w:hyperlink>
            <w:r w:rsidR="00D00B80"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D00B80" w:rsidRPr="00D00B80">
              <w:rPr>
                <w:sz w:val="20"/>
                <w:szCs w:val="20"/>
              </w:rPr>
              <w:br/>
            </w:r>
          </w:p>
          <w:p w14:paraId="7E7F8DCD" w14:textId="25D6FFB0" w:rsidR="00D00B80" w:rsidRPr="00D00B80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>For example, the AFN basic workflow demonstrates when to expect Alma to generate some printed letters:</w:t>
            </w:r>
          </w:p>
          <w:p w14:paraId="5647DFD7" w14:textId="5EE5A019" w:rsidR="00D00B80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42">
              <w:r w:rsidR="00D00B80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fulfillment/how-to_AFN</w:t>
              </w:r>
            </w:hyperlink>
            <w:r w:rsidR="00D00B80"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77BDAFC3" w14:textId="128183A1" w:rsidR="00D00B80" w:rsidRPr="00D00B80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And demonstrated during : </w:t>
            </w:r>
            <w:hyperlink r:id="rId43" w:anchor="OpenOffice20200123">
              <w:r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CARLIOfficeHours#OpenOffice20200123</w:t>
              </w:r>
            </w:hyperlink>
            <w:r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430CD0EA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00B80" w14:paraId="5F0C68F2" w14:textId="77777777" w:rsidTr="00DA57E2">
        <w:trPr>
          <w:cantSplit/>
          <w:jc w:val="center"/>
        </w:trPr>
        <w:tc>
          <w:tcPr>
            <w:tcW w:w="815" w:type="dxa"/>
          </w:tcPr>
          <w:p w14:paraId="2ADE92AD" w14:textId="125597B0" w:rsidR="00D00B80" w:rsidRPr="00D00B80" w:rsidRDefault="00D914D4" w:rsidP="7E76EF66">
            <w:pPr>
              <w:pStyle w:val="PlainText"/>
              <w:spacing w:beforeLines="60" w:before="144" w:afterLines="60" w:after="144"/>
              <w:rPr>
                <w:rFonts w:asciiTheme="minorHAnsi" w:hAnsiTheme="minorHAnsi"/>
                <w:sz w:val="20"/>
                <w:szCs w:val="20"/>
                <w:lang w:eastAsia="zh-TW"/>
              </w:rPr>
            </w:pPr>
            <w:r>
              <w:rPr>
                <w:rFonts w:asciiTheme="minorHAnsi" w:hAnsiTheme="minorHAnsi"/>
                <w:sz w:val="20"/>
                <w:szCs w:val="20"/>
                <w:lang w:eastAsia="zh-TW"/>
              </w:rPr>
              <w:lastRenderedPageBreak/>
              <w:t>F2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609AC367" w14:textId="02A683AA" w:rsidR="00D00B80" w:rsidRPr="00D00B80" w:rsidRDefault="00D00B80" w:rsidP="7E76EF66">
            <w:pPr>
              <w:pStyle w:val="PlainText"/>
              <w:spacing w:beforeLines="60" w:before="144" w:afterLines="60" w:after="144"/>
              <w:rPr>
                <w:rFonts w:asciiTheme="minorHAnsi" w:hAnsiTheme="minorHAnsi"/>
                <w:sz w:val="20"/>
                <w:szCs w:val="20"/>
                <w:lang w:eastAsia="zh-TW"/>
              </w:rPr>
            </w:pPr>
            <w:r w:rsidRPr="00D00B80">
              <w:rPr>
                <w:rFonts w:asciiTheme="minorHAnsi" w:hAnsiTheme="minorHAnsi"/>
                <w:sz w:val="20"/>
                <w:szCs w:val="20"/>
                <w:lang w:eastAsia="zh-TW"/>
              </w:rPr>
              <w:t xml:space="preserve">Are </w:t>
            </w:r>
            <w:r w:rsidRPr="002E6B8D">
              <w:rPr>
                <w:rFonts w:asciiTheme="minorHAnsi" w:hAnsiTheme="minorHAnsi"/>
                <w:sz w:val="20"/>
                <w:szCs w:val="20"/>
                <w:lang w:eastAsia="zh-TW"/>
              </w:rPr>
              <w:t>patron-facing notices</w:t>
            </w:r>
            <w:r w:rsidRPr="00D00B80">
              <w:rPr>
                <w:rFonts w:asciiTheme="minorHAnsi" w:hAnsiTheme="minorHAnsi"/>
                <w:sz w:val="20"/>
                <w:szCs w:val="20"/>
                <w:lang w:eastAsia="zh-TW"/>
              </w:rPr>
              <w:t xml:space="preserve"> sent (e.g.</w:t>
            </w:r>
            <w:r w:rsidR="00F47CE7">
              <w:rPr>
                <w:rFonts w:asciiTheme="minorHAnsi" w:hAnsiTheme="minorHAnsi"/>
                <w:sz w:val="20"/>
                <w:szCs w:val="20"/>
                <w:lang w:eastAsia="zh-TW"/>
              </w:rPr>
              <w:t>,</w:t>
            </w:r>
            <w:r w:rsidRPr="00D00B80">
              <w:rPr>
                <w:rFonts w:asciiTheme="minorHAnsi" w:hAnsiTheme="minorHAnsi"/>
                <w:sz w:val="20"/>
                <w:szCs w:val="20"/>
                <w:lang w:eastAsia="zh-TW"/>
              </w:rPr>
              <w:t xml:space="preserve"> courtesy notices, lost loan notices, borrowing activity letters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C472CFF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049562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195FFAA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1768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07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27DEC1C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84369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3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3D7AF5D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33865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77" w:type="dxa"/>
            <w:vAlign w:val="center"/>
          </w:tcPr>
          <w:p w14:paraId="2596084A" w14:textId="64689E6F" w:rsidR="00D00B80" w:rsidRPr="00D00B80" w:rsidRDefault="00D00B80" w:rsidP="003124E1">
            <w:pPr>
              <w:spacing w:before="60" w:after="60" w:line="259" w:lineRule="auto"/>
              <w:rPr>
                <w:sz w:val="20"/>
                <w:szCs w:val="20"/>
              </w:rPr>
            </w:pPr>
            <w:r w:rsidRPr="00D00B80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>During the Alma test phase, these are not automatically enabled to be sent to patrons. Library staff can test by forcing letters via jobs.</w:t>
            </w:r>
          </w:p>
          <w:p w14:paraId="2DB47AE9" w14:textId="38B66819" w:rsidR="00D00B80" w:rsidRPr="00D00B80" w:rsidRDefault="005F6ED4" w:rsidP="003124E1">
            <w:pPr>
              <w:spacing w:before="60" w:after="60" w:line="259" w:lineRule="auto"/>
              <w:rPr>
                <w:sz w:val="20"/>
                <w:szCs w:val="20"/>
              </w:rPr>
            </w:pPr>
            <w:hyperlink r:id="rId44">
              <w:r w:rsidR="00D00B80" w:rsidRPr="00D00B80">
                <w:rPr>
                  <w:rStyle w:val="Hyperlink"/>
                  <w:rFonts w:asciiTheme="minorHAnsi" w:hAnsiTheme="minorHAnsi" w:cs="Arial"/>
                  <w:sz w:val="20"/>
                  <w:szCs w:val="20"/>
                  <w:lang w:eastAsia="en-US" w:bidi="ar-SA"/>
                </w:rPr>
                <w:t>https://knowledge.exlibrisgroup.com/Alma/Product_Materials/05</w:t>
              </w:r>
              <w:r w:rsidR="00D00B80" w:rsidRPr="00D00B80">
                <w:rPr>
                  <w:rStyle w:val="Hyperlink"/>
                  <w:rFonts w:asciiTheme="minorHAnsi" w:hAnsiTheme="minorHAnsi" w:cs="Arial"/>
                  <w:sz w:val="20"/>
                  <w:szCs w:val="20"/>
                  <w:lang w:eastAsia="en-US" w:bidi="ar-SA"/>
                </w:rPr>
                <w:t>0</w:t>
              </w:r>
              <w:r w:rsidR="00D00B80" w:rsidRPr="00D00B80">
                <w:rPr>
                  <w:rStyle w:val="Hyperlink"/>
                  <w:rFonts w:asciiTheme="minorHAnsi" w:hAnsiTheme="minorHAnsi" w:cs="Arial"/>
                  <w:sz w:val="20"/>
                  <w:szCs w:val="20"/>
                  <w:lang w:eastAsia="en-US" w:bidi="ar-SA"/>
                </w:rPr>
                <w:t>Alma_FAQs/Fulfillment/Notices</w:t>
              </w:r>
            </w:hyperlink>
            <w:r w:rsidR="00D00B80" w:rsidRPr="00D00B80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 xml:space="preserve"> </w:t>
            </w:r>
          </w:p>
          <w:p w14:paraId="246F3750" w14:textId="5F6E8DC7" w:rsidR="00D00B80" w:rsidRPr="00D00B80" w:rsidRDefault="459EE4D6" w:rsidP="459EE4D6">
            <w:pPr>
              <w:spacing w:before="60" w:after="60" w:line="259" w:lineRule="auto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459EE4D6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>CARLI’s Alma: Letters, overview and basic configuration:</w:t>
            </w:r>
            <w:r w:rsidR="00D00B80">
              <w:br/>
            </w:r>
            <w:hyperlink r:id="rId45">
              <w:r w:rsidRPr="459EE4D6">
                <w:rPr>
                  <w:rStyle w:val="Hyperlink"/>
                  <w:rFonts w:asciiTheme="minorHAnsi" w:hAnsiTheme="minorHAnsi" w:cs="Arial"/>
                  <w:sz w:val="20"/>
                  <w:szCs w:val="20"/>
                  <w:lang w:eastAsia="en-US" w:bidi="ar-SA"/>
                </w:rPr>
                <w:t>https://www.carli.illinois.edu/products-services/i-share/alma/config/letters</w:t>
              </w:r>
            </w:hyperlink>
            <w:r w:rsidRPr="459EE4D6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59A9B833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00B80" w14:paraId="68BF464F" w14:textId="77777777" w:rsidTr="00DA57E2">
        <w:trPr>
          <w:cantSplit/>
          <w:jc w:val="center"/>
        </w:trPr>
        <w:tc>
          <w:tcPr>
            <w:tcW w:w="815" w:type="dxa"/>
          </w:tcPr>
          <w:p w14:paraId="1D12BC53" w14:textId="07A07E36" w:rsidR="00D00B80" w:rsidRPr="00D00B80" w:rsidRDefault="00D914D4" w:rsidP="7E76EF66">
            <w:pPr>
              <w:spacing w:beforeLines="60" w:before="144" w:afterLines="60" w:after="144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F3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A2305BF" w14:textId="37ADAEAC" w:rsidR="00D00B80" w:rsidRPr="00D00B80" w:rsidRDefault="00D00B80" w:rsidP="7E76EF66">
            <w:pPr>
              <w:spacing w:beforeLines="60" w:before="144" w:afterLines="60" w:after="144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Can a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patron physical resource request</w:t>
            </w:r>
            <w:r w:rsidRPr="00D00B80">
              <w:rPr>
                <w:rFonts w:asciiTheme="minorHAnsi" w:hAnsiTheme="minorHAnsi" w:cstheme="minorBidi"/>
                <w:sz w:val="20"/>
                <w:szCs w:val="20"/>
              </w:rPr>
              <w:t xml:space="preserve"> be fulfilled (retrieved from shelf, scanned-in to hold-shelf, checked-out to patron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CA05791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13822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E4C0DCD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99953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07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6BA26D2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32307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33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E702CB8" w14:textId="77777777" w:rsidR="00D00B80" w:rsidRPr="00D00B80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73215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00B80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77" w:type="dxa"/>
            <w:vAlign w:val="center"/>
          </w:tcPr>
          <w:p w14:paraId="3C562FB8" w14:textId="07CF2C8B" w:rsidR="00D00B80" w:rsidRPr="00D00B80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00B80">
              <w:rPr>
                <w:rFonts w:ascii="Calibri" w:eastAsia="Calibri" w:hAnsi="Calibri" w:cs="Calibri"/>
                <w:sz w:val="20"/>
                <w:szCs w:val="20"/>
              </w:rPr>
              <w:t>AFN basic workflow:</w:t>
            </w:r>
          </w:p>
          <w:p w14:paraId="6503FB54" w14:textId="5EE5A019" w:rsidR="00D00B80" w:rsidRPr="00D00B80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46">
              <w:r w:rsidR="00D00B80" w:rsidRPr="00D00B8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fulfillment/how-to_AFN</w:t>
              </w:r>
            </w:hyperlink>
            <w:r w:rsidR="00D00B80" w:rsidRPr="00D00B8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00704DF0" w14:textId="6C73128B" w:rsidR="00D00B80" w:rsidRPr="00F63DFD" w:rsidRDefault="459EE4D6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459EE4D6">
              <w:rPr>
                <w:rFonts w:ascii="Calibri" w:eastAsia="Calibri" w:hAnsi="Calibri" w:cs="Calibri"/>
                <w:sz w:val="20"/>
                <w:szCs w:val="20"/>
              </w:rPr>
              <w:t xml:space="preserve">Demonstrated during AFN office hours: </w:t>
            </w:r>
            <w:hyperlink r:id="rId47" w:anchor="OpenOffice20200123">
              <w:r w:rsidRPr="459EE4D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CARLIOfficeHours#OpenOffice20200123</w:t>
              </w:r>
            </w:hyperlink>
          </w:p>
        </w:tc>
        <w:tc>
          <w:tcPr>
            <w:tcW w:w="1260" w:type="dxa"/>
            <w:vAlign w:val="center"/>
          </w:tcPr>
          <w:p w14:paraId="6F6AA16A" w14:textId="77777777" w:rsidR="00D00B80" w:rsidRPr="00D00B80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40FB928A" w14:textId="77777777" w:rsidR="00A169AE" w:rsidRDefault="00A169AE"/>
    <w:tbl>
      <w:tblPr>
        <w:tblStyle w:val="TableGrid1"/>
        <w:tblW w:w="0" w:type="auto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805"/>
        <w:gridCol w:w="4230"/>
        <w:gridCol w:w="720"/>
        <w:gridCol w:w="630"/>
        <w:gridCol w:w="720"/>
        <w:gridCol w:w="810"/>
        <w:gridCol w:w="4500"/>
        <w:gridCol w:w="1350"/>
      </w:tblGrid>
      <w:tr w:rsidR="00A169AE" w:rsidRPr="000A7634" w14:paraId="21433F77" w14:textId="77777777" w:rsidTr="00F63DFD">
        <w:trPr>
          <w:cantSplit/>
          <w:trHeight w:val="463"/>
          <w:tblHeader/>
          <w:jc w:val="center"/>
        </w:trPr>
        <w:tc>
          <w:tcPr>
            <w:tcW w:w="805" w:type="dxa"/>
            <w:shd w:val="clear" w:color="auto" w:fill="FFFF99"/>
          </w:tcPr>
          <w:p w14:paraId="2A0548E7" w14:textId="77777777" w:rsidR="00A169AE" w:rsidRPr="6CCF43FB" w:rsidRDefault="00A169AE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960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7CA91AC" w14:textId="77777777" w:rsidR="00A169AE" w:rsidRPr="000A7634" w:rsidRDefault="00A169AE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Fulfillment</w:t>
            </w:r>
          </w:p>
        </w:tc>
      </w:tr>
      <w:tr w:rsidR="00D00B80" w:rsidRPr="00997172" w14:paraId="7BD73E93" w14:textId="77777777" w:rsidTr="00F63DFD">
        <w:trPr>
          <w:cantSplit/>
          <w:jc w:val="center"/>
        </w:trPr>
        <w:tc>
          <w:tcPr>
            <w:tcW w:w="805" w:type="dxa"/>
            <w:shd w:val="clear" w:color="auto" w:fill="DAEEF3" w:themeFill="accent5" w:themeFillTint="33"/>
          </w:tcPr>
          <w:p w14:paraId="1F5592FC" w14:textId="77777777" w:rsidR="00D00B80" w:rsidRPr="00997172" w:rsidRDefault="00D00B80" w:rsidP="006A1398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0CF9322C" w14:textId="72CF8CB3" w:rsidR="00D00B80" w:rsidRPr="00997172" w:rsidRDefault="00D00B80" w:rsidP="006A1398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 – Loan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F0683EC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7FFC894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ABEB96C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99717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81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1DC2E0A" w14:textId="77777777" w:rsidR="00D00B80" w:rsidRPr="00997172" w:rsidRDefault="00D00B80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99717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4500" w:type="dxa"/>
            <w:shd w:val="clear" w:color="auto" w:fill="DAEEF3" w:themeFill="accent5" w:themeFillTint="33"/>
            <w:vAlign w:val="center"/>
          </w:tcPr>
          <w:p w14:paraId="36DF0C40" w14:textId="5E079EA4" w:rsidR="00D00B80" w:rsidRPr="00997172" w:rsidRDefault="00997172" w:rsidP="003124E1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350" w:type="dxa"/>
            <w:shd w:val="clear" w:color="auto" w:fill="DAEEF3" w:themeFill="accent5" w:themeFillTint="33"/>
            <w:vAlign w:val="center"/>
          </w:tcPr>
          <w:p w14:paraId="25E5CC31" w14:textId="1756059F" w:rsidR="00D00B80" w:rsidRPr="00997172" w:rsidRDefault="0099717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00B80" w:rsidRPr="00D914D4" w14:paraId="3A528167" w14:textId="77777777" w:rsidTr="00F63DFD">
        <w:trPr>
          <w:cantSplit/>
          <w:jc w:val="center"/>
        </w:trPr>
        <w:tc>
          <w:tcPr>
            <w:tcW w:w="805" w:type="dxa"/>
          </w:tcPr>
          <w:p w14:paraId="30D28029" w14:textId="7F278497" w:rsidR="00D00B80" w:rsidRPr="00D914D4" w:rsidRDefault="00D914D4" w:rsidP="7E76EF66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lastRenderedPageBreak/>
              <w:t>F4</w:t>
            </w:r>
          </w:p>
        </w:tc>
        <w:tc>
          <w:tcPr>
            <w:tcW w:w="423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B88983F" w14:textId="30F48D03" w:rsidR="00D00B80" w:rsidRPr="00D914D4" w:rsidRDefault="00D00B80" w:rsidP="002E6B8D">
            <w:pPr>
              <w:spacing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Can items be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loaned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 and returned:</w:t>
            </w:r>
          </w:p>
          <w:p w14:paraId="124572B2" w14:textId="77777777" w:rsidR="00D00B80" w:rsidRPr="00D914D4" w:rsidRDefault="00D00B80" w:rsidP="002E6B8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at the circulation desk?</w:t>
            </w:r>
          </w:p>
          <w:p w14:paraId="30BE7A21" w14:textId="423A1EDC" w:rsidR="00D00B80" w:rsidRPr="00D914D4" w:rsidRDefault="00D00B80" w:rsidP="002E6B8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</w:p>
          <w:p w14:paraId="0D4DC6EC" w14:textId="76A17F23" w:rsidR="00D00B80" w:rsidRPr="00D914D4" w:rsidRDefault="005F6ED4" w:rsidP="002E6B8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And, if applicable, </w:t>
            </w:r>
            <w:r w:rsidR="00D00B80" w:rsidRPr="00D914D4">
              <w:rPr>
                <w:rFonts w:asciiTheme="minorHAnsi" w:hAnsiTheme="minorHAnsi" w:cstheme="minorBidi"/>
                <w:sz w:val="20"/>
                <w:szCs w:val="20"/>
              </w:rPr>
              <w:t>at self-check machines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BD4FE4F" w14:textId="77777777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56653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3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52D0DD8" w14:textId="31E0C2BC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53973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C78D5BD" w14:textId="201CA6FC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781225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24E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2AC64F6" w14:textId="0E0BF224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5699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24E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500" w:type="dxa"/>
            <w:vAlign w:val="center"/>
          </w:tcPr>
          <w:p w14:paraId="19AC03E0" w14:textId="6CF6F1EE" w:rsidR="00D00B80" w:rsidRPr="00D914D4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48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Training/Alma_Essentials/Alma_Essentials_-_English/F_Fulfillment/01_Working_at_the_Circulation_Desk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0AAA1F24" w14:textId="5EDD7E2C" w:rsidR="00D00B80" w:rsidRPr="00D914D4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914D4">
              <w:rPr>
                <w:sz w:val="20"/>
                <w:szCs w:val="20"/>
              </w:rPr>
              <w:br/>
            </w:r>
            <w:hyperlink r:id="rId49">
              <w:r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fulfillment/how-to_fulfillment</w:t>
              </w:r>
            </w:hyperlink>
            <w:r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3B795F87" w14:textId="77777777" w:rsidR="00D00B80" w:rsidRPr="00D914D4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914D4" w14:paraId="6AD7AE35" w14:textId="77777777" w:rsidTr="00F63DFD">
        <w:trPr>
          <w:cantSplit/>
          <w:jc w:val="center"/>
        </w:trPr>
        <w:tc>
          <w:tcPr>
            <w:tcW w:w="805" w:type="dxa"/>
          </w:tcPr>
          <w:p w14:paraId="7F649128" w14:textId="3EEB5793" w:rsidR="00D00B80" w:rsidRPr="00D914D4" w:rsidRDefault="00D914D4" w:rsidP="7E76EF66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F5</w:t>
            </w:r>
          </w:p>
        </w:tc>
        <w:tc>
          <w:tcPr>
            <w:tcW w:w="4230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A3B3193" w14:textId="0C002DDA" w:rsidR="00D00B80" w:rsidRPr="00D914D4" w:rsidRDefault="00D00B80" w:rsidP="00F63DF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Are </w:t>
            </w:r>
            <w:r w:rsidR="002E6B8D" w:rsidRPr="002E6B8D">
              <w:rPr>
                <w:rFonts w:asciiTheme="minorHAnsi" w:hAnsiTheme="minorHAnsi" w:cstheme="minorBidi"/>
                <w:sz w:val="20"/>
                <w:szCs w:val="20"/>
              </w:rPr>
              <w:t>n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on-</w:t>
            </w:r>
            <w:r w:rsidR="002E6B8D" w:rsidRPr="002E6B8D">
              <w:rPr>
                <w:rFonts w:asciiTheme="minorHAnsi" w:hAnsiTheme="minorHAnsi" w:cstheme="minorBidi"/>
                <w:sz w:val="20"/>
                <w:szCs w:val="20"/>
              </w:rPr>
              <w:t>c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irculatable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 items blocked from being loaned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BE9901F" w14:textId="77777777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618565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3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A4AC62F" w14:textId="77777777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60719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1A1D982" w14:textId="77777777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76536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922214C" w14:textId="77777777" w:rsidR="00D00B80" w:rsidRPr="00D914D4" w:rsidRDefault="005F6ED4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352842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500" w:type="dxa"/>
            <w:vAlign w:val="center"/>
          </w:tcPr>
          <w:p w14:paraId="4546DC2A" w14:textId="6D38B958" w:rsidR="00D00B80" w:rsidRPr="00D914D4" w:rsidRDefault="00D00B80" w:rsidP="003124E1">
            <w:pPr>
              <w:spacing w:before="60" w:after="60" w:line="259" w:lineRule="auto"/>
              <w:rPr>
                <w:sz w:val="20"/>
                <w:szCs w:val="20"/>
              </w:rPr>
            </w:pPr>
            <w:r w:rsidRPr="00D914D4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>Fulfillment Configuration Utility</w:t>
            </w:r>
          </w:p>
          <w:p w14:paraId="3D644EFB" w14:textId="7F5BA4DC" w:rsidR="00D00B80" w:rsidRPr="00D914D4" w:rsidRDefault="005F6ED4" w:rsidP="003124E1">
            <w:pPr>
              <w:spacing w:before="60" w:after="60" w:line="259" w:lineRule="auto"/>
              <w:rPr>
                <w:sz w:val="20"/>
                <w:szCs w:val="20"/>
              </w:rPr>
            </w:pPr>
            <w:hyperlink r:id="rId50" w:anchor="OpenOffice191107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CARLIOfficeHours#OpenOffice191107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4C36BC03" w14:textId="77777777" w:rsidR="00D00B80" w:rsidRPr="00D914D4" w:rsidRDefault="00D00B80" w:rsidP="006A1398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08C4E4C4" w14:textId="77777777" w:rsidR="00134C21" w:rsidRDefault="00134C21"/>
    <w:tbl>
      <w:tblPr>
        <w:tblStyle w:val="TableGrid1"/>
        <w:tblW w:w="1358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4248"/>
        <w:gridCol w:w="720"/>
        <w:gridCol w:w="720"/>
        <w:gridCol w:w="720"/>
        <w:gridCol w:w="720"/>
        <w:gridCol w:w="3757"/>
        <w:gridCol w:w="1980"/>
      </w:tblGrid>
      <w:tr w:rsidR="00134C21" w:rsidRPr="000A7634" w14:paraId="473A4040" w14:textId="77777777" w:rsidTr="002E6B8D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1C74661A" w14:textId="77777777" w:rsidR="00134C21" w:rsidRPr="6CCF43FB" w:rsidRDefault="00134C2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86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87DA546" w14:textId="77777777" w:rsidR="00134C21" w:rsidRPr="000A7634" w:rsidRDefault="00134C2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Fulfillment</w:t>
            </w:r>
          </w:p>
        </w:tc>
      </w:tr>
      <w:tr w:rsidR="00D00B80" w:rsidRPr="001654D2" w14:paraId="51A84B45" w14:textId="77777777" w:rsidTr="00F63DFD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3675A0AA" w14:textId="77777777" w:rsidR="00D00B80" w:rsidRPr="001654D2" w:rsidRDefault="00D00B80" w:rsidP="00EB7D93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248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6F430F67" w14:textId="5021A9A3" w:rsidR="00D00B80" w:rsidRPr="001654D2" w:rsidRDefault="00D00B80" w:rsidP="00EB7D93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 – Fines/Fe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AB2CED6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8B5E1A7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49E8B86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15B74F0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3757" w:type="dxa"/>
            <w:shd w:val="clear" w:color="auto" w:fill="DAEEF3" w:themeFill="accent5" w:themeFillTint="33"/>
            <w:vAlign w:val="center"/>
          </w:tcPr>
          <w:p w14:paraId="6CA1EC2F" w14:textId="5FDD49B4" w:rsidR="00D00B80" w:rsidRPr="001654D2" w:rsidRDefault="001654D2" w:rsidP="003124E1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980" w:type="dxa"/>
            <w:shd w:val="clear" w:color="auto" w:fill="DAEEF3" w:themeFill="accent5" w:themeFillTint="33"/>
            <w:vAlign w:val="center"/>
          </w:tcPr>
          <w:p w14:paraId="1AEEAE7A" w14:textId="436EB405" w:rsidR="00D00B80" w:rsidRPr="001654D2" w:rsidRDefault="001654D2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00B80" w:rsidRPr="00D914D4" w14:paraId="122368FC" w14:textId="77777777" w:rsidTr="00F63DFD">
        <w:trPr>
          <w:cantSplit/>
          <w:jc w:val="center"/>
        </w:trPr>
        <w:tc>
          <w:tcPr>
            <w:tcW w:w="720" w:type="dxa"/>
          </w:tcPr>
          <w:p w14:paraId="22E21A7D" w14:textId="31C2D85D" w:rsidR="00D00B80" w:rsidRPr="00D914D4" w:rsidRDefault="00D914D4" w:rsidP="7E76EF66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F6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05C84D0" w14:textId="59A17A6A" w:rsidR="00D00B80" w:rsidRPr="00D914D4" w:rsidRDefault="00D00B80" w:rsidP="0029572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If you allow patrons to pay fines/fees at the circulation desk, can you successfully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process these payments</w:t>
            </w:r>
            <w:r w:rsidRPr="00D914D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(print/send receipts, patron account updated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85FE4DF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13567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1DC1986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04095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3CC13B5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11787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71CBB0E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57520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7" w:type="dxa"/>
            <w:vAlign w:val="center"/>
          </w:tcPr>
          <w:p w14:paraId="2FA4D93E" w14:textId="7A246168" w:rsidR="00D00B80" w:rsidRPr="00D914D4" w:rsidRDefault="005F6ED4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hyperlink r:id="rId51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Training/Alma_Essentials/Alma_Essentials_-_English/F_Fulfillment/01_Working_at_the_Circulation_Desk</w:t>
              </w:r>
            </w:hyperlink>
          </w:p>
          <w:p w14:paraId="3440D9AF" w14:textId="723E4C20" w:rsidR="00D00B80" w:rsidRPr="00D914D4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914D4">
              <w:rPr>
                <w:sz w:val="20"/>
                <w:szCs w:val="20"/>
              </w:rPr>
              <w:br/>
            </w:r>
            <w:hyperlink r:id="rId52">
              <w:r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fulfillment/how-to_fulfillment</w:t>
              </w:r>
            </w:hyperlink>
          </w:p>
        </w:tc>
        <w:tc>
          <w:tcPr>
            <w:tcW w:w="1980" w:type="dxa"/>
            <w:vAlign w:val="center"/>
          </w:tcPr>
          <w:p w14:paraId="36EBE0FF" w14:textId="77777777" w:rsidR="00D00B80" w:rsidRPr="00D914D4" w:rsidRDefault="00D00B80" w:rsidP="00E246EB">
            <w:pPr>
              <w:spacing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914D4" w14:paraId="6862C7A4" w14:textId="77777777" w:rsidTr="00F63DFD">
        <w:trPr>
          <w:cantSplit/>
          <w:jc w:val="center"/>
        </w:trPr>
        <w:tc>
          <w:tcPr>
            <w:tcW w:w="720" w:type="dxa"/>
          </w:tcPr>
          <w:p w14:paraId="57DF880A" w14:textId="7DCDEF76" w:rsidR="00D00B80" w:rsidRPr="00D914D4" w:rsidRDefault="00D914D4" w:rsidP="00E246EB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bCs/>
                <w:sz w:val="20"/>
                <w:szCs w:val="20"/>
              </w:rPr>
              <w:t>F7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737F56EC" w14:textId="571EE90D" w:rsidR="00D00B80" w:rsidRPr="00D914D4" w:rsidRDefault="00D00B80" w:rsidP="00E246EB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b/>
                <w:sz w:val="20"/>
                <w:szCs w:val="20"/>
              </w:rPr>
              <w:t>*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 Are you able to export user fines, fees, and blocks to your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bursar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 office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7369198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929002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37C69C9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97132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6F2F758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306448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207D511" w14:textId="77777777" w:rsidR="00D00B80" w:rsidRPr="00D914D4" w:rsidRDefault="005F6ED4" w:rsidP="00E246EB">
            <w:pPr>
              <w:spacing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634919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757" w:type="dxa"/>
            <w:vAlign w:val="center"/>
          </w:tcPr>
          <w:p w14:paraId="4185CECF" w14:textId="1CAD65C0" w:rsidR="00D00B80" w:rsidRPr="00D914D4" w:rsidRDefault="00D00B80" w:rsidP="003124E1">
            <w:pPr>
              <w:spacing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  <w:tc>
          <w:tcPr>
            <w:tcW w:w="1980" w:type="dxa"/>
            <w:vAlign w:val="center"/>
          </w:tcPr>
          <w:p w14:paraId="455BA8AD" w14:textId="71D8FB03" w:rsidR="00D00B80" w:rsidRPr="00D914D4" w:rsidRDefault="00D00B80" w:rsidP="7E76EF66">
            <w:pPr>
              <w:spacing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914D4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>Optional</w:t>
            </w:r>
          </w:p>
        </w:tc>
      </w:tr>
    </w:tbl>
    <w:p w14:paraId="65764A71" w14:textId="77777777" w:rsidR="00134C21" w:rsidRDefault="00134C21"/>
    <w:tbl>
      <w:tblPr>
        <w:tblStyle w:val="TableGrid1"/>
        <w:tblW w:w="13590" w:type="dxa"/>
        <w:tblInd w:w="355" w:type="dxa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810"/>
        <w:gridCol w:w="3803"/>
        <w:gridCol w:w="720"/>
        <w:gridCol w:w="720"/>
        <w:gridCol w:w="720"/>
        <w:gridCol w:w="720"/>
        <w:gridCol w:w="4207"/>
        <w:gridCol w:w="1890"/>
      </w:tblGrid>
      <w:tr w:rsidR="00134C21" w:rsidRPr="000A7634" w14:paraId="225EADB4" w14:textId="77777777" w:rsidTr="00C17791">
        <w:trPr>
          <w:cantSplit/>
          <w:trHeight w:val="463"/>
          <w:tblHeader/>
        </w:trPr>
        <w:tc>
          <w:tcPr>
            <w:tcW w:w="810" w:type="dxa"/>
            <w:shd w:val="clear" w:color="auto" w:fill="FFFF99"/>
          </w:tcPr>
          <w:p w14:paraId="136A0E3B" w14:textId="77777777" w:rsidR="00134C21" w:rsidRPr="6CCF43FB" w:rsidRDefault="00134C2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780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6B0A960" w14:textId="77777777" w:rsidR="00134C21" w:rsidRPr="000A7634" w:rsidRDefault="00134C2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Fulfillment</w:t>
            </w:r>
          </w:p>
        </w:tc>
      </w:tr>
      <w:tr w:rsidR="00D00B80" w:rsidRPr="001654D2" w14:paraId="2EF33052" w14:textId="77777777" w:rsidTr="00C17791">
        <w:trPr>
          <w:cantSplit/>
        </w:trPr>
        <w:tc>
          <w:tcPr>
            <w:tcW w:w="810" w:type="dxa"/>
            <w:shd w:val="clear" w:color="auto" w:fill="DAEEF3" w:themeFill="accent5" w:themeFillTint="33"/>
          </w:tcPr>
          <w:p w14:paraId="10101E23" w14:textId="77777777" w:rsidR="00D00B80" w:rsidRPr="001654D2" w:rsidRDefault="00D00B80" w:rsidP="00EB7D93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3803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3091D3C4" w14:textId="3572CC30" w:rsidR="00D00B80" w:rsidRPr="001654D2" w:rsidRDefault="00D00B80" w:rsidP="00EB7D93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 – Resource Sharing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575E356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69F51F9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918C7B3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6B1FCD0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4207" w:type="dxa"/>
            <w:shd w:val="clear" w:color="auto" w:fill="DAEEF3" w:themeFill="accent5" w:themeFillTint="33"/>
            <w:vAlign w:val="center"/>
          </w:tcPr>
          <w:p w14:paraId="153C88CA" w14:textId="153103D9" w:rsidR="00D00B80" w:rsidRPr="001654D2" w:rsidRDefault="001654D2" w:rsidP="003124E1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890" w:type="dxa"/>
            <w:shd w:val="clear" w:color="auto" w:fill="DAEEF3" w:themeFill="accent5" w:themeFillTint="33"/>
            <w:vAlign w:val="center"/>
          </w:tcPr>
          <w:p w14:paraId="4E585CF6" w14:textId="7D1A36B6" w:rsidR="00D00B80" w:rsidRPr="001654D2" w:rsidRDefault="001654D2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00B80" w:rsidRPr="00D914D4" w14:paraId="712F57DB" w14:textId="77777777" w:rsidTr="00C17791">
        <w:trPr>
          <w:cantSplit/>
        </w:trPr>
        <w:tc>
          <w:tcPr>
            <w:tcW w:w="810" w:type="dxa"/>
          </w:tcPr>
          <w:p w14:paraId="02ED57F7" w14:textId="24F0D740" w:rsidR="00D00B80" w:rsidRPr="00D914D4" w:rsidRDefault="00D914D4" w:rsidP="00EB7D93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F8</w:t>
            </w:r>
          </w:p>
        </w:tc>
        <w:tc>
          <w:tcPr>
            <w:tcW w:w="3803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291834B" w14:textId="5560F03E" w:rsidR="00D00B80" w:rsidRPr="00D914D4" w:rsidRDefault="00D00B80" w:rsidP="00EB7D93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create and update</w:t>
            </w:r>
            <w:r w:rsidRPr="00D914D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resource sharing borrowing requests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366B55A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81449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648271E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06761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911998B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30693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33C35D9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12607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207" w:type="dxa"/>
            <w:vAlign w:val="center"/>
          </w:tcPr>
          <w:p w14:paraId="3F3B2ABA" w14:textId="07CF2C8B" w:rsidR="00D00B80" w:rsidRPr="00D914D4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914D4">
              <w:rPr>
                <w:rFonts w:ascii="Calibri" w:eastAsia="Calibri" w:hAnsi="Calibri" w:cs="Calibri"/>
                <w:sz w:val="20"/>
                <w:szCs w:val="20"/>
              </w:rPr>
              <w:t>AFN basic workflow:</w:t>
            </w:r>
          </w:p>
          <w:p w14:paraId="77EAA331" w14:textId="3C53FD26" w:rsidR="00D00B80" w:rsidRPr="00D914D4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53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fulfillment/how-to_AFN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7F837513" w14:textId="77777777" w:rsidR="00D00B80" w:rsidRPr="00D914D4" w:rsidRDefault="00D00B80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2A102E49" w14:textId="36DB2EB9" w:rsidR="00F63DFD" w:rsidRDefault="00F63DFD"/>
    <w:p w14:paraId="119C3C9C" w14:textId="1DBF899A" w:rsidR="00F63DFD" w:rsidRDefault="00F63DFD"/>
    <w:p w14:paraId="4809B114" w14:textId="77777777" w:rsidR="00A169AE" w:rsidRDefault="00A169AE"/>
    <w:tbl>
      <w:tblPr>
        <w:tblStyle w:val="TableGrid1"/>
        <w:tblW w:w="1358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4248"/>
        <w:gridCol w:w="720"/>
        <w:gridCol w:w="720"/>
        <w:gridCol w:w="720"/>
        <w:gridCol w:w="720"/>
        <w:gridCol w:w="3885"/>
        <w:gridCol w:w="1852"/>
      </w:tblGrid>
      <w:tr w:rsidR="00A169AE" w:rsidRPr="000A7634" w14:paraId="50D83F5E" w14:textId="77777777" w:rsidTr="002E6B8D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44ECC1CC" w14:textId="77777777" w:rsidR="00A169AE" w:rsidRPr="6CCF43FB" w:rsidRDefault="00A169AE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86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9D37910" w14:textId="77777777" w:rsidR="00A169AE" w:rsidRPr="000A7634" w:rsidRDefault="00A169AE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Fulfillment</w:t>
            </w:r>
          </w:p>
        </w:tc>
      </w:tr>
      <w:tr w:rsidR="00D00B80" w:rsidRPr="001654D2" w14:paraId="4110FC53" w14:textId="77777777" w:rsidTr="002E6B8D">
        <w:trPr>
          <w:cantSplit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34C273A2" w14:textId="77777777" w:rsidR="00D00B80" w:rsidRPr="001654D2" w:rsidRDefault="00D00B80" w:rsidP="00EB7D93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248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35D0F852" w14:textId="51AEAA27" w:rsidR="00D00B80" w:rsidRPr="001654D2" w:rsidRDefault="00D00B80" w:rsidP="00EB7D93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 – Course Reserv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CD32500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B3F4838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5C2504F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A8F9083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3885" w:type="dxa"/>
            <w:shd w:val="clear" w:color="auto" w:fill="DAEEF3" w:themeFill="accent5" w:themeFillTint="33"/>
            <w:vAlign w:val="center"/>
          </w:tcPr>
          <w:p w14:paraId="40A7B2B4" w14:textId="026154F8" w:rsidR="00D00B80" w:rsidRPr="001654D2" w:rsidRDefault="001654D2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852" w:type="dxa"/>
            <w:shd w:val="clear" w:color="auto" w:fill="DAEEF3" w:themeFill="accent5" w:themeFillTint="33"/>
            <w:vAlign w:val="center"/>
          </w:tcPr>
          <w:p w14:paraId="7C7F774F" w14:textId="38BE9098" w:rsidR="00D00B80" w:rsidRPr="001654D2" w:rsidRDefault="001654D2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00B80" w:rsidRPr="00D914D4" w14:paraId="55BE15D9" w14:textId="77777777" w:rsidTr="002E6B8D">
        <w:trPr>
          <w:cantSplit/>
          <w:jc w:val="center"/>
        </w:trPr>
        <w:tc>
          <w:tcPr>
            <w:tcW w:w="720" w:type="dxa"/>
          </w:tcPr>
          <w:p w14:paraId="42450AFE" w14:textId="781B1400" w:rsidR="00D00B80" w:rsidRPr="00D914D4" w:rsidRDefault="00D914D4" w:rsidP="00EB7D93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F</w:t>
            </w:r>
            <w:r w:rsidR="00DA57E2">
              <w:rPr>
                <w:rFonts w:asciiTheme="minorHAnsi" w:hAnsiTheme="minorHAnsi" w:cstheme="minorBidi"/>
                <w:sz w:val="20"/>
                <w:szCs w:val="20"/>
              </w:rPr>
              <w:t>9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3ACC1E9" w14:textId="22DAE30C" w:rsidR="00D00B80" w:rsidRPr="00D914D4" w:rsidRDefault="00D00B80" w:rsidP="00A624E2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Can you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>create and update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 courses and reading lists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597E59B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9123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F503C9B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0521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431E339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87757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8E6BE2E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5509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85" w:type="dxa"/>
            <w:vAlign w:val="center"/>
          </w:tcPr>
          <w:p w14:paraId="171A8E3B" w14:textId="2005F7CB" w:rsidR="00D00B80" w:rsidRPr="00D914D4" w:rsidRDefault="005F6ED4" w:rsidP="005F6ED4">
            <w:pPr>
              <w:spacing w:before="60" w:after="60" w:line="259" w:lineRule="auto"/>
              <w:rPr>
                <w:sz w:val="20"/>
                <w:szCs w:val="20"/>
              </w:rPr>
            </w:pPr>
            <w:hyperlink r:id="rId54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</w:t>
              </w:r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l</w:t>
              </w:r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ma/fulfillment/how-to_reserves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852" w:type="dxa"/>
            <w:vAlign w:val="center"/>
          </w:tcPr>
          <w:p w14:paraId="70CF24A7" w14:textId="77777777" w:rsidR="00D00B80" w:rsidRPr="00D914D4" w:rsidRDefault="00D00B80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914D4" w14:paraId="4A49341A" w14:textId="77777777" w:rsidTr="002E6B8D">
        <w:trPr>
          <w:cantSplit/>
          <w:jc w:val="center"/>
        </w:trPr>
        <w:tc>
          <w:tcPr>
            <w:tcW w:w="720" w:type="dxa"/>
          </w:tcPr>
          <w:p w14:paraId="7FDD9D7B" w14:textId="110B70B7" w:rsidR="00D00B80" w:rsidRPr="00D914D4" w:rsidRDefault="00D914D4" w:rsidP="00D7218C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F1</w:t>
            </w:r>
            <w:r w:rsidR="00DA57E2">
              <w:rPr>
                <w:rFonts w:asciiTheme="minorHAnsi" w:hAnsiTheme="minorHAnsi" w:cstheme="minorBidi"/>
                <w:sz w:val="20"/>
                <w:szCs w:val="20"/>
              </w:rPr>
              <w:t>0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8591758" w14:textId="6DC37E9F" w:rsidR="00D00B80" w:rsidRPr="00D914D4" w:rsidRDefault="00D00B80" w:rsidP="0029572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Are you able to discover published </w:t>
            </w:r>
            <w:r w:rsidRPr="002E6B8D">
              <w:rPr>
                <w:rFonts w:asciiTheme="minorHAnsi" w:hAnsiTheme="minorHAnsi" w:cstheme="minorBidi"/>
                <w:sz w:val="20"/>
                <w:szCs w:val="20"/>
              </w:rPr>
              <w:t xml:space="preserve">course 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information in your discovery system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CE1924B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51597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4B5FC85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036029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4A559C7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14241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671EA81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26746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85" w:type="dxa"/>
            <w:vAlign w:val="center"/>
          </w:tcPr>
          <w:p w14:paraId="79EA7F5A" w14:textId="243648E7" w:rsidR="00D00B80" w:rsidRPr="00D914D4" w:rsidRDefault="00D00B80" w:rsidP="003124E1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D914D4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 xml:space="preserve">Course Reserves scope in Primo VE </w:t>
            </w:r>
          </w:p>
          <w:p w14:paraId="7B3E2E14" w14:textId="36861420" w:rsidR="00D00B80" w:rsidRPr="00D914D4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55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Primo/Product_Documentation/020Primo_VE/025Display_Configuration/Configuring_Course_Reserves_for_Primo_VE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852" w:type="dxa"/>
            <w:vAlign w:val="center"/>
          </w:tcPr>
          <w:p w14:paraId="1B7A9F97" w14:textId="77777777" w:rsidR="00D00B80" w:rsidRPr="00D914D4" w:rsidRDefault="00D00B80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480F63EF" w14:textId="77777777" w:rsidR="00134C21" w:rsidRDefault="00134C21"/>
    <w:tbl>
      <w:tblPr>
        <w:tblStyle w:val="TableGrid1"/>
        <w:tblW w:w="1358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4248"/>
        <w:gridCol w:w="720"/>
        <w:gridCol w:w="720"/>
        <w:gridCol w:w="720"/>
        <w:gridCol w:w="720"/>
        <w:gridCol w:w="3885"/>
        <w:gridCol w:w="1852"/>
      </w:tblGrid>
      <w:tr w:rsidR="00134C21" w:rsidRPr="000A7634" w14:paraId="609193F1" w14:textId="77777777" w:rsidTr="00295725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34BFC2C0" w14:textId="77777777" w:rsidR="00134C21" w:rsidRPr="6CCF43FB" w:rsidRDefault="00134C2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86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B9F1266" w14:textId="77777777" w:rsidR="00134C21" w:rsidRPr="000A7634" w:rsidRDefault="00134C2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Fulfillment</w:t>
            </w:r>
          </w:p>
        </w:tc>
      </w:tr>
      <w:tr w:rsidR="00D00B80" w:rsidRPr="001654D2" w14:paraId="0CFE1E28" w14:textId="77777777" w:rsidTr="00295725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46B9FB7C" w14:textId="77777777" w:rsidR="00D00B80" w:rsidRPr="001654D2" w:rsidRDefault="00D00B80" w:rsidP="00EB7D93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248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7560B7E3" w14:textId="73EF8479" w:rsidR="00D00B80" w:rsidRPr="001654D2" w:rsidRDefault="00D00B80" w:rsidP="00EB7D93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 – General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A7B75A1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D5C6633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CC97BA9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899C0A9" w14:textId="77777777" w:rsidR="00D00B80" w:rsidRPr="001654D2" w:rsidRDefault="00D00B80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3885" w:type="dxa"/>
            <w:shd w:val="clear" w:color="auto" w:fill="DAEEF3" w:themeFill="accent5" w:themeFillTint="33"/>
            <w:vAlign w:val="center"/>
          </w:tcPr>
          <w:p w14:paraId="4D80EB0F" w14:textId="557A4F20" w:rsidR="00D00B80" w:rsidRPr="001654D2" w:rsidRDefault="001654D2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852" w:type="dxa"/>
            <w:shd w:val="clear" w:color="auto" w:fill="DAEEF3" w:themeFill="accent5" w:themeFillTint="33"/>
            <w:vAlign w:val="center"/>
          </w:tcPr>
          <w:p w14:paraId="65C68C38" w14:textId="46FCC1E7" w:rsidR="00D00B80" w:rsidRPr="001654D2" w:rsidRDefault="001654D2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00B80" w:rsidRPr="00D914D4" w14:paraId="5D244EA3" w14:textId="77777777" w:rsidTr="00295725">
        <w:trPr>
          <w:cantSplit/>
          <w:jc w:val="center"/>
        </w:trPr>
        <w:tc>
          <w:tcPr>
            <w:tcW w:w="720" w:type="dxa"/>
          </w:tcPr>
          <w:p w14:paraId="3BFAD6DC" w14:textId="4FF2E838" w:rsidR="00D00B80" w:rsidRPr="00D914D4" w:rsidRDefault="00D914D4" w:rsidP="00EB7D93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bCs/>
                <w:sz w:val="20"/>
                <w:szCs w:val="20"/>
              </w:rPr>
              <w:t>F1</w:t>
            </w:r>
            <w:r w:rsidR="00DA57E2">
              <w:rPr>
                <w:rFonts w:asciiTheme="minorHAnsi" w:hAnsiTheme="minorHAnsi" w:cstheme="minorBidi"/>
                <w:bCs/>
                <w:sz w:val="20"/>
                <w:szCs w:val="20"/>
              </w:rPr>
              <w:t>1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BD7A7E5" w14:textId="67F1A2AE" w:rsidR="00D00B80" w:rsidRPr="00D914D4" w:rsidRDefault="00D00B80" w:rsidP="0029572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bCs/>
                <w:sz w:val="20"/>
                <w:szCs w:val="20"/>
              </w:rPr>
              <w:t xml:space="preserve">Are you able to </w:t>
            </w:r>
            <w:r w:rsidRPr="002E6B8D">
              <w:rPr>
                <w:rFonts w:asciiTheme="minorHAnsi" w:hAnsiTheme="minorHAnsi" w:cstheme="minorBidi"/>
                <w:bCs/>
                <w:sz w:val="20"/>
                <w:szCs w:val="20"/>
              </w:rPr>
              <w:t>register a new patron</w:t>
            </w:r>
            <w:r w:rsidRPr="00D914D4">
              <w:rPr>
                <w:rFonts w:asciiTheme="minorHAnsi" w:hAnsiTheme="minorHAnsi" w:cstheme="minorBidi"/>
                <w:bCs/>
                <w:sz w:val="20"/>
                <w:szCs w:val="20"/>
              </w:rPr>
              <w:t>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B50BAFB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16636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3221145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210421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CFD2EB4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49277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7F5706E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80058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85" w:type="dxa"/>
            <w:vAlign w:val="center"/>
          </w:tcPr>
          <w:p w14:paraId="5E6DA634" w14:textId="267D8BAF" w:rsidR="00D00B80" w:rsidRPr="00D914D4" w:rsidRDefault="005F6ED4" w:rsidP="003124E1">
            <w:pPr>
              <w:spacing w:before="60" w:after="60" w:line="259" w:lineRule="auto"/>
              <w:rPr>
                <w:sz w:val="20"/>
                <w:szCs w:val="20"/>
              </w:rPr>
            </w:pPr>
            <w:hyperlink r:id="rId56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50Administration/030User_Management/010Managing_Users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5DE6F8E9" w14:textId="596C84E5" w:rsidR="00D00B80" w:rsidRPr="00D914D4" w:rsidRDefault="00D00B80" w:rsidP="003124E1">
            <w:pPr>
              <w:spacing w:before="60" w:after="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D914D4">
              <w:rPr>
                <w:sz w:val="20"/>
                <w:szCs w:val="20"/>
              </w:rPr>
              <w:br/>
            </w:r>
            <w:hyperlink r:id="rId57">
              <w:r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</w:t>
              </w:r>
              <w:r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a</w:t>
              </w:r>
              <w:r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/fulfillment/how-to_fulfillment</w:t>
              </w:r>
            </w:hyperlink>
          </w:p>
        </w:tc>
        <w:tc>
          <w:tcPr>
            <w:tcW w:w="1852" w:type="dxa"/>
            <w:vAlign w:val="center"/>
          </w:tcPr>
          <w:p w14:paraId="00E7F165" w14:textId="77777777" w:rsidR="00D00B80" w:rsidRPr="00D914D4" w:rsidRDefault="00D00B80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914D4" w14:paraId="60854D7E" w14:textId="77777777" w:rsidTr="00295725">
        <w:trPr>
          <w:cantSplit/>
          <w:jc w:val="center"/>
        </w:trPr>
        <w:tc>
          <w:tcPr>
            <w:tcW w:w="720" w:type="dxa"/>
          </w:tcPr>
          <w:p w14:paraId="3A6BB603" w14:textId="4E5B2F96" w:rsidR="00D00B80" w:rsidRPr="00D914D4" w:rsidRDefault="00D914D4" w:rsidP="7E76EF66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F1</w:t>
            </w:r>
            <w:r w:rsidR="00DA57E2">
              <w:rPr>
                <w:rFonts w:asciiTheme="minorHAnsi" w:hAnsiTheme="minorHAnsi" w:cstheme="minorBidi"/>
                <w:sz w:val="20"/>
                <w:szCs w:val="20"/>
              </w:rPr>
              <w:t>2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54E99DBA" w14:textId="0762F27B" w:rsidR="00D00B80" w:rsidRPr="00D914D4" w:rsidRDefault="00D00B80" w:rsidP="00295725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D914D4">
              <w:rPr>
                <w:rFonts w:asciiTheme="minorHAnsi" w:hAnsiTheme="minorHAnsi" w:cstheme="minorBidi"/>
                <w:sz w:val="20"/>
                <w:szCs w:val="20"/>
              </w:rPr>
              <w:t>When patrons ask about fines/fees assessed to them, or loaned items claimed to have been returned, are you able to find relevant information (e.g.</w:t>
            </w:r>
            <w:r w:rsidR="00295725">
              <w:rPr>
                <w:rFonts w:asciiTheme="minorHAnsi" w:hAnsiTheme="minorHAnsi" w:cstheme="minorBidi"/>
                <w:sz w:val="20"/>
                <w:szCs w:val="20"/>
              </w:rPr>
              <w:t>,</w:t>
            </w:r>
            <w:r w:rsidRPr="00D914D4">
              <w:rPr>
                <w:rFonts w:asciiTheme="minorHAnsi" w:hAnsiTheme="minorHAnsi" w:cstheme="minorBidi"/>
                <w:sz w:val="20"/>
                <w:szCs w:val="20"/>
              </w:rPr>
              <w:t xml:space="preserve"> dates, barcodes, amounts, audit trail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154DE0F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702354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FD7B818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4251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1BE57F9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61016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E41AA79" w14:textId="77777777" w:rsidR="00D00B80" w:rsidRPr="00D914D4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99082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85" w:type="dxa"/>
            <w:vAlign w:val="center"/>
          </w:tcPr>
          <w:p w14:paraId="262341FF" w14:textId="5AEB7580" w:rsidR="00D00B80" w:rsidRPr="00D914D4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58">
              <w:r w:rsidR="00D00B80"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Training/Alma_Essentials/Alma_Essentials_-_English/F_Fulfillment/01_Working_at_the_Circulation_Desk</w:t>
              </w:r>
            </w:hyperlink>
            <w:r w:rsidR="00D00B80" w:rsidRPr="00D914D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5835B494" w14:textId="333339DB" w:rsidR="00D00B80" w:rsidRPr="00D914D4" w:rsidRDefault="00D00B80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D914D4">
              <w:rPr>
                <w:sz w:val="20"/>
                <w:szCs w:val="20"/>
              </w:rPr>
              <w:br/>
            </w:r>
            <w:hyperlink r:id="rId59">
              <w:r w:rsidRPr="00D914D4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products-services/i-share/alma/fulfillment/how-to_fulfillment</w:t>
              </w:r>
            </w:hyperlink>
          </w:p>
        </w:tc>
        <w:tc>
          <w:tcPr>
            <w:tcW w:w="1852" w:type="dxa"/>
            <w:vAlign w:val="center"/>
          </w:tcPr>
          <w:p w14:paraId="1F5D7CB1" w14:textId="77777777" w:rsidR="00D00B80" w:rsidRPr="00D914D4" w:rsidRDefault="00D00B80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D00B80" w:rsidRPr="00D914D4" w14:paraId="7660020F" w14:textId="77777777" w:rsidTr="00295725">
        <w:trPr>
          <w:cantSplit/>
          <w:jc w:val="center"/>
        </w:trPr>
        <w:tc>
          <w:tcPr>
            <w:tcW w:w="720" w:type="dxa"/>
          </w:tcPr>
          <w:p w14:paraId="14D88E2C" w14:textId="202A5D1A" w:rsidR="00D00B80" w:rsidRPr="00D914D4" w:rsidRDefault="00D914D4" w:rsidP="00A92264">
            <w:pPr>
              <w:pStyle w:val="CommentText"/>
              <w:rPr>
                <w:rFonts w:asciiTheme="minorHAnsi" w:hAnsiTheme="minorHAnsi" w:cstheme="minorHAnsi"/>
                <w:noProof/>
              </w:rPr>
            </w:pPr>
            <w:r w:rsidRPr="00D914D4">
              <w:rPr>
                <w:rFonts w:asciiTheme="minorHAnsi" w:hAnsiTheme="minorHAnsi" w:cstheme="minorHAnsi"/>
                <w:noProof/>
              </w:rPr>
              <w:lastRenderedPageBreak/>
              <w:t>F1</w:t>
            </w:r>
            <w:r w:rsidR="00DA57E2">
              <w:rPr>
                <w:rFonts w:asciiTheme="minorHAnsi" w:hAnsiTheme="minorHAnsi" w:cstheme="minorHAnsi"/>
                <w:noProof/>
              </w:rPr>
              <w:t>3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4FAC7A4" w14:textId="513261A3" w:rsidR="00D00B80" w:rsidRPr="00D914D4" w:rsidRDefault="00D00B80" w:rsidP="00295725">
            <w:pPr>
              <w:pStyle w:val="CommentText"/>
              <w:rPr>
                <w:rFonts w:asciiTheme="minorHAnsi" w:hAnsiTheme="minorHAnsi" w:cstheme="minorHAnsi"/>
              </w:rPr>
            </w:pPr>
            <w:r w:rsidRPr="00D914D4">
              <w:rPr>
                <w:rFonts w:asciiTheme="minorHAnsi" w:hAnsiTheme="minorHAnsi" w:cstheme="minorHAnsi"/>
                <w:noProof/>
              </w:rPr>
              <w:t>Can you successfully update the libraries calendar?</w:t>
            </w:r>
          </w:p>
          <w:p w14:paraId="53C9DBDB" w14:textId="77777777" w:rsidR="00D00B80" w:rsidRPr="00D914D4" w:rsidRDefault="00D00B80" w:rsidP="00295725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2045560" w14:textId="77777777" w:rsidR="00D00B80" w:rsidRPr="00D914D4" w:rsidRDefault="005F6ED4" w:rsidP="00B3208E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032153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B4BFE2A" w14:textId="77777777" w:rsidR="00D00B80" w:rsidRPr="00D914D4" w:rsidRDefault="005F6ED4" w:rsidP="00B3208E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19352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D629D9A" w14:textId="77777777" w:rsidR="00D00B80" w:rsidRPr="00D914D4" w:rsidRDefault="005F6ED4" w:rsidP="00B3208E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8634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B44EF98" w14:textId="77777777" w:rsidR="00D00B80" w:rsidRPr="00D914D4" w:rsidRDefault="005F6ED4" w:rsidP="00B3208E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82124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0B80" w:rsidRPr="00D914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85" w:type="dxa"/>
            <w:vAlign w:val="center"/>
          </w:tcPr>
          <w:p w14:paraId="7EDBE143" w14:textId="587AC2F0" w:rsidR="00D00B80" w:rsidRPr="00D914D4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60">
              <w:r w:rsidR="00D00B80" w:rsidRPr="00D914D4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Training/Alma_Administration_Certification/Fulfillment/Fulfillment_02%3A_Calendars</w:t>
              </w:r>
            </w:hyperlink>
            <w:r w:rsidR="00D00B80" w:rsidRPr="00D914D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65893522" w14:textId="70E46ECC" w:rsidR="00D00B80" w:rsidRPr="00D914D4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72E4277E" w14:textId="0DD97E23" w:rsidR="00D00B80" w:rsidRPr="00D914D4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61">
              <w:r w:rsidR="00D00B80" w:rsidRPr="00D914D4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Materials/050Alma_FAQs/Fulfillment/Calendars</w:t>
              </w:r>
            </w:hyperlink>
            <w:r w:rsidR="00D00B80" w:rsidRPr="00D914D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648B2F64" w14:textId="7188181D" w:rsidR="00D00B80" w:rsidRPr="00D914D4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7C5F6099" w14:textId="08C51786" w:rsidR="00D00B80" w:rsidRPr="00D914D4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14D4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Adding Exception Dates: </w:t>
            </w:r>
            <w:hyperlink r:id="rId62">
              <w:r w:rsidRPr="00D914D4">
                <w:rPr>
                  <w:rStyle w:val="Hyperlink"/>
                  <w:rFonts w:asciiTheme="minorHAnsi" w:eastAsia="Calibri" w:hAnsiTheme="minorHAnsi" w:cstheme="minorHAnsi"/>
                  <w:color w:val="1B6AC9"/>
                  <w:sz w:val="20"/>
                  <w:szCs w:val="20"/>
                </w:rPr>
                <w:t>https://knowledge.exlibrisgroup.com/Alma/Knowledge_Articles/Calendar_Management_-_steps_to_reduce_(or_add)_hours_over_the_library_Standard_Opening_Hours</w:t>
              </w:r>
            </w:hyperlink>
          </w:p>
          <w:p w14:paraId="5EA85B1B" w14:textId="24C3BF7D" w:rsidR="00D00B80" w:rsidRPr="00D914D4" w:rsidRDefault="00D00B80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vAlign w:val="center"/>
          </w:tcPr>
          <w:p w14:paraId="7BBC002F" w14:textId="77777777" w:rsidR="00D00B80" w:rsidRPr="00D914D4" w:rsidRDefault="00D00B80" w:rsidP="00B3208E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</w:tbl>
    <w:p w14:paraId="5C3BE45F" w14:textId="2DE73D89" w:rsidR="008C554E" w:rsidRDefault="008C554E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p w14:paraId="1B30879D" w14:textId="77777777" w:rsidR="008C554E" w:rsidRDefault="008C554E">
      <w:pPr>
        <w:rPr>
          <w:rFonts w:asciiTheme="minorHAnsi" w:hAnsiTheme="minorHAnsi" w:cs="Arial"/>
          <w:lang w:eastAsia="en-US"/>
        </w:rPr>
      </w:pPr>
      <w:r>
        <w:rPr>
          <w:rFonts w:asciiTheme="minorHAnsi" w:hAnsiTheme="minorHAnsi" w:cs="Arial"/>
          <w:lang w:eastAsia="en-US"/>
        </w:rPr>
        <w:br w:type="page"/>
      </w:r>
    </w:p>
    <w:p w14:paraId="62D203C3" w14:textId="77777777" w:rsidR="00F56F3C" w:rsidRPr="000A7634" w:rsidRDefault="00F56F3C" w:rsidP="00EA3013">
      <w:pPr>
        <w:tabs>
          <w:tab w:val="left" w:pos="1440"/>
        </w:tabs>
        <w:rPr>
          <w:rFonts w:asciiTheme="minorHAnsi" w:hAnsiTheme="minorHAnsi" w:cs="Arial"/>
          <w:lang w:eastAsia="en-US"/>
        </w:rPr>
      </w:pPr>
    </w:p>
    <w:tbl>
      <w:tblPr>
        <w:tblStyle w:val="TableGrid1"/>
        <w:tblW w:w="1360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4248"/>
        <w:gridCol w:w="815"/>
        <w:gridCol w:w="815"/>
        <w:gridCol w:w="815"/>
        <w:gridCol w:w="815"/>
        <w:gridCol w:w="3855"/>
        <w:gridCol w:w="1522"/>
      </w:tblGrid>
      <w:tr w:rsidR="008149BA" w:rsidRPr="000A7634" w14:paraId="38BA42EB" w14:textId="77777777" w:rsidTr="008149BA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5E2BCEE6" w14:textId="77777777" w:rsidR="008149BA" w:rsidRPr="6CCF43FB" w:rsidRDefault="008149BA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88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0B4F226" w14:textId="135FD2EF" w:rsidR="008149BA" w:rsidRPr="000A7634" w:rsidRDefault="008149BA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 xml:space="preserve">User Management </w:t>
            </w:r>
          </w:p>
        </w:tc>
      </w:tr>
      <w:tr w:rsidR="008149BA" w:rsidRPr="001654D2" w14:paraId="71AA1BB1" w14:textId="77777777" w:rsidTr="008149BA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7C2EAF74" w14:textId="77777777" w:rsidR="008149BA" w:rsidRPr="001654D2" w:rsidRDefault="008149BA" w:rsidP="006A1398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4248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5CA6042B" w14:textId="51AD309C" w:rsidR="008149BA" w:rsidRPr="001654D2" w:rsidRDefault="008149BA" w:rsidP="006A1398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</w:t>
            </w:r>
          </w:p>
        </w:tc>
        <w:tc>
          <w:tcPr>
            <w:tcW w:w="81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7FABFE8" w14:textId="77777777" w:rsidR="008149BA" w:rsidRPr="001654D2" w:rsidRDefault="008149BA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81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9A122C4" w14:textId="77777777" w:rsidR="008149BA" w:rsidRPr="001654D2" w:rsidRDefault="008149BA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81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5BF79DE" w14:textId="77777777" w:rsidR="008149BA" w:rsidRPr="001654D2" w:rsidRDefault="008149BA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654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81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DB30A1F" w14:textId="77777777" w:rsidR="008149BA" w:rsidRPr="001654D2" w:rsidRDefault="008149BA" w:rsidP="006A1398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654D2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3855" w:type="dxa"/>
            <w:shd w:val="clear" w:color="auto" w:fill="DAEEF3" w:themeFill="accent5" w:themeFillTint="33"/>
            <w:vAlign w:val="center"/>
          </w:tcPr>
          <w:p w14:paraId="4898243F" w14:textId="3F73C1FB" w:rsidR="008149BA" w:rsidRPr="001654D2" w:rsidRDefault="001654D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522" w:type="dxa"/>
            <w:shd w:val="clear" w:color="auto" w:fill="DAEEF3" w:themeFill="accent5" w:themeFillTint="33"/>
            <w:vAlign w:val="center"/>
          </w:tcPr>
          <w:p w14:paraId="0FB36EB0" w14:textId="1B80AC1E" w:rsidR="008149BA" w:rsidRPr="001654D2" w:rsidRDefault="001654D2" w:rsidP="006A1398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8149BA" w:rsidRPr="00B52C01" w14:paraId="2C7AA712" w14:textId="77777777" w:rsidTr="008149BA">
        <w:trPr>
          <w:cantSplit/>
          <w:jc w:val="center"/>
        </w:trPr>
        <w:tc>
          <w:tcPr>
            <w:tcW w:w="720" w:type="dxa"/>
          </w:tcPr>
          <w:p w14:paraId="7F3F7182" w14:textId="1AF72BF1" w:rsidR="008149BA" w:rsidRPr="00B52C01" w:rsidRDefault="00B52C01" w:rsidP="7E76EF66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U1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B80B21F" w14:textId="260DECBA" w:rsidR="008149BA" w:rsidRPr="00B52C01" w:rsidRDefault="008149BA" w:rsidP="7E76EF66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B52C01">
              <w:rPr>
                <w:rFonts w:asciiTheme="minorHAnsi" w:hAnsiTheme="minorHAnsi" w:cstheme="minorBidi"/>
                <w:sz w:val="20"/>
                <w:szCs w:val="20"/>
              </w:rPr>
              <w:t>Are you able to manage staff users?</w:t>
            </w:r>
            <w:r w:rsidRPr="00B52C01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B52C01">
              <w:rPr>
                <w:sz w:val="20"/>
                <w:szCs w:val="20"/>
              </w:rPr>
              <w:br/>
            </w:r>
            <w:r w:rsidRPr="00B52C01">
              <w:rPr>
                <w:rFonts w:ascii="Calibri" w:eastAsia="Calibri" w:hAnsi="Calibri" w:cs="Calibri"/>
                <w:sz w:val="20"/>
                <w:szCs w:val="20"/>
              </w:rPr>
              <w:t>You should be able to answer yes to the following questions:</w:t>
            </w:r>
          </w:p>
          <w:p w14:paraId="38140947" w14:textId="77777777" w:rsidR="00295725" w:rsidRPr="00295725" w:rsidRDefault="00295725" w:rsidP="7E76EF66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re all library staff able to login and perform their basic daily tasks?</w:t>
            </w:r>
          </w:p>
          <w:p w14:paraId="273B0425" w14:textId="2FB46F06" w:rsidR="008149BA" w:rsidRPr="00B52C01" w:rsidRDefault="00295725" w:rsidP="7E76EF66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n we create</w:t>
            </w:r>
            <w:r w:rsidR="008149BA" w:rsidRPr="00B52C01">
              <w:rPr>
                <w:rFonts w:eastAsia="Calibri"/>
                <w:sz w:val="20"/>
                <w:szCs w:val="20"/>
              </w:rPr>
              <w:t xml:space="preserve"> new user records for library staff to use Alma?</w:t>
            </w:r>
          </w:p>
          <w:p w14:paraId="0F05B0E8" w14:textId="03CCA85F" w:rsidR="00295725" w:rsidRPr="00B52C01" w:rsidRDefault="00295725" w:rsidP="00295725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Can we </w:t>
            </w:r>
            <w:r w:rsidRPr="00B52C01">
              <w:rPr>
                <w:rFonts w:eastAsia="Calibri"/>
                <w:sz w:val="20"/>
                <w:szCs w:val="20"/>
              </w:rPr>
              <w:t>assign Alma staff roles to library staff users?</w:t>
            </w:r>
          </w:p>
          <w:p w14:paraId="1F913173" w14:textId="79D45AC1" w:rsidR="008149BA" w:rsidRPr="00B52C01" w:rsidRDefault="00295725" w:rsidP="7E76EF66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Can we</w:t>
            </w:r>
            <w:r w:rsidR="008149BA" w:rsidRPr="00B52C01">
              <w:rPr>
                <w:rFonts w:eastAsia="Calibri"/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create</w:t>
            </w:r>
            <w:r w:rsidR="008149BA" w:rsidRPr="00B52C01">
              <w:rPr>
                <w:rFonts w:eastAsia="Calibri"/>
                <w:sz w:val="20"/>
                <w:szCs w:val="20"/>
              </w:rPr>
              <w:t xml:space="preserve"> new user records for patrons?</w:t>
            </w:r>
          </w:p>
          <w:p w14:paraId="25F559A0" w14:textId="132485B6" w:rsidR="008149BA" w:rsidRPr="00295725" w:rsidRDefault="008149BA" w:rsidP="00295725">
            <w:pPr>
              <w:spacing w:before="60" w:after="60"/>
              <w:ind w:left="360"/>
              <w:rPr>
                <w:rFonts w:asciiTheme="minorHAnsi" w:hAnsiTheme="minorHAnsi" w:cstheme="minorBidi"/>
                <w:sz w:val="20"/>
                <w:szCs w:val="20"/>
                <w:lang w:bidi="ar-SA"/>
              </w:rPr>
            </w:pPr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07C2092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4956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4FA6BE3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648562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609BE0D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84629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ECCE9B7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59463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55" w:type="dxa"/>
            <w:vAlign w:val="center"/>
          </w:tcPr>
          <w:p w14:paraId="2C28B368" w14:textId="13AE4C92" w:rsidR="008149BA" w:rsidRPr="00B52C01" w:rsidRDefault="008149BA" w:rsidP="003124E1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B52C01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 xml:space="preserve">The tasks involved in adding users manually are posted at </w:t>
            </w:r>
            <w:hyperlink r:id="rId63">
              <w:r w:rsidRPr="00B52C01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50Administration/030User_Management/010Managing_Users</w:t>
              </w:r>
            </w:hyperlink>
          </w:p>
          <w:p w14:paraId="0B4AFDF1" w14:textId="07139B5F" w:rsidR="008149BA" w:rsidRPr="00B52C01" w:rsidRDefault="008149BA" w:rsidP="003124E1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62EE806" w14:textId="133750C8" w:rsidR="008149BA" w:rsidRPr="00F63DFD" w:rsidRDefault="008149BA" w:rsidP="00F63DFD">
            <w:pPr>
              <w:spacing w:before="60" w:after="60"/>
              <w:rPr>
                <w:rFonts w:ascii="Calibri" w:eastAsia="Calibri" w:hAnsi="Calibri" w:cs="Calibri"/>
                <w:sz w:val="20"/>
                <w:szCs w:val="20"/>
              </w:rPr>
            </w:pPr>
            <w:r w:rsidRPr="00B52C01">
              <w:rPr>
                <w:rFonts w:ascii="Calibri" w:eastAsia="Calibri" w:hAnsi="Calibri" w:cs="Calibri"/>
                <w:sz w:val="20"/>
                <w:szCs w:val="20"/>
              </w:rPr>
              <w:t xml:space="preserve">Details on available staff roles and how to assign them is posted at </w:t>
            </w:r>
            <w:hyperlink r:id="rId64">
              <w:r w:rsidRPr="00B52C01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knowledge.exlibrisgroup.com/Alma/Product_Documentation/010Alma_Online_Help_(English)/050Administration/030User_Management/060Managing_User_Roles</w:t>
              </w:r>
            </w:hyperlink>
          </w:p>
        </w:tc>
        <w:tc>
          <w:tcPr>
            <w:tcW w:w="1522" w:type="dxa"/>
            <w:vAlign w:val="center"/>
          </w:tcPr>
          <w:p w14:paraId="70880026" w14:textId="77777777" w:rsidR="008149BA" w:rsidRPr="00B52C01" w:rsidRDefault="008149BA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8149BA" w:rsidRPr="00B52C01" w14:paraId="690C106B" w14:textId="77777777" w:rsidTr="008149BA">
        <w:trPr>
          <w:cantSplit/>
          <w:jc w:val="center"/>
        </w:trPr>
        <w:tc>
          <w:tcPr>
            <w:tcW w:w="720" w:type="dxa"/>
          </w:tcPr>
          <w:p w14:paraId="585FBF26" w14:textId="7BF8BB5E" w:rsidR="008149BA" w:rsidRPr="00B52C01" w:rsidRDefault="00B52C01" w:rsidP="00EB7D93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 w:rsidRPr="00B52C01">
              <w:rPr>
                <w:rFonts w:asciiTheme="minorHAnsi" w:hAnsiTheme="minorHAnsi" w:cstheme="minorBidi"/>
                <w:bCs/>
                <w:sz w:val="20"/>
                <w:szCs w:val="20"/>
              </w:rPr>
              <w:t>U2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8681B5A" w14:textId="40FB024D" w:rsidR="008149BA" w:rsidRPr="00B52C01" w:rsidRDefault="008149BA" w:rsidP="00EB7D93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B52C01">
              <w:rPr>
                <w:rFonts w:asciiTheme="minorHAnsi" w:hAnsiTheme="minorHAnsi" w:cstheme="minorBidi"/>
                <w:b/>
                <w:sz w:val="20"/>
                <w:szCs w:val="20"/>
              </w:rPr>
              <w:t>*</w:t>
            </w:r>
            <w:r w:rsidRPr="00B52C01">
              <w:rPr>
                <w:rFonts w:asciiTheme="minorHAnsi" w:hAnsiTheme="minorHAnsi" w:cstheme="minorBidi"/>
                <w:sz w:val="20"/>
                <w:szCs w:val="20"/>
              </w:rPr>
              <w:t xml:space="preserve"> Are you able to sync user records in Alma with </w:t>
            </w:r>
            <w:r w:rsidR="00295725">
              <w:rPr>
                <w:rFonts w:asciiTheme="minorHAnsi" w:hAnsiTheme="minorHAnsi" w:cstheme="minorBidi"/>
                <w:sz w:val="20"/>
                <w:szCs w:val="20"/>
              </w:rPr>
              <w:t>your institution’s Student Information System (SIS)</w:t>
            </w:r>
            <w:r w:rsidR="00A624E2">
              <w:rPr>
                <w:rFonts w:asciiTheme="minorHAnsi" w:hAnsiTheme="minorHAnsi" w:cstheme="minorBidi"/>
                <w:sz w:val="20"/>
                <w:szCs w:val="20"/>
              </w:rPr>
              <w:t>?</w:t>
            </w:r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CEE4647" w14:textId="3021B401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80369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572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C0AF1EC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79833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AEFECA8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08899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156E808" w14:textId="77777777" w:rsidR="008149BA" w:rsidRPr="00B52C01" w:rsidRDefault="005F6ED4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63941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149BA"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55" w:type="dxa"/>
            <w:vAlign w:val="center"/>
          </w:tcPr>
          <w:p w14:paraId="426B9CD3" w14:textId="2B0A76E4" w:rsidR="008149BA" w:rsidRPr="00B52C01" w:rsidRDefault="008149BA" w:rsidP="003124E1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r w:rsidRPr="00B52C01"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  <w:t>CARLI has provided sample export details for several common Student Information Systems.</w:t>
            </w:r>
          </w:p>
          <w:p w14:paraId="5E10769D" w14:textId="4C22BE28" w:rsidR="008149BA" w:rsidRPr="00F63DFD" w:rsidRDefault="005F6ED4" w:rsidP="003124E1">
            <w:pPr>
              <w:spacing w:before="60" w:after="60"/>
              <w:rPr>
                <w:sz w:val="20"/>
                <w:szCs w:val="20"/>
              </w:rPr>
            </w:pPr>
            <w:hyperlink r:id="rId65">
              <w:r w:rsidR="008149BA" w:rsidRPr="00B52C01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carli.illinois.edu/sis-student-information-systems-specific-patron-extract-resources</w:t>
              </w:r>
            </w:hyperlink>
          </w:p>
        </w:tc>
        <w:tc>
          <w:tcPr>
            <w:tcW w:w="1522" w:type="dxa"/>
            <w:vAlign w:val="center"/>
          </w:tcPr>
          <w:p w14:paraId="38A33A9B" w14:textId="77777777" w:rsidR="008149BA" w:rsidRPr="00B52C01" w:rsidRDefault="008149BA" w:rsidP="00EB7D93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  <w:tr w:rsidR="00295725" w:rsidRPr="00B52C01" w14:paraId="6DBAA05A" w14:textId="77777777" w:rsidTr="00A624E2">
        <w:trPr>
          <w:cantSplit/>
          <w:jc w:val="center"/>
        </w:trPr>
        <w:tc>
          <w:tcPr>
            <w:tcW w:w="720" w:type="dxa"/>
          </w:tcPr>
          <w:p w14:paraId="6E19CD0C" w14:textId="2E461EB0" w:rsidR="00295725" w:rsidRPr="00B52C01" w:rsidRDefault="00295725" w:rsidP="00295725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Cs/>
                <w:sz w:val="20"/>
                <w:szCs w:val="20"/>
              </w:rPr>
              <w:t>U3</w:t>
            </w:r>
          </w:p>
        </w:tc>
        <w:tc>
          <w:tcPr>
            <w:tcW w:w="4248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6EDC3CB8" w14:textId="02C234D6" w:rsidR="00295725" w:rsidRPr="00295725" w:rsidRDefault="00A624E2" w:rsidP="00295725">
            <w:pPr>
              <w:spacing w:before="60" w:after="60"/>
              <w:rPr>
                <w:rFonts w:asciiTheme="minorHAnsi" w:hAnsiTheme="minorHAnsi" w:cstheme="minorBid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Cs/>
                <w:sz w:val="20"/>
                <w:szCs w:val="20"/>
              </w:rPr>
              <w:t>*</w:t>
            </w:r>
            <w:r w:rsidR="00295725">
              <w:rPr>
                <w:rFonts w:asciiTheme="minorHAnsi" w:hAnsiTheme="minorHAnsi" w:cstheme="minorBidi"/>
                <w:bCs/>
                <w:sz w:val="20"/>
                <w:szCs w:val="20"/>
              </w:rPr>
              <w:t>Are you able to login to Alma and Primo VE using your single sign</w:t>
            </w:r>
            <w:r w:rsidR="00F63DFD">
              <w:rPr>
                <w:rFonts w:asciiTheme="minorHAnsi" w:hAnsiTheme="minorHAnsi" w:cstheme="minorBidi"/>
                <w:bCs/>
                <w:sz w:val="20"/>
                <w:szCs w:val="20"/>
              </w:rPr>
              <w:t>-</w:t>
            </w:r>
            <w:r w:rsidR="00295725">
              <w:rPr>
                <w:rFonts w:asciiTheme="minorHAnsi" w:hAnsiTheme="minorHAnsi" w:cstheme="minorBidi"/>
                <w:bCs/>
                <w:sz w:val="20"/>
                <w:szCs w:val="20"/>
              </w:rPr>
              <w:t>on authentication service?</w:t>
            </w:r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2124653" w14:textId="55672DB7" w:rsidR="00295725" w:rsidRDefault="00295725" w:rsidP="00295725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63802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2208BC8" w14:textId="27CEEC5B" w:rsidR="00295725" w:rsidRDefault="00295725" w:rsidP="00295725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90587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59F6940" w14:textId="484E1FDF" w:rsidR="00295725" w:rsidRDefault="00295725" w:rsidP="00295725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7775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5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F957DD1" w14:textId="78298C6B" w:rsidR="00295725" w:rsidRDefault="00295725" w:rsidP="00295725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50433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52C0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855" w:type="dxa"/>
          </w:tcPr>
          <w:p w14:paraId="3D489F34" w14:textId="55F23B71" w:rsidR="00A624E2" w:rsidRDefault="00A624E2" w:rsidP="00A624E2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hyperlink r:id="rId66" w:history="1">
              <w:r w:rsidRPr="00A624E2">
                <w:rPr>
                  <w:rStyle w:val="Hyperlink"/>
                  <w:rFonts w:asciiTheme="minorHAnsi" w:hAnsiTheme="minorHAnsi" w:cs="Arial"/>
                  <w:sz w:val="20"/>
                  <w:szCs w:val="20"/>
                  <w:lang w:eastAsia="en-US" w:bidi="ar-SA"/>
                </w:rPr>
                <w:t>https://knowledge.exlibrisgroup.com/Alma/Product_Materials/050Alma_FAQs/User_Management/Authentication</w:t>
              </w:r>
            </w:hyperlink>
          </w:p>
          <w:p w14:paraId="48DF40A8" w14:textId="77777777" w:rsidR="00A624E2" w:rsidRPr="00A624E2" w:rsidRDefault="00A624E2" w:rsidP="00A624E2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  <w:p w14:paraId="45086BEE" w14:textId="4F3F5947" w:rsidR="00295725" w:rsidRPr="00B52C01" w:rsidRDefault="00A624E2" w:rsidP="00A624E2">
            <w:pPr>
              <w:spacing w:before="60" w:after="60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  <w:hyperlink r:id="rId67" w:history="1">
              <w:r w:rsidRPr="00A624E2">
                <w:rPr>
                  <w:rStyle w:val="Hyperlink"/>
                  <w:rFonts w:asciiTheme="minorHAnsi" w:hAnsiTheme="minorHAnsi" w:cs="Arial"/>
                  <w:sz w:val="20"/>
                  <w:szCs w:val="20"/>
                  <w:lang w:eastAsia="en-US" w:bidi="ar-SA"/>
                </w:rPr>
                <w:t>https://www.carli.illinois.edu/products-services/open-athens</w:t>
              </w:r>
            </w:hyperlink>
          </w:p>
        </w:tc>
        <w:tc>
          <w:tcPr>
            <w:tcW w:w="1522" w:type="dxa"/>
            <w:vAlign w:val="center"/>
          </w:tcPr>
          <w:p w14:paraId="6F215B5B" w14:textId="77777777" w:rsidR="00295725" w:rsidRPr="00B52C01" w:rsidRDefault="00295725" w:rsidP="00295725">
            <w:pPr>
              <w:spacing w:before="60" w:after="60"/>
              <w:jc w:val="center"/>
              <w:rPr>
                <w:rFonts w:asciiTheme="minorHAnsi" w:hAnsiTheme="minorHAnsi" w:cs="Arial"/>
                <w:sz w:val="20"/>
                <w:szCs w:val="20"/>
                <w:lang w:eastAsia="en-US" w:bidi="ar-SA"/>
              </w:rPr>
            </w:pPr>
          </w:p>
        </w:tc>
      </w:tr>
    </w:tbl>
    <w:p w14:paraId="0EDEB6FC" w14:textId="55114889" w:rsidR="008C554E" w:rsidRDefault="008C554E" w:rsidP="002C07EA">
      <w:pPr>
        <w:pStyle w:val="ListParagraph"/>
        <w:spacing w:line="360" w:lineRule="auto"/>
        <w:ind w:left="270"/>
        <w:rPr>
          <w:rFonts w:asciiTheme="minorHAnsi" w:hAnsiTheme="minorHAnsi" w:cstheme="minorBidi"/>
          <w:sz w:val="24"/>
          <w:szCs w:val="24"/>
        </w:rPr>
      </w:pPr>
    </w:p>
    <w:p w14:paraId="1318954D" w14:textId="788FAB57" w:rsidR="008C554E" w:rsidRDefault="008C554E">
      <w:pPr>
        <w:rPr>
          <w:rFonts w:asciiTheme="minorHAnsi" w:hAnsiTheme="minorHAnsi" w:cstheme="minorBidi"/>
          <w:lang w:eastAsia="en-US"/>
        </w:rPr>
      </w:pPr>
    </w:p>
    <w:p w14:paraId="025F3BC2" w14:textId="2D93E5C4" w:rsidR="00D7218C" w:rsidRPr="000A7634" w:rsidRDefault="00D7218C" w:rsidP="00967045">
      <w:pPr>
        <w:spacing w:line="360" w:lineRule="auto"/>
        <w:rPr>
          <w:rFonts w:asciiTheme="minorHAnsi" w:hAnsiTheme="minorHAnsi" w:cstheme="minorBidi"/>
        </w:rPr>
      </w:pPr>
    </w:p>
    <w:tbl>
      <w:tblPr>
        <w:tblStyle w:val="TableGrid1"/>
        <w:tblW w:w="1286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1885"/>
        <w:gridCol w:w="720"/>
        <w:gridCol w:w="720"/>
        <w:gridCol w:w="720"/>
        <w:gridCol w:w="810"/>
        <w:gridCol w:w="6390"/>
        <w:gridCol w:w="900"/>
      </w:tblGrid>
      <w:tr w:rsidR="0035692A" w:rsidRPr="000A7634" w14:paraId="5C1E6FC1" w14:textId="77777777" w:rsidTr="00F63DFD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559AFC7D" w14:textId="77777777" w:rsidR="0035692A" w:rsidRPr="6CCF43FB" w:rsidRDefault="0035692A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145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A842F7C" w14:textId="3D0DCDBF" w:rsidR="0035692A" w:rsidRPr="000A7634" w:rsidRDefault="0035692A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Primo VE</w:t>
            </w:r>
          </w:p>
        </w:tc>
      </w:tr>
      <w:tr w:rsidR="00DA57E2" w:rsidRPr="00781671" w14:paraId="3BBDE03F" w14:textId="77777777" w:rsidTr="00DA57E2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5046396F" w14:textId="77777777" w:rsidR="0035692A" w:rsidRPr="00781671" w:rsidRDefault="0035692A" w:rsidP="00EB7D93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188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16B22970" w14:textId="35D53B07" w:rsidR="0035692A" w:rsidRPr="00781671" w:rsidRDefault="0035692A" w:rsidP="00EB7D93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781671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Primo Look &amp; Feel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BEC7DDC" w14:textId="77777777" w:rsidR="0035692A" w:rsidRPr="00781671" w:rsidRDefault="0035692A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781671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AA54866" w14:textId="77777777" w:rsidR="0035692A" w:rsidRPr="00781671" w:rsidRDefault="0035692A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781671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1D744F9" w14:textId="77777777" w:rsidR="0035692A" w:rsidRPr="00781671" w:rsidRDefault="0035692A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781671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81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A7DEF14" w14:textId="77777777" w:rsidR="0035692A" w:rsidRPr="00781671" w:rsidRDefault="0035692A" w:rsidP="00EB7D93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781671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4C49BE50" w14:textId="6E69EEB6" w:rsidR="0035692A" w:rsidRPr="00781671" w:rsidRDefault="00781671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781671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900" w:type="dxa"/>
            <w:shd w:val="clear" w:color="auto" w:fill="DAEEF3" w:themeFill="accent5" w:themeFillTint="33"/>
            <w:vAlign w:val="center"/>
          </w:tcPr>
          <w:p w14:paraId="4416DA34" w14:textId="56D9DA24" w:rsidR="0035692A" w:rsidRPr="00781671" w:rsidRDefault="00781671" w:rsidP="00EB7D93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781671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DA57E2" w:rsidRPr="009254FA" w14:paraId="16594F99" w14:textId="77777777" w:rsidTr="00DA57E2">
        <w:trPr>
          <w:cantSplit/>
          <w:jc w:val="center"/>
        </w:trPr>
        <w:tc>
          <w:tcPr>
            <w:tcW w:w="720" w:type="dxa"/>
          </w:tcPr>
          <w:p w14:paraId="3B9CA79A" w14:textId="6ECBED94" w:rsidR="0035692A" w:rsidRPr="009254FA" w:rsidRDefault="0035692A" w:rsidP="00D1546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1</w:t>
            </w:r>
          </w:p>
        </w:tc>
        <w:tc>
          <w:tcPr>
            <w:tcW w:w="188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E50A52D" w14:textId="31163283" w:rsidR="0035692A" w:rsidRPr="009254FA" w:rsidRDefault="0035692A" w:rsidP="00D1546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9254FA">
              <w:rPr>
                <w:rFonts w:asciiTheme="minorHAnsi" w:hAnsiTheme="minorHAnsi" w:cstheme="minorHAnsi"/>
                <w:sz w:val="20"/>
                <w:szCs w:val="20"/>
              </w:rPr>
              <w:t xml:space="preserve">Are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Basic and Advanced search boxes</w:t>
            </w:r>
            <w:r w:rsidRPr="009254FA">
              <w:rPr>
                <w:rFonts w:asciiTheme="minorHAnsi" w:hAnsiTheme="minorHAnsi" w:cstheme="minorHAnsi"/>
                <w:sz w:val="20"/>
                <w:szCs w:val="20"/>
              </w:rPr>
              <w:t xml:space="preserve"> configured correctly (search profiles etc.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6DDBCCF" w14:textId="747B204F" w:rsidR="0035692A" w:rsidRPr="009254FA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79689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2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3A14F01" w14:textId="5C966C23" w:rsidR="0035692A" w:rsidRPr="009254FA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342780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2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E60B24D" w14:textId="77777777" w:rsidR="0035692A" w:rsidRPr="009254FA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88325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9254F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EA5251D" w14:textId="65E8422A" w:rsidR="0035692A" w:rsidRPr="009254FA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671490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2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390" w:type="dxa"/>
            <w:vAlign w:val="center"/>
          </w:tcPr>
          <w:p w14:paraId="474E96F4" w14:textId="57E07CBD" w:rsidR="0035692A" w:rsidRPr="009254FA" w:rsidRDefault="0035692A" w:rsidP="2AD92229">
            <w:pPr>
              <w:rPr>
                <w:rFonts w:asciiTheme="minorHAnsi" w:hAnsiTheme="minorHAnsi" w:cstheme="minorHAnsi"/>
                <w:sz w:val="20"/>
                <w:szCs w:val="20"/>
                <w:lang w:val="sv-SE" w:eastAsia="en-US" w:bidi="ar-SA"/>
              </w:rPr>
            </w:pPr>
            <w:r w:rsidRPr="009254FA">
              <w:rPr>
                <w:rFonts w:asciiTheme="minorHAnsi" w:hAnsiTheme="minorHAnsi" w:cstheme="minorHAnsi"/>
                <w:sz w:val="20"/>
                <w:szCs w:val="20"/>
                <w:lang w:val="sv-SE" w:eastAsia="en-US" w:bidi="ar-SA"/>
              </w:rPr>
              <w:t>CARLI documentation:</w:t>
            </w:r>
          </w:p>
          <w:p w14:paraId="158454A1" w14:textId="7E655B96" w:rsidR="0035692A" w:rsidRPr="009254FA" w:rsidRDefault="005F6ED4" w:rsidP="76FBB931">
            <w:pPr>
              <w:rPr>
                <w:rFonts w:asciiTheme="minorHAnsi" w:hAnsiTheme="minorHAnsi" w:cstheme="minorHAnsi"/>
                <w:sz w:val="20"/>
                <w:szCs w:val="20"/>
                <w:lang w:val="sv-SE"/>
              </w:rPr>
            </w:pPr>
            <w:hyperlink r:id="rId68">
              <w:r w:rsidR="0035692A" w:rsidRPr="009254FA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  <w:lang w:val="sv-SE"/>
                </w:rPr>
                <w:t>https://www.carli.illinois.edu/products-services/i-share/alma/primo-ve/viewconfigs</w:t>
              </w:r>
            </w:hyperlink>
          </w:p>
          <w:p w14:paraId="209BF19A" w14:textId="6EA334E7" w:rsidR="0035692A" w:rsidRPr="009254FA" w:rsidRDefault="0035692A" w:rsidP="76FBB931">
            <w:pPr>
              <w:rPr>
                <w:rFonts w:asciiTheme="minorHAnsi" w:eastAsia="Calibri" w:hAnsiTheme="minorHAnsi" w:cstheme="minorHAnsi"/>
                <w:sz w:val="20"/>
                <w:szCs w:val="20"/>
                <w:lang w:val="sv-SE"/>
              </w:rPr>
            </w:pPr>
          </w:p>
          <w:p w14:paraId="55D7F7FA" w14:textId="4E6DC284" w:rsidR="0035692A" w:rsidRPr="009254FA" w:rsidRDefault="005F6ED4" w:rsidP="76FBB931">
            <w:pPr>
              <w:rPr>
                <w:rFonts w:asciiTheme="minorHAnsi" w:hAnsiTheme="minorHAnsi" w:cstheme="minorHAnsi"/>
                <w:sz w:val="20"/>
                <w:szCs w:val="20"/>
                <w:lang w:val="sv-SE"/>
              </w:rPr>
            </w:pPr>
            <w:hyperlink r:id="rId69" w:anchor="pvecustadvanced">
              <w:r w:rsidR="0035692A" w:rsidRPr="009254FA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  <w:lang w:val="sv-SE"/>
                </w:rPr>
                <w:t>https://www.carli.illinois.edu/products-services/i-share/alma/primo-ve/viewconfigs#pvecustadvanced</w:t>
              </w:r>
            </w:hyperlink>
          </w:p>
          <w:p w14:paraId="4B64D2E1" w14:textId="681C88D9" w:rsidR="0035692A" w:rsidRPr="009254FA" w:rsidRDefault="0035692A" w:rsidP="76FBB931">
            <w:pPr>
              <w:rPr>
                <w:rFonts w:asciiTheme="minorHAnsi" w:eastAsia="Calibri" w:hAnsiTheme="minorHAnsi" w:cstheme="minorHAnsi"/>
                <w:sz w:val="20"/>
                <w:szCs w:val="20"/>
                <w:lang w:val="sv-SE"/>
              </w:rPr>
            </w:pPr>
          </w:p>
          <w:p w14:paraId="1898FF5A" w14:textId="773048C4" w:rsidR="0035692A" w:rsidRPr="009254FA" w:rsidRDefault="0035692A" w:rsidP="2AD92229">
            <w:pPr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9254FA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Search Profiles: </w:t>
            </w:r>
          </w:p>
          <w:p w14:paraId="1894AD83" w14:textId="04A57684" w:rsidR="0035692A" w:rsidRPr="009254FA" w:rsidRDefault="005F6ED4" w:rsidP="2AD92229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70" w:anchor="Configuring_Search_Profile_Slots">
              <w:r w:rsidR="0035692A" w:rsidRPr="009254FA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5Display_Configuration/010Configuring_Discovery_Views_for_Primo_VE#Configuring_Search_Profile_Slots</w:t>
              </w:r>
            </w:hyperlink>
            <w:r w:rsidR="0035692A" w:rsidRPr="009254FA"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  <w:t xml:space="preserve"> </w:t>
            </w:r>
          </w:p>
          <w:p w14:paraId="2D305EE0" w14:textId="08A0E37B" w:rsidR="0035692A" w:rsidRPr="009254FA" w:rsidRDefault="0035692A" w:rsidP="2AD92229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9254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C1A7DC5" w14:textId="13ACDF9B" w:rsidR="0035692A" w:rsidRPr="009254FA" w:rsidRDefault="005F6ED4" w:rsidP="2AD92229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71">
              <w:r w:rsidR="0035692A" w:rsidRPr="009254FA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2Search_Configuration/010Configuring_Search_Profiles_for_Primo_VE</w:t>
              </w:r>
            </w:hyperlink>
          </w:p>
          <w:p w14:paraId="15681BDD" w14:textId="2404F3E7" w:rsidR="0035692A" w:rsidRPr="009254FA" w:rsidRDefault="0035692A" w:rsidP="2AD92229">
            <w:pPr>
              <w:spacing w:before="60" w:after="6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898FB6" w14:textId="4253DD9D" w:rsidR="0035692A" w:rsidRPr="009254FA" w:rsidRDefault="0035692A" w:rsidP="2AD92229">
            <w:pPr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9254FA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>Course Reserves:</w:t>
            </w:r>
          </w:p>
          <w:p w14:paraId="79CE0731" w14:textId="7364B3B4" w:rsidR="0035692A" w:rsidRPr="009254FA" w:rsidRDefault="005F6ED4" w:rsidP="2AD9222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2">
              <w:r w:rsidR="0035692A" w:rsidRPr="009254FA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Primo/Product_Documentation/020Primo_VE/025Display_Configuration/Configuring_Course_Reserves_for_Primo_VE</w:t>
              </w:r>
            </w:hyperlink>
            <w:r w:rsidR="0035692A" w:rsidRPr="009254F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61D4DA69" w14:textId="3F1A8315" w:rsidR="0035692A" w:rsidRPr="009254FA" w:rsidRDefault="0035692A" w:rsidP="2AD92229">
            <w:pPr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  <w:p w14:paraId="2D7334DE" w14:textId="77B229A9" w:rsidR="0035692A" w:rsidRPr="009254FA" w:rsidRDefault="0035692A" w:rsidP="2AD92229">
            <w:pPr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9254FA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>Advanced Search:</w:t>
            </w:r>
          </w:p>
          <w:p w14:paraId="0F072C2A" w14:textId="3793AB34" w:rsidR="0035692A" w:rsidRPr="009254FA" w:rsidRDefault="005F6ED4" w:rsidP="2AD92229">
            <w:pPr>
              <w:spacing w:before="60" w:after="60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73" w:anchor="Configuring_Advanced_Searches">
              <w:r w:rsidR="0035692A" w:rsidRPr="009254FA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5Display_Configuration/010Configuring_Discovery_Views_for_Primo_VE#Configuring_Advanced_Searches</w:t>
              </w:r>
            </w:hyperlink>
          </w:p>
          <w:p w14:paraId="508DAE03" w14:textId="5DA02DA8" w:rsidR="0035692A" w:rsidRPr="009254FA" w:rsidRDefault="0035692A" w:rsidP="2AD92229">
            <w:pPr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  <w:tc>
          <w:tcPr>
            <w:tcW w:w="900" w:type="dxa"/>
            <w:vAlign w:val="center"/>
          </w:tcPr>
          <w:p w14:paraId="66599941" w14:textId="77777777" w:rsidR="0035692A" w:rsidRPr="009254FA" w:rsidRDefault="0035692A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DA57E2" w:rsidRPr="005F6ED4" w14:paraId="6CF31E5F" w14:textId="77777777" w:rsidTr="00DA57E2">
        <w:trPr>
          <w:cantSplit/>
          <w:jc w:val="center"/>
        </w:trPr>
        <w:tc>
          <w:tcPr>
            <w:tcW w:w="720" w:type="dxa"/>
          </w:tcPr>
          <w:p w14:paraId="5B00A512" w14:textId="420CED9B" w:rsidR="0035692A" w:rsidRPr="00044118" w:rsidRDefault="0035692A" w:rsidP="7E76EF66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2</w:t>
            </w:r>
          </w:p>
        </w:tc>
        <w:tc>
          <w:tcPr>
            <w:tcW w:w="188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B4F5328" w14:textId="03D69AE3" w:rsidR="0035692A" w:rsidRPr="00044118" w:rsidRDefault="0035692A" w:rsidP="7E76EF66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search results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in Primo VE being displayed correctly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D3616AD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38032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F10A91E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61691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D349534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2871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54CB34C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77709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390" w:type="dxa"/>
            <w:vAlign w:val="center"/>
          </w:tcPr>
          <w:p w14:paraId="24000E0F" w14:textId="07D4D834" w:rsidR="0035692A" w:rsidRPr="00DA57E2" w:rsidRDefault="005F6ED4" w:rsidP="76FBB93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hyperlink r:id="rId74" w:anchor="pvecustbriefresults">
              <w:r w:rsidR="0035692A" w:rsidRPr="00DA57E2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eastAsia="en-US" w:bidi="ar-SA"/>
                </w:rPr>
                <w:t>https://www.carli.illinois.edu/products-services/i-share/alma/primo-ve/viewconfigs#pvecustbriefresults</w:t>
              </w:r>
            </w:hyperlink>
          </w:p>
          <w:p w14:paraId="35E1D86B" w14:textId="45886F4A" w:rsidR="0035692A" w:rsidRPr="00DA57E2" w:rsidRDefault="0035692A" w:rsidP="48D5E871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  <w:lang w:eastAsia="en-US" w:bidi="ar-SA"/>
              </w:rPr>
            </w:pPr>
          </w:p>
          <w:p w14:paraId="5A87486B" w14:textId="2798A4D3" w:rsidR="0035692A" w:rsidRPr="00044118" w:rsidRDefault="005F6ED4" w:rsidP="3DACF014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val="fr-FR"/>
              </w:rPr>
            </w:pPr>
            <w:hyperlink r:id="rId75" w:anchor="Configuring_the_Brief_Results_Page">
              <w:r w:rsidR="0035692A" w:rsidRPr="00044118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  <w:lang w:val="fr-FR"/>
                </w:rPr>
                <w:t>https://knowledge.exlibrisgroup.com/Primo/Product_Documentation/020Primo_VE/025Display_Configuration/010Configuring_Discovery_Views_for_Primo_VE#Configuring_the_Brief_Results_Page</w:t>
              </w:r>
            </w:hyperlink>
          </w:p>
        </w:tc>
        <w:tc>
          <w:tcPr>
            <w:tcW w:w="900" w:type="dxa"/>
            <w:vAlign w:val="center"/>
          </w:tcPr>
          <w:p w14:paraId="12F21A99" w14:textId="77777777" w:rsidR="0035692A" w:rsidRPr="00044118" w:rsidRDefault="0035692A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val="fr-FR" w:eastAsia="en-US" w:bidi="ar-SA"/>
              </w:rPr>
            </w:pPr>
          </w:p>
        </w:tc>
      </w:tr>
      <w:tr w:rsidR="00DA57E2" w:rsidRPr="00044118" w14:paraId="5615B47C" w14:textId="77777777" w:rsidTr="00DA57E2">
        <w:trPr>
          <w:cantSplit/>
          <w:jc w:val="center"/>
        </w:trPr>
        <w:tc>
          <w:tcPr>
            <w:tcW w:w="720" w:type="dxa"/>
          </w:tcPr>
          <w:p w14:paraId="46BF0534" w14:textId="60E6D7E7" w:rsidR="0035692A" w:rsidRPr="00044118" w:rsidRDefault="0035692A" w:rsidP="00EB7D93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3</w:t>
            </w:r>
          </w:p>
        </w:tc>
        <w:tc>
          <w:tcPr>
            <w:tcW w:w="188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5E10498" w14:textId="42C97CA1" w:rsidR="0035692A" w:rsidRPr="00044118" w:rsidRDefault="0035692A" w:rsidP="00EB7D93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Do the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links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in the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Main Menu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appear correctly and link to the desired web pages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47A0C37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806226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9338162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32057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7F7598F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78880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73364F8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408921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390" w:type="dxa"/>
            <w:vAlign w:val="center"/>
          </w:tcPr>
          <w:p w14:paraId="49B54367" w14:textId="679087DF" w:rsidR="0035692A" w:rsidRPr="00044118" w:rsidRDefault="005F6ED4" w:rsidP="2AD92229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hyperlink r:id="rId76" w:anchor="pvecustlinksmenu">
              <w:r w:rsidR="0035692A" w:rsidRPr="00044118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eastAsia="en-US" w:bidi="ar-SA"/>
                </w:rPr>
                <w:t>https://www.carli.illinois.edu/products-services/i-share/alma/primo-ve/viewconfigs#pvecustlinksmenu</w:t>
              </w:r>
            </w:hyperlink>
            <w:r w:rsidR="0035692A" w:rsidRPr="0004411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 </w:t>
            </w:r>
            <w:hyperlink r:id="rId77" w:anchor="Configuring_the_Links_Menu">
              <w:r w:rsidR="0035692A" w:rsidRPr="00044118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5Display_Configuration/010Configuring_Discovery_Views_for_Primo_VE#Configuring_the_Links_Menu</w:t>
              </w:r>
            </w:hyperlink>
          </w:p>
        </w:tc>
        <w:tc>
          <w:tcPr>
            <w:tcW w:w="900" w:type="dxa"/>
            <w:vAlign w:val="center"/>
          </w:tcPr>
          <w:p w14:paraId="49E7A0EE" w14:textId="77777777" w:rsidR="0035692A" w:rsidRPr="00044118" w:rsidRDefault="0035692A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DA57E2" w:rsidRPr="00044118" w14:paraId="546EF52E" w14:textId="77777777" w:rsidTr="00DA57E2">
        <w:trPr>
          <w:cantSplit/>
          <w:jc w:val="center"/>
        </w:trPr>
        <w:tc>
          <w:tcPr>
            <w:tcW w:w="720" w:type="dxa"/>
          </w:tcPr>
          <w:p w14:paraId="50085477" w14:textId="1F3C1874" w:rsidR="0035692A" w:rsidRPr="00044118" w:rsidRDefault="0035692A" w:rsidP="00D1546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4</w:t>
            </w:r>
          </w:p>
        </w:tc>
        <w:tc>
          <w:tcPr>
            <w:tcW w:w="188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19B9D3B6" w14:textId="29377821" w:rsidR="0035692A" w:rsidRPr="00044118" w:rsidRDefault="0035692A" w:rsidP="00D1546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Does the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full record view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contain all relevant information (Details, Links etc.)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8FBBEB8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01861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CD044E7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87429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CF02444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845626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1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3AC1015" w14:textId="77777777" w:rsidR="0035692A" w:rsidRPr="00044118" w:rsidRDefault="005F6ED4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87109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390" w:type="dxa"/>
            <w:vAlign w:val="center"/>
          </w:tcPr>
          <w:p w14:paraId="1761A015" w14:textId="02246715" w:rsidR="0035692A" w:rsidRPr="00DA57E2" w:rsidRDefault="005F6ED4" w:rsidP="3DACF014">
            <w:pPr>
              <w:spacing w:before="60" w:after="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hyperlink r:id="rId78" w:anchor="pvecustfullrecord">
              <w:r w:rsidR="0035692A" w:rsidRPr="00DA57E2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www.carli.illinois.edu/products-services/i-share/alma/primo-ve/viewconfigs#pvecustfullrecord</w:t>
              </w:r>
            </w:hyperlink>
          </w:p>
          <w:p w14:paraId="51ABAB4C" w14:textId="5F933C74" w:rsidR="0035692A" w:rsidRPr="00044118" w:rsidRDefault="0035692A" w:rsidP="3DACF014">
            <w:pPr>
              <w:spacing w:before="60" w:after="60" w:line="259" w:lineRule="auto"/>
              <w:rPr>
                <w:rFonts w:asciiTheme="minorHAnsi" w:eastAsia="Times" w:hAnsiTheme="minorHAnsi" w:cstheme="minorHAnsi"/>
                <w:color w:val="0563C1"/>
                <w:sz w:val="20"/>
                <w:szCs w:val="20"/>
                <w:u w:val="single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Details: </w:t>
            </w:r>
            <w:hyperlink r:id="rId79" w:anchor="Configuring_the_Details_Service">
              <w:r w:rsidRPr="00044118">
                <w:rPr>
                  <w:rStyle w:val="Hyperlink"/>
                  <w:rFonts w:asciiTheme="minorHAnsi" w:eastAsia="Times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5Display_Configuration/010Configuring_Discovery_Views_for_Primo_VE#Configuring_the_Details_Service</w:t>
              </w:r>
            </w:hyperlink>
          </w:p>
          <w:p w14:paraId="19269A85" w14:textId="5969498C" w:rsidR="0035692A" w:rsidRPr="00044118" w:rsidRDefault="005F6ED4" w:rsidP="3DACF014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0">
              <w:r w:rsidR="0035692A" w:rsidRPr="00044118">
                <w:rPr>
                  <w:rStyle w:val="Hyperlink"/>
                  <w:rFonts w:asciiTheme="minorHAnsi" w:eastAsia="Times" w:hAnsiTheme="minorHAnsi" w:cstheme="minorHAnsi"/>
                  <w:color w:val="0563C1"/>
                  <w:sz w:val="20"/>
                  <w:szCs w:val="20"/>
                </w:rPr>
                <w:t>https://www.carli.illinois.edu/sites/files/i-share/documentation/Primo_VE_default_display_fields.pdf</w:t>
              </w:r>
            </w:hyperlink>
          </w:p>
          <w:p w14:paraId="32E34CFC" w14:textId="06C5E41A" w:rsidR="0035692A" w:rsidRPr="00044118" w:rsidRDefault="0035692A" w:rsidP="3DACF014">
            <w:pPr>
              <w:spacing w:before="60" w:after="60" w:line="259" w:lineRule="auto"/>
              <w:rPr>
                <w:rFonts w:asciiTheme="minorHAnsi" w:eastAsia="Times" w:hAnsiTheme="minorHAnsi" w:cstheme="minorHAnsi"/>
                <w:color w:val="0563C1"/>
                <w:sz w:val="20"/>
                <w:szCs w:val="20"/>
                <w:u w:val="single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Links: </w:t>
            </w:r>
            <w:hyperlink r:id="rId81">
              <w:r w:rsidRPr="00044118">
                <w:rPr>
                  <w:rStyle w:val="Hyperlink"/>
                  <w:rFonts w:asciiTheme="minorHAnsi" w:eastAsia="Times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34Get_It_Configuration/001Primo_VE_Delivery_Services</w:t>
              </w:r>
            </w:hyperlink>
          </w:p>
          <w:p w14:paraId="3AF1C521" w14:textId="36F78EDE" w:rsidR="0035692A" w:rsidRPr="00DA57E2" w:rsidRDefault="005F6ED4" w:rsidP="00DA57E2">
            <w:pPr>
              <w:spacing w:before="60" w:after="60" w:line="259" w:lineRule="auto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2">
              <w:r w:rsidR="0035692A" w:rsidRPr="00044118">
                <w:rPr>
                  <w:rStyle w:val="Hyperlink"/>
                  <w:rFonts w:asciiTheme="minorHAnsi" w:eastAsia="Times" w:hAnsiTheme="minorHAnsi" w:cstheme="minorHAnsi"/>
                  <w:color w:val="0563C1"/>
                  <w:sz w:val="20"/>
                  <w:szCs w:val="20"/>
                </w:rPr>
                <w:t>https://knowledge.exlibrisgroup.com/Alma/Product_Documentation/010Alma_Online_Help_(English)/060Alma-Primo_Integration/060Configuring_Alma_Delivery_System/120Adding_a_General_Electronic_Service</w:t>
              </w:r>
            </w:hyperlink>
          </w:p>
        </w:tc>
        <w:tc>
          <w:tcPr>
            <w:tcW w:w="900" w:type="dxa"/>
            <w:vAlign w:val="center"/>
          </w:tcPr>
          <w:p w14:paraId="6824521C" w14:textId="77777777" w:rsidR="0035692A" w:rsidRPr="00044118" w:rsidRDefault="0035692A" w:rsidP="00EB7D93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</w:tbl>
    <w:p w14:paraId="214F9382" w14:textId="77777777" w:rsidR="00613E38" w:rsidRDefault="00613E38"/>
    <w:tbl>
      <w:tblPr>
        <w:tblStyle w:val="TableGrid1"/>
        <w:tblW w:w="1277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2515"/>
        <w:gridCol w:w="900"/>
        <w:gridCol w:w="900"/>
        <w:gridCol w:w="900"/>
        <w:gridCol w:w="990"/>
        <w:gridCol w:w="5040"/>
        <w:gridCol w:w="798"/>
        <w:gridCol w:w="12"/>
      </w:tblGrid>
      <w:tr w:rsidR="00613E38" w:rsidRPr="000A7634" w14:paraId="6A90C225" w14:textId="77777777" w:rsidTr="48D5E871">
        <w:trPr>
          <w:gridAfter w:val="1"/>
          <w:wAfter w:w="12" w:type="dxa"/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5374414D" w14:textId="77777777" w:rsidR="00613E38" w:rsidRPr="6CCF43FB" w:rsidRDefault="00613E38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043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DF9FDF7" w14:textId="77777777" w:rsidR="00613E38" w:rsidRPr="000A7634" w:rsidRDefault="00613E38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Primo VE</w:t>
            </w:r>
          </w:p>
        </w:tc>
      </w:tr>
      <w:tr w:rsidR="0035692A" w:rsidRPr="00170DB9" w14:paraId="58E50A4D" w14:textId="77777777" w:rsidTr="005113E4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2EE7A6BE" w14:textId="77777777" w:rsidR="0035692A" w:rsidRPr="00170DB9" w:rsidRDefault="0035692A" w:rsidP="008477B0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251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3FC0CCF6" w14:textId="6A9D4832" w:rsidR="0035692A" w:rsidRPr="00170DB9" w:rsidRDefault="0035692A" w:rsidP="008477B0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Primo Search &amp; Brief Results</w:t>
            </w:r>
          </w:p>
        </w:tc>
        <w:tc>
          <w:tcPr>
            <w:tcW w:w="90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283DEBE" w14:textId="77777777" w:rsidR="0035692A" w:rsidRPr="00170DB9" w:rsidRDefault="0035692A" w:rsidP="008477B0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0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8051602" w14:textId="77777777" w:rsidR="0035692A" w:rsidRPr="00170DB9" w:rsidRDefault="0035692A" w:rsidP="008477B0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90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62A35A5" w14:textId="77777777" w:rsidR="0035692A" w:rsidRPr="00170DB9" w:rsidRDefault="0035692A" w:rsidP="008477B0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99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C5902F0" w14:textId="77777777" w:rsidR="0035692A" w:rsidRPr="00170DB9" w:rsidRDefault="0035692A" w:rsidP="008477B0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70DB9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5040" w:type="dxa"/>
            <w:shd w:val="clear" w:color="auto" w:fill="DAEEF3" w:themeFill="accent5" w:themeFillTint="33"/>
            <w:vAlign w:val="center"/>
          </w:tcPr>
          <w:p w14:paraId="0DD27EBE" w14:textId="5C098034" w:rsidR="0035692A" w:rsidRPr="00170DB9" w:rsidRDefault="00170DB9" w:rsidP="008477B0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810" w:type="dxa"/>
            <w:gridSpan w:val="2"/>
            <w:shd w:val="clear" w:color="auto" w:fill="DAEEF3" w:themeFill="accent5" w:themeFillTint="33"/>
            <w:vAlign w:val="center"/>
          </w:tcPr>
          <w:p w14:paraId="5F54F26C" w14:textId="3601474E" w:rsidR="0035692A" w:rsidRPr="00170DB9" w:rsidRDefault="00170DB9" w:rsidP="008477B0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35692A" w:rsidRPr="00044118" w14:paraId="5F7AAAF0" w14:textId="77777777" w:rsidTr="005113E4">
        <w:trPr>
          <w:cantSplit/>
          <w:jc w:val="center"/>
        </w:trPr>
        <w:tc>
          <w:tcPr>
            <w:tcW w:w="720" w:type="dxa"/>
          </w:tcPr>
          <w:p w14:paraId="4D0BA422" w14:textId="536A2867" w:rsidR="0035692A" w:rsidRPr="00044118" w:rsidRDefault="0035692A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5</w:t>
            </w:r>
          </w:p>
        </w:tc>
        <w:tc>
          <w:tcPr>
            <w:tcW w:w="251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65C9097B" w14:textId="07F4952D" w:rsidR="0035692A" w:rsidRPr="00044118" w:rsidRDefault="0035692A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Is the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 xml:space="preserve">browse search 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>configured correctly (if applicable)?</w:t>
            </w:r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C7DA7E5" w14:textId="15D77EE2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89084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B9EF1D5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745459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BB032C0" w14:textId="0E646AA3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87801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197B656" w14:textId="73EA6484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3168461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113E4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sdtContent>
            </w:sdt>
          </w:p>
        </w:tc>
        <w:tc>
          <w:tcPr>
            <w:tcW w:w="5040" w:type="dxa"/>
            <w:vAlign w:val="center"/>
          </w:tcPr>
          <w:p w14:paraId="3CFB6C39" w14:textId="35E841E5" w:rsidR="0035692A" w:rsidRPr="00044118" w:rsidRDefault="005F6ED4" w:rsidP="3DACF014">
            <w:pPr>
              <w:spacing w:before="60" w:after="60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83" w:anchor="Configuring_Browse_Search">
              <w:r w:rsidR="0035692A" w:rsidRPr="00044118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5Display_Configuration/010Configuring_Discovery_Views_for_Primo_VE#Configuring_Browse_Search</w:t>
              </w:r>
            </w:hyperlink>
          </w:p>
          <w:p w14:paraId="652E3006" w14:textId="41D7679F" w:rsidR="0035692A" w:rsidRPr="00044118" w:rsidRDefault="0035692A" w:rsidP="3DACF014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  <w:p w14:paraId="343AB8C4" w14:textId="59BB343D" w:rsidR="0035692A" w:rsidRPr="00044118" w:rsidRDefault="005F6ED4" w:rsidP="3DACF014">
            <w:pPr>
              <w:spacing w:before="60" w:after="60"/>
              <w:rPr>
                <w:rFonts w:asciiTheme="minorHAnsi" w:hAnsiTheme="minorHAnsi" w:cstheme="minorHAnsi"/>
                <w:color w:val="0563C1"/>
                <w:sz w:val="20"/>
                <w:szCs w:val="20"/>
                <w:u w:val="single"/>
              </w:rPr>
            </w:pPr>
            <w:hyperlink r:id="rId84">
              <w:r w:rsidR="0035692A" w:rsidRPr="00044118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55Configuring_Advanced_Search_Interfaces_for_Primo_VE/Configuring_Browse_Search_for_Primo_VE</w:t>
              </w:r>
            </w:hyperlink>
          </w:p>
        </w:tc>
        <w:tc>
          <w:tcPr>
            <w:tcW w:w="810" w:type="dxa"/>
            <w:gridSpan w:val="2"/>
            <w:vAlign w:val="center"/>
          </w:tcPr>
          <w:p w14:paraId="4BCF0188" w14:textId="77777777" w:rsidR="0035692A" w:rsidRPr="00044118" w:rsidRDefault="0035692A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35692A" w:rsidRPr="00044118" w14:paraId="65F8BBF8" w14:textId="77777777" w:rsidTr="005113E4">
        <w:trPr>
          <w:cantSplit/>
          <w:jc w:val="center"/>
        </w:trPr>
        <w:tc>
          <w:tcPr>
            <w:tcW w:w="720" w:type="dxa"/>
          </w:tcPr>
          <w:p w14:paraId="0B47284A" w14:textId="45C0D90F" w:rsidR="0035692A" w:rsidRPr="00044118" w:rsidRDefault="0035692A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6</w:t>
            </w:r>
          </w:p>
        </w:tc>
        <w:tc>
          <w:tcPr>
            <w:tcW w:w="251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FFCAA53" w14:textId="52A47C73" w:rsidR="0035692A" w:rsidRPr="00044118" w:rsidRDefault="0035692A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all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facets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configured correctly? </w:t>
            </w:r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B1F3CFF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6185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873CC72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4579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D76E1AB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77112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4BC3610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26585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040" w:type="dxa"/>
            <w:vAlign w:val="center"/>
          </w:tcPr>
          <w:p w14:paraId="30984B8F" w14:textId="585C5177" w:rsidR="0035692A" w:rsidRPr="00044118" w:rsidRDefault="48D5E871" w:rsidP="48D5E871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  <w:lang w:val="fr-FR"/>
              </w:rPr>
            </w:pPr>
            <w:r w:rsidRPr="48D5E871">
              <w:rPr>
                <w:rFonts w:asciiTheme="minorHAnsi" w:hAnsiTheme="minorHAnsi" w:cstheme="minorBidi"/>
                <w:sz w:val="20"/>
                <w:szCs w:val="20"/>
                <w:lang w:val="fr-FR"/>
              </w:rPr>
              <w:t xml:space="preserve">CARLI </w:t>
            </w:r>
            <w:proofErr w:type="gramStart"/>
            <w:r w:rsidRPr="48D5E871">
              <w:rPr>
                <w:rFonts w:asciiTheme="minorHAnsi" w:hAnsiTheme="minorHAnsi" w:cstheme="minorBidi"/>
                <w:sz w:val="20"/>
                <w:szCs w:val="20"/>
                <w:lang w:val="fr-FR"/>
              </w:rPr>
              <w:t>documentation:</w:t>
            </w:r>
            <w:proofErr w:type="gramEnd"/>
            <w:r w:rsidRPr="48D5E871">
              <w:rPr>
                <w:rFonts w:asciiTheme="minorHAnsi" w:hAnsiTheme="minorHAnsi" w:cstheme="minorBidi"/>
                <w:sz w:val="20"/>
                <w:szCs w:val="20"/>
                <w:lang w:val="fr-FR"/>
              </w:rPr>
              <w:t xml:space="preserve">  </w:t>
            </w:r>
          </w:p>
          <w:p w14:paraId="40CC8847" w14:textId="3BFD3E38" w:rsidR="0035692A" w:rsidRPr="00044118" w:rsidRDefault="005F6ED4" w:rsidP="48D5E871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  <w:lang w:val="fr-FR"/>
              </w:rPr>
            </w:pPr>
            <w:hyperlink r:id="rId85" w:anchor="pvecustbriefresults">
              <w:r w:rsidR="48D5E871" w:rsidRPr="48D5E871">
                <w:rPr>
                  <w:rFonts w:asciiTheme="minorHAnsi" w:hAnsiTheme="minorHAnsi" w:cstheme="minorBidi"/>
                  <w:color w:val="0000FF"/>
                  <w:sz w:val="20"/>
                  <w:szCs w:val="20"/>
                  <w:u w:val="single"/>
                  <w:lang w:val="fr-FR"/>
                </w:rPr>
                <w:t>https://www.carli.illinois.edu/products-services/i-share/alma/primo-ve/viewconfigs#pvecustbriefresults</w:t>
              </w:r>
              <w:r w:rsidR="48D5E871" w:rsidRPr="48D5E871">
                <w:rPr>
                  <w:rStyle w:val="Hyperlink"/>
                  <w:rFonts w:asciiTheme="minorHAnsi" w:hAnsiTheme="minorHAnsi" w:cstheme="minorBidi"/>
                  <w:color w:val="auto"/>
                  <w:sz w:val="20"/>
                  <w:szCs w:val="20"/>
                  <w:u w:val="none"/>
                  <w:lang w:val="fr-FR"/>
                </w:rPr>
                <w:t xml:space="preserve">  </w:t>
              </w:r>
            </w:hyperlink>
          </w:p>
          <w:p w14:paraId="2BBF686C" w14:textId="06021F25" w:rsidR="0035692A" w:rsidRPr="005F6ED4" w:rsidRDefault="48D5E871" w:rsidP="48D5E871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</w:rPr>
            </w:pPr>
            <w:r w:rsidRPr="005F6ED4">
              <w:rPr>
                <w:rFonts w:asciiTheme="minorHAnsi" w:hAnsiTheme="minorHAnsi" w:cstheme="minorBidi"/>
                <w:sz w:val="20"/>
                <w:szCs w:val="20"/>
              </w:rPr>
              <w:t>Configuring Facets on the Brief Results Page:</w:t>
            </w:r>
          </w:p>
          <w:p w14:paraId="0372CE98" w14:textId="0D594443" w:rsidR="0035692A" w:rsidRPr="005F6ED4" w:rsidRDefault="005F6ED4" w:rsidP="3DACF014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6" w:anchor="Configuring_the_Brief_Results_Page">
              <w:r w:rsidR="0035692A" w:rsidRPr="005F6ED4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knowledge.exlibrisgroup.com/Primo/Product_Documentation/020Primo_VE/025Display_Configuration/010Configuring_Discovery_Views_for_Primo_VE#Configuring_the_Brief_Results_Page</w:t>
              </w:r>
            </w:hyperlink>
          </w:p>
        </w:tc>
        <w:tc>
          <w:tcPr>
            <w:tcW w:w="810" w:type="dxa"/>
            <w:gridSpan w:val="2"/>
            <w:vAlign w:val="center"/>
          </w:tcPr>
          <w:p w14:paraId="666C5B55" w14:textId="77777777" w:rsidR="0035692A" w:rsidRPr="005F6ED4" w:rsidRDefault="0035692A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35692A" w:rsidRPr="00044118" w14:paraId="724340FC" w14:textId="77777777" w:rsidTr="005113E4">
        <w:trPr>
          <w:cantSplit/>
          <w:jc w:val="center"/>
        </w:trPr>
        <w:tc>
          <w:tcPr>
            <w:tcW w:w="720" w:type="dxa"/>
          </w:tcPr>
          <w:p w14:paraId="35DC6833" w14:textId="5ADECDD4" w:rsidR="0035692A" w:rsidRPr="00044118" w:rsidRDefault="0035692A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7</w:t>
            </w:r>
          </w:p>
        </w:tc>
        <w:tc>
          <w:tcPr>
            <w:tcW w:w="251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12500F1C" w14:textId="43E1508F" w:rsidR="0035692A" w:rsidRPr="00044118" w:rsidRDefault="0035692A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Does </w:t>
            </w:r>
            <w:r w:rsidRPr="002E6B8D">
              <w:rPr>
                <w:rFonts w:asciiTheme="minorHAnsi" w:hAnsiTheme="minorHAnsi" w:cstheme="minorHAnsi"/>
                <w:sz w:val="20"/>
                <w:szCs w:val="20"/>
              </w:rPr>
              <w:t>My favorites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functionality work correctly?</w:t>
            </w:r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4605BDF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815223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FB1446B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21485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E9A7E81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90672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7F41F90" w14:textId="77777777" w:rsidR="0035692A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25448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92A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040" w:type="dxa"/>
            <w:vAlign w:val="center"/>
          </w:tcPr>
          <w:p w14:paraId="2B6BA52A" w14:textId="298FE7B5" w:rsidR="0035692A" w:rsidRPr="00044118" w:rsidRDefault="005F6ED4" w:rsidP="3DACF014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7">
              <w:r w:rsidR="0035692A"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Primo/Product_Documentation/020Primo_VE/End_User_Help/Using_My_Favorites_in_Primo_VE</w:t>
              </w:r>
            </w:hyperlink>
            <w:r w:rsidR="0035692A" w:rsidRPr="0004411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  <w:gridSpan w:val="2"/>
            <w:vAlign w:val="center"/>
          </w:tcPr>
          <w:p w14:paraId="5BAC0B88" w14:textId="77777777" w:rsidR="0035692A" w:rsidRPr="00044118" w:rsidRDefault="0035692A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</w:tbl>
    <w:p w14:paraId="03209FC0" w14:textId="5E0C8D7C" w:rsidR="00781671" w:rsidRDefault="00781671">
      <w:r>
        <w:br w:type="page"/>
      </w:r>
    </w:p>
    <w:p w14:paraId="229CC675" w14:textId="77777777" w:rsidR="00781671" w:rsidRDefault="00781671"/>
    <w:tbl>
      <w:tblPr>
        <w:tblStyle w:val="TableGrid1"/>
        <w:tblW w:w="12775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3595"/>
        <w:gridCol w:w="720"/>
        <w:gridCol w:w="720"/>
        <w:gridCol w:w="720"/>
        <w:gridCol w:w="720"/>
        <w:gridCol w:w="4770"/>
        <w:gridCol w:w="798"/>
        <w:gridCol w:w="12"/>
      </w:tblGrid>
      <w:tr w:rsidR="00781671" w:rsidRPr="000A7634" w14:paraId="5C6E3179" w14:textId="77777777" w:rsidTr="459EE4D6">
        <w:trPr>
          <w:gridAfter w:val="1"/>
          <w:wAfter w:w="12" w:type="dxa"/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1D010939" w14:textId="77777777" w:rsidR="00781671" w:rsidRPr="6CCF43FB" w:rsidRDefault="0078167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043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BCB970A" w14:textId="77777777" w:rsidR="00781671" w:rsidRPr="000A7634" w:rsidRDefault="00781671" w:rsidP="005F6ED4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>Primo VE</w:t>
            </w:r>
          </w:p>
        </w:tc>
      </w:tr>
      <w:tr w:rsidR="00781671" w:rsidRPr="00170DB9" w14:paraId="750757D9" w14:textId="77777777" w:rsidTr="459EE4D6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14983289" w14:textId="77777777" w:rsidR="00781671" w:rsidRPr="00170DB9" w:rsidRDefault="00781671" w:rsidP="00781671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359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192108EC" w14:textId="16281B6D" w:rsidR="00781671" w:rsidRPr="00170DB9" w:rsidRDefault="00781671" w:rsidP="00781671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Patron’s Activity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3600580" w14:textId="74E8210F" w:rsidR="00781671" w:rsidRPr="00170DB9" w:rsidRDefault="00781671" w:rsidP="00781671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5BFC915" w14:textId="084922BB" w:rsidR="00781671" w:rsidRPr="00170DB9" w:rsidRDefault="00781671" w:rsidP="00781671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991EC58" w14:textId="78C61129" w:rsidR="00781671" w:rsidRPr="00170DB9" w:rsidRDefault="00781671" w:rsidP="00781671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72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E24AAE9" w14:textId="618D38B2" w:rsidR="00781671" w:rsidRPr="00170DB9" w:rsidRDefault="00781671" w:rsidP="00781671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70DB9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4770" w:type="dxa"/>
            <w:shd w:val="clear" w:color="auto" w:fill="DAEEF3" w:themeFill="accent5" w:themeFillTint="33"/>
            <w:vAlign w:val="center"/>
          </w:tcPr>
          <w:p w14:paraId="2FBD764D" w14:textId="01C4E699" w:rsidR="00781671" w:rsidRPr="00170DB9" w:rsidRDefault="00781671" w:rsidP="00781671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810" w:type="dxa"/>
            <w:gridSpan w:val="2"/>
            <w:shd w:val="clear" w:color="auto" w:fill="DAEEF3" w:themeFill="accent5" w:themeFillTint="33"/>
            <w:vAlign w:val="center"/>
          </w:tcPr>
          <w:p w14:paraId="127030A8" w14:textId="79CF3E91" w:rsidR="00781671" w:rsidRPr="00170DB9" w:rsidRDefault="00781671" w:rsidP="00781671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781671" w:rsidRPr="00613E38" w14:paraId="4F95BD1B" w14:textId="77777777" w:rsidTr="002E6B8D">
        <w:trPr>
          <w:cantSplit/>
          <w:jc w:val="center"/>
        </w:trPr>
        <w:tc>
          <w:tcPr>
            <w:tcW w:w="720" w:type="dxa"/>
          </w:tcPr>
          <w:p w14:paraId="3A627E6C" w14:textId="5E5347B3" w:rsidR="00781671" w:rsidRPr="00613E38" w:rsidRDefault="00D56FE0" w:rsidP="00781671">
            <w:pPr>
              <w:spacing w:beforeLines="60" w:before="144" w:afterLines="60" w:after="144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8</w:t>
            </w:r>
          </w:p>
        </w:tc>
        <w:tc>
          <w:tcPr>
            <w:tcW w:w="35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35C2103A" w14:textId="5113F7C5" w:rsidR="00781671" w:rsidRPr="002E6B8D" w:rsidRDefault="00781671" w:rsidP="48D5E871">
            <w:pPr>
              <w:spacing w:beforeLines="60" w:before="144" w:afterLines="60" w:after="144"/>
              <w:rPr>
                <w:rFonts w:asciiTheme="minorHAnsi" w:hAnsiTheme="minorHAnsi" w:cstheme="minorHAnsi"/>
                <w:sz w:val="20"/>
                <w:szCs w:val="20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>Can patrons request materials in Primo VE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70F5463A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7971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C941204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34336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783C925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9721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5C851EF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848717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770" w:type="dxa"/>
          </w:tcPr>
          <w:p w14:paraId="70FBE7DB" w14:textId="6ACFDAE5" w:rsidR="00781671" w:rsidRPr="00613E38" w:rsidRDefault="459EE4D6" w:rsidP="002E6B8D">
            <w:pPr>
              <w:spacing w:before="60" w:after="60"/>
              <w:rPr>
                <w:rFonts w:asciiTheme="minorHAnsi" w:hAnsiTheme="minorHAnsi" w:cstheme="minorBidi"/>
                <w:sz w:val="20"/>
                <w:szCs w:val="20"/>
                <w:lang w:eastAsia="en-US" w:bidi="ar-SA"/>
              </w:rPr>
            </w:pPr>
            <w:r w:rsidRPr="459EE4D6">
              <w:rPr>
                <w:rFonts w:asciiTheme="minorHAnsi" w:hAnsiTheme="minorHAnsi" w:cstheme="minorBidi"/>
                <w:sz w:val="20"/>
                <w:szCs w:val="20"/>
                <w:lang w:eastAsia="en-US" w:bidi="ar-SA"/>
              </w:rPr>
              <w:t xml:space="preserve"> </w:t>
            </w:r>
            <w:hyperlink r:id="rId88" w:anchor="PrimoVERequesting"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https://www.carli.illinois.edu/products-services/i-share/alma/fulfillment/how-t</w:t>
              </w:r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o</w:t>
              </w:r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_AFN#</w:t>
              </w:r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P</w:t>
              </w:r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ri</w:t>
              </w:r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m</w:t>
              </w:r>
              <w:r w:rsidRPr="459EE4D6">
                <w:rPr>
                  <w:rStyle w:val="Hyperlink"/>
                  <w:rFonts w:asciiTheme="minorHAnsi" w:hAnsiTheme="minorHAnsi" w:cstheme="minorBidi"/>
                  <w:sz w:val="20"/>
                  <w:szCs w:val="20"/>
                  <w:lang w:eastAsia="en-US" w:bidi="ar-SA"/>
                </w:rPr>
                <w:t>oVERequesting</w:t>
              </w:r>
            </w:hyperlink>
            <w:r w:rsidRPr="459EE4D6">
              <w:rPr>
                <w:rFonts w:asciiTheme="minorHAnsi" w:hAnsiTheme="minorHAnsi" w:cstheme="minorBidi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810" w:type="dxa"/>
            <w:gridSpan w:val="2"/>
            <w:vAlign w:val="center"/>
          </w:tcPr>
          <w:p w14:paraId="0AFAB8F1" w14:textId="12876B08" w:rsidR="00781671" w:rsidRPr="00613E38" w:rsidRDefault="00781671" w:rsidP="459EE4D6">
            <w:pPr>
              <w:spacing w:before="60" w:after="60"/>
              <w:jc w:val="center"/>
              <w:rPr>
                <w:rFonts w:asciiTheme="minorHAnsi" w:hAnsiTheme="minorHAnsi" w:cstheme="minorBidi"/>
                <w:sz w:val="20"/>
                <w:szCs w:val="20"/>
                <w:lang w:eastAsia="en-US" w:bidi="ar-SA"/>
              </w:rPr>
            </w:pPr>
          </w:p>
        </w:tc>
      </w:tr>
      <w:tr w:rsidR="00781671" w:rsidRPr="00613E38" w14:paraId="58137AAB" w14:textId="77777777" w:rsidTr="459EE4D6">
        <w:trPr>
          <w:cantSplit/>
          <w:jc w:val="center"/>
        </w:trPr>
        <w:tc>
          <w:tcPr>
            <w:tcW w:w="720" w:type="dxa"/>
          </w:tcPr>
          <w:p w14:paraId="545E1CCC" w14:textId="5FD0929D" w:rsidR="00781671" w:rsidRPr="00613E38" w:rsidRDefault="00D56FE0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9</w:t>
            </w:r>
          </w:p>
        </w:tc>
        <w:tc>
          <w:tcPr>
            <w:tcW w:w="3595" w:type="dxa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3E84A08E" w14:textId="6F98CF85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 xml:space="preserve">Can patrons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renew</w:t>
            </w: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 xml:space="preserve"> renewable loans in Primo VE? (Is the renew option available and did the item renew according to your institution’s policies?)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1104912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70784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8CFF713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51207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D46954F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9058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7DAAAE0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44169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770" w:type="dxa"/>
            <w:vAlign w:val="center"/>
          </w:tcPr>
          <w:p w14:paraId="4ADA2F89" w14:textId="422E3C0A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F5E84A5" w14:textId="77777777" w:rsidR="00781671" w:rsidRPr="00613E38" w:rsidRDefault="00781671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781671" w:rsidRPr="00613E38" w14:paraId="34EE72EF" w14:textId="77777777" w:rsidTr="00F63DFD">
        <w:trPr>
          <w:cantSplit/>
          <w:jc w:val="center"/>
        </w:trPr>
        <w:tc>
          <w:tcPr>
            <w:tcW w:w="720" w:type="dxa"/>
          </w:tcPr>
          <w:p w14:paraId="2A352F09" w14:textId="17FA1341" w:rsidR="00781671" w:rsidRPr="00613E38" w:rsidRDefault="00D56FE0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10</w:t>
            </w:r>
          </w:p>
        </w:tc>
        <w:tc>
          <w:tcPr>
            <w:tcW w:w="35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72136AA5" w14:textId="130B0E6D" w:rsidR="00781671" w:rsidRPr="00613E38" w:rsidRDefault="00781671" w:rsidP="00F63DFD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>Can patrons view their fulfillment activities in Primo VE "My Account"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DEF2D01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89755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B9E8351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111808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B2068F4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79194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5675121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94938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770" w:type="dxa"/>
            <w:vAlign w:val="center"/>
          </w:tcPr>
          <w:p w14:paraId="56EAE9CB" w14:textId="4032D5BF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My Library Card: </w:t>
            </w:r>
            <w:hyperlink r:id="rId89">
              <w:r w:rsidRPr="00613E38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eastAsia="en-US" w:bidi="ar-SA"/>
                </w:rPr>
                <w:t>https://knowledge.exlibrisgroup.com/Primo/Product_Documentation/020Primo_VE/End_User_Help/13Using_My_Library_Card_in_Primo_VE</w:t>
              </w:r>
            </w:hyperlink>
            <w:r w:rsidRPr="00613E3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 </w:t>
            </w:r>
          </w:p>
          <w:p w14:paraId="5C7C1997" w14:textId="14C2C115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>Configuration of My Library Card:</w:t>
            </w:r>
          </w:p>
          <w:p w14:paraId="67A01576" w14:textId="16787544" w:rsidR="00781671" w:rsidRPr="00613E38" w:rsidRDefault="005F6ED4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0">
              <w:r w:rsidR="00781671" w:rsidRPr="00613E3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Primo/Product_Documentation/020Primo_VE/Library_Card_Configuration</w:t>
              </w:r>
            </w:hyperlink>
            <w:r w:rsidR="00781671" w:rsidRPr="00613E38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  <w:gridSpan w:val="2"/>
            <w:vAlign w:val="center"/>
          </w:tcPr>
          <w:p w14:paraId="03642BBC" w14:textId="77777777" w:rsidR="00781671" w:rsidRPr="00613E38" w:rsidRDefault="00781671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781671" w:rsidRPr="00613E38" w14:paraId="7B83D74E" w14:textId="77777777" w:rsidTr="459EE4D6">
        <w:trPr>
          <w:cantSplit/>
          <w:jc w:val="center"/>
        </w:trPr>
        <w:tc>
          <w:tcPr>
            <w:tcW w:w="720" w:type="dxa"/>
          </w:tcPr>
          <w:p w14:paraId="003E1482" w14:textId="29A73BD6" w:rsidR="00781671" w:rsidRPr="00613E38" w:rsidRDefault="00D56FE0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11</w:t>
            </w:r>
          </w:p>
        </w:tc>
        <w:tc>
          <w:tcPr>
            <w:tcW w:w="35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3ABC1809" w14:textId="555A3207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 xml:space="preserve">Can patrons view links to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e-resources</w:t>
            </w: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CF2E99C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368976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DF8E56E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740906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0868C0D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80669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4B76F2B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200138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770" w:type="dxa"/>
            <w:vAlign w:val="center"/>
          </w:tcPr>
          <w:p w14:paraId="4C30910C" w14:textId="7E35451E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E-resources appear in the View It section: </w:t>
            </w:r>
            <w:hyperlink r:id="rId91" w:anchor="View_It">
              <w:r w:rsidRPr="00613E38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eastAsia="en-US" w:bidi="ar-SA"/>
                </w:rPr>
                <w:t>https://knowledge.exlibrisgroup.com/Primo/Product_Documentation/020Primo_VE/034Get_It_Configuration/001Primo_VE_Delivery_Services#View_It</w:t>
              </w:r>
            </w:hyperlink>
            <w:r w:rsidRPr="00613E3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 </w:t>
            </w:r>
          </w:p>
        </w:tc>
        <w:tc>
          <w:tcPr>
            <w:tcW w:w="810" w:type="dxa"/>
            <w:gridSpan w:val="2"/>
            <w:vAlign w:val="center"/>
          </w:tcPr>
          <w:p w14:paraId="7E396926" w14:textId="77777777" w:rsidR="00781671" w:rsidRPr="00613E38" w:rsidRDefault="00781671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781671" w:rsidRPr="00613E38" w14:paraId="7EA8B0F3" w14:textId="77777777" w:rsidTr="459EE4D6">
        <w:trPr>
          <w:cantSplit/>
          <w:jc w:val="center"/>
        </w:trPr>
        <w:tc>
          <w:tcPr>
            <w:tcW w:w="720" w:type="dxa"/>
          </w:tcPr>
          <w:p w14:paraId="2CE683CF" w14:textId="6A279B84" w:rsidR="00781671" w:rsidRPr="00613E38" w:rsidRDefault="00D56FE0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12</w:t>
            </w:r>
          </w:p>
        </w:tc>
        <w:tc>
          <w:tcPr>
            <w:tcW w:w="359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BE7B8F6" w14:textId="68A56A29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 xml:space="preserve">Can patrons view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full text</w:t>
            </w:r>
            <w:r w:rsidRPr="00613E38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3AF5EF4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200724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9DA8937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00308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FCEBCE7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65494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2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931AD0D" w14:textId="77777777" w:rsidR="00781671" w:rsidRPr="00613E38" w:rsidRDefault="005F6ED4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58473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1671" w:rsidRPr="00613E3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770" w:type="dxa"/>
            <w:vAlign w:val="center"/>
          </w:tcPr>
          <w:p w14:paraId="61C8C255" w14:textId="18DD5F64" w:rsidR="00781671" w:rsidRPr="00613E38" w:rsidRDefault="00781671" w:rsidP="0078167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613E3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If full text is not working as expected, check authentication configurations and activation status of the resource. </w:t>
            </w:r>
          </w:p>
        </w:tc>
        <w:tc>
          <w:tcPr>
            <w:tcW w:w="810" w:type="dxa"/>
            <w:gridSpan w:val="2"/>
            <w:vAlign w:val="center"/>
          </w:tcPr>
          <w:p w14:paraId="6DD42552" w14:textId="77777777" w:rsidR="00781671" w:rsidRPr="00613E38" w:rsidRDefault="00781671" w:rsidP="00781671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</w:tbl>
    <w:p w14:paraId="5091F0CB" w14:textId="7D4D1E8C" w:rsidR="00293424" w:rsidRPr="00B3208E" w:rsidRDefault="00293424">
      <w:pPr>
        <w:rPr>
          <w:rFonts w:asciiTheme="minorHAnsi" w:hAnsiTheme="minorHAnsi" w:cstheme="minorBidi"/>
          <w:strike/>
        </w:rPr>
      </w:pPr>
    </w:p>
    <w:p w14:paraId="63B9D7C9" w14:textId="77777777" w:rsidR="00906DA9" w:rsidRPr="000A7634" w:rsidRDefault="00906DA9" w:rsidP="005761A0">
      <w:pPr>
        <w:rPr>
          <w:rFonts w:asciiTheme="minorHAnsi" w:hAnsiTheme="minorHAnsi"/>
        </w:rPr>
      </w:pPr>
    </w:p>
    <w:tbl>
      <w:tblPr>
        <w:tblStyle w:val="TableGrid1"/>
        <w:tblW w:w="12763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20"/>
        <w:gridCol w:w="2245"/>
        <w:gridCol w:w="990"/>
        <w:gridCol w:w="990"/>
        <w:gridCol w:w="1080"/>
        <w:gridCol w:w="900"/>
        <w:gridCol w:w="4438"/>
        <w:gridCol w:w="1400"/>
      </w:tblGrid>
      <w:tr w:rsidR="00170DB9" w:rsidRPr="000A7634" w14:paraId="44782E02" w14:textId="77777777" w:rsidTr="00170DB9">
        <w:trPr>
          <w:cantSplit/>
          <w:trHeight w:val="463"/>
          <w:tblHeader/>
          <w:jc w:val="center"/>
        </w:trPr>
        <w:tc>
          <w:tcPr>
            <w:tcW w:w="720" w:type="dxa"/>
            <w:shd w:val="clear" w:color="auto" w:fill="FFFF99"/>
          </w:tcPr>
          <w:p w14:paraId="2C2E9AA2" w14:textId="77777777" w:rsidR="00170DB9" w:rsidRPr="6CCF43FB" w:rsidRDefault="00170DB9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</w:p>
        </w:tc>
        <w:tc>
          <w:tcPr>
            <w:tcW w:w="12043" w:type="dxa"/>
            <w:gridSpan w:val="7"/>
            <w:shd w:val="clear" w:color="auto" w:fill="FFFF99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B98155B" w14:textId="65A5FED8" w:rsidR="00170DB9" w:rsidRPr="000A7634" w:rsidRDefault="00170DB9" w:rsidP="6CCF43FB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 w:rsidRPr="6CCF43FB"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  <w:t xml:space="preserve">Analytics </w:t>
            </w:r>
          </w:p>
        </w:tc>
      </w:tr>
      <w:tr w:rsidR="00170DB9" w:rsidRPr="00170DB9" w14:paraId="21E9FA74" w14:textId="77777777" w:rsidTr="00F63DFD">
        <w:trPr>
          <w:cantSplit/>
          <w:tblHeader/>
          <w:jc w:val="center"/>
        </w:trPr>
        <w:tc>
          <w:tcPr>
            <w:tcW w:w="720" w:type="dxa"/>
            <w:shd w:val="clear" w:color="auto" w:fill="DAEEF3" w:themeFill="accent5" w:themeFillTint="33"/>
          </w:tcPr>
          <w:p w14:paraId="757F6692" w14:textId="77777777" w:rsidR="00170DB9" w:rsidRPr="00170DB9" w:rsidRDefault="00170DB9" w:rsidP="00C14E0C">
            <w:pPr>
              <w:spacing w:line="36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</w:tc>
        <w:tc>
          <w:tcPr>
            <w:tcW w:w="2245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5189D692" w14:textId="12EEFD7D" w:rsidR="00170DB9" w:rsidRPr="00170DB9" w:rsidRDefault="00170DB9" w:rsidP="00C14E0C">
            <w:pPr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Library Activity</w:t>
            </w:r>
          </w:p>
        </w:tc>
        <w:tc>
          <w:tcPr>
            <w:tcW w:w="99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FF982B2" w14:textId="77777777" w:rsidR="00170DB9" w:rsidRPr="00170DB9" w:rsidRDefault="00170DB9" w:rsidP="00C14E0C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99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217B079" w14:textId="77777777" w:rsidR="00170DB9" w:rsidRPr="00170DB9" w:rsidRDefault="00170DB9" w:rsidP="00C14E0C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08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1D9C236" w14:textId="77777777" w:rsidR="00170DB9" w:rsidRPr="00170DB9" w:rsidRDefault="00170DB9" w:rsidP="00C14E0C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170DB9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A</w:t>
            </w:r>
          </w:p>
        </w:tc>
        <w:tc>
          <w:tcPr>
            <w:tcW w:w="900" w:type="dxa"/>
            <w:shd w:val="clear" w:color="auto" w:fill="DAEEF3" w:themeFill="accent5" w:themeFillTint="33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9FC6A90" w14:textId="77777777" w:rsidR="00170DB9" w:rsidRPr="00170DB9" w:rsidRDefault="00170DB9" w:rsidP="00C14E0C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</w:pPr>
            <w:r w:rsidRPr="00170DB9">
              <w:rPr>
                <w:rFonts w:asciiTheme="minorHAnsi" w:hAnsiTheme="minorHAnsi" w:cstheme="minorBidi"/>
                <w:b/>
                <w:sz w:val="20"/>
                <w:szCs w:val="20"/>
                <w:lang w:eastAsia="en-US" w:bidi="ar-SA"/>
              </w:rPr>
              <w:t>Not Yet Tested</w:t>
            </w:r>
          </w:p>
        </w:tc>
        <w:tc>
          <w:tcPr>
            <w:tcW w:w="4438" w:type="dxa"/>
            <w:shd w:val="clear" w:color="auto" w:fill="DAEEF3" w:themeFill="accent5" w:themeFillTint="33"/>
            <w:vAlign w:val="center"/>
          </w:tcPr>
          <w:p w14:paraId="3390BABB" w14:textId="5D5B5E93" w:rsidR="00170DB9" w:rsidRPr="00170DB9" w:rsidRDefault="00170DB9" w:rsidP="00C14E0C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400" w:type="dxa"/>
            <w:shd w:val="clear" w:color="auto" w:fill="DAEEF3" w:themeFill="accent5" w:themeFillTint="33"/>
            <w:vAlign w:val="center"/>
          </w:tcPr>
          <w:p w14:paraId="5258560C" w14:textId="6EAA249C" w:rsidR="00170DB9" w:rsidRPr="00170DB9" w:rsidRDefault="00170DB9" w:rsidP="00C14E0C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Notes</w:t>
            </w:r>
          </w:p>
        </w:tc>
      </w:tr>
      <w:tr w:rsidR="00170DB9" w:rsidRPr="00044118" w14:paraId="612FEA74" w14:textId="77777777" w:rsidTr="00F63DFD">
        <w:trPr>
          <w:cantSplit/>
          <w:jc w:val="center"/>
        </w:trPr>
        <w:tc>
          <w:tcPr>
            <w:tcW w:w="720" w:type="dxa"/>
          </w:tcPr>
          <w:p w14:paraId="09F937D4" w14:textId="50CDD811" w:rsidR="00170DB9" w:rsidRPr="00044118" w:rsidRDefault="00170DB9" w:rsidP="005110D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169AE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224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283A03CB" w14:textId="338ED7CA" w:rsidR="00170DB9" w:rsidRPr="00044118" w:rsidRDefault="00170DB9" w:rsidP="005110D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you able to access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Alma Analytics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4B03971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8622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79894D2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22421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80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391FDEE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347608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2C74B6F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387246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38" w:type="dxa"/>
            <w:vAlign w:val="center"/>
          </w:tcPr>
          <w:p w14:paraId="168A34E5" w14:textId="19C4FE9F" w:rsidR="00170DB9" w:rsidRPr="00044118" w:rsidRDefault="00170DB9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>Users must have the Design Analytics role. Users should gain familiarity with the terminology and user interface.</w:t>
            </w:r>
          </w:p>
          <w:p w14:paraId="58606DEB" w14:textId="06FA0377" w:rsidR="00170DB9" w:rsidRPr="00044118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2">
              <w:r w:rsidR="00170DB9"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10Introduction</w:t>
              </w:r>
            </w:hyperlink>
          </w:p>
          <w:p w14:paraId="33FB0D23" w14:textId="6ABE1797" w:rsidR="00170DB9" w:rsidRPr="00044118" w:rsidRDefault="00170DB9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02A5AF1B" w14:textId="259812AC" w:rsidR="00170DB9" w:rsidRPr="00044118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3">
              <w:r w:rsidR="00170DB9"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10Introduction/The_Basics_of_Working_with_Analytics/020Navigating__Analytics</w:t>
              </w:r>
            </w:hyperlink>
          </w:p>
        </w:tc>
        <w:tc>
          <w:tcPr>
            <w:tcW w:w="1400" w:type="dxa"/>
            <w:vAlign w:val="center"/>
          </w:tcPr>
          <w:p w14:paraId="293B40C1" w14:textId="77777777" w:rsidR="00170DB9" w:rsidRPr="00044118" w:rsidRDefault="00170DB9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170DB9" w:rsidRPr="00044118" w14:paraId="46B75278" w14:textId="77777777" w:rsidTr="00F63DFD">
        <w:trPr>
          <w:cantSplit/>
          <w:jc w:val="center"/>
        </w:trPr>
        <w:tc>
          <w:tcPr>
            <w:tcW w:w="720" w:type="dxa"/>
          </w:tcPr>
          <w:p w14:paraId="6F391C20" w14:textId="63E9145E" w:rsidR="00170DB9" w:rsidRPr="00044118" w:rsidRDefault="00A169AE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N2</w:t>
            </w:r>
          </w:p>
        </w:tc>
        <w:tc>
          <w:tcPr>
            <w:tcW w:w="224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64259C8" w14:textId="38DF7285" w:rsidR="00170DB9" w:rsidRPr="00044118" w:rsidRDefault="00170DB9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you able to run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out-of-the-box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reports?</w:t>
            </w:r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A7B07E0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31594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CE9FB63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0115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8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75DC4BA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69143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3510383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61054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38" w:type="dxa"/>
            <w:vAlign w:val="center"/>
          </w:tcPr>
          <w:p w14:paraId="14C37AE1" w14:textId="0C4A123D" w:rsidR="00170DB9" w:rsidRPr="00044118" w:rsidRDefault="00170DB9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  <w:t xml:space="preserve">Out-of-the-box reports are identified at </w:t>
            </w:r>
            <w:hyperlink r:id="rId94">
              <w:r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60Out-of-the-Box-Reports</w:t>
              </w:r>
            </w:hyperlink>
          </w:p>
          <w:p w14:paraId="059CF04C" w14:textId="04A50B90" w:rsidR="00170DB9" w:rsidRPr="00044118" w:rsidRDefault="00170DB9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1C6F23F6" w14:textId="24CCFC98" w:rsidR="00170DB9" w:rsidRPr="00044118" w:rsidRDefault="00170DB9" w:rsidP="003124E1">
            <w:pPr>
              <w:spacing w:before="60" w:after="6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44118">
              <w:rPr>
                <w:rFonts w:asciiTheme="minorHAnsi" w:eastAsia="Calibri" w:hAnsiTheme="minorHAnsi" w:cstheme="minorHAnsi"/>
                <w:sz w:val="20"/>
                <w:szCs w:val="20"/>
              </w:rPr>
              <w:t>Analytics users should also learn how to copy an out-of-the-box report to their institution’s shared reports folder.</w:t>
            </w:r>
          </w:p>
          <w:p w14:paraId="1600A0AB" w14:textId="1557175B" w:rsidR="00170DB9" w:rsidRPr="00044118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5">
              <w:r w:rsidR="00170DB9"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10Introduction/The_Basics_of_Working_with_Analytics/030Community_Folder_Structure</w:t>
              </w:r>
            </w:hyperlink>
          </w:p>
        </w:tc>
        <w:tc>
          <w:tcPr>
            <w:tcW w:w="1400" w:type="dxa"/>
            <w:vAlign w:val="center"/>
          </w:tcPr>
          <w:p w14:paraId="31207F10" w14:textId="77777777" w:rsidR="00170DB9" w:rsidRPr="00044118" w:rsidRDefault="00170DB9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170DB9" w:rsidRPr="00044118" w14:paraId="0C2C1968" w14:textId="77777777" w:rsidTr="00F63DFD">
        <w:trPr>
          <w:cantSplit/>
          <w:jc w:val="center"/>
        </w:trPr>
        <w:tc>
          <w:tcPr>
            <w:tcW w:w="720" w:type="dxa"/>
          </w:tcPr>
          <w:p w14:paraId="72BEDA6C" w14:textId="7AB6E66D" w:rsidR="00170DB9" w:rsidRPr="00044118" w:rsidRDefault="00A169AE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N3</w:t>
            </w:r>
          </w:p>
        </w:tc>
        <w:tc>
          <w:tcPr>
            <w:tcW w:w="224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1E38E47" w14:textId="7CF8E039" w:rsidR="00170DB9" w:rsidRPr="00044118" w:rsidRDefault="00170DB9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you able to create a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new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report?</w:t>
            </w:r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1D5F49D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71414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815F511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076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8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D676956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66832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340F21D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673784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38" w:type="dxa"/>
            <w:vAlign w:val="center"/>
          </w:tcPr>
          <w:p w14:paraId="4D9535A0" w14:textId="261AACF4" w:rsidR="00170DB9" w:rsidRPr="00044118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6">
              <w:r w:rsidR="00170DB9"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10Introduction/The_Basics_of_Working_with_Analytics/050Creating_a_New_Report</w:t>
              </w:r>
            </w:hyperlink>
          </w:p>
        </w:tc>
        <w:tc>
          <w:tcPr>
            <w:tcW w:w="1400" w:type="dxa"/>
            <w:vAlign w:val="center"/>
          </w:tcPr>
          <w:p w14:paraId="703714F6" w14:textId="77777777" w:rsidR="00170DB9" w:rsidRPr="00044118" w:rsidRDefault="00170DB9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170DB9" w:rsidRPr="00044118" w14:paraId="69136A7F" w14:textId="77777777" w:rsidTr="00F63DFD">
        <w:trPr>
          <w:cantSplit/>
          <w:jc w:val="center"/>
        </w:trPr>
        <w:tc>
          <w:tcPr>
            <w:tcW w:w="720" w:type="dxa"/>
          </w:tcPr>
          <w:p w14:paraId="6D7FE2D0" w14:textId="1E90B5EF" w:rsidR="00170DB9" w:rsidRPr="00044118" w:rsidRDefault="00A169AE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N4</w:t>
            </w:r>
          </w:p>
        </w:tc>
        <w:tc>
          <w:tcPr>
            <w:tcW w:w="224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12D75DF6" w14:textId="1ECE5AD8" w:rsidR="00170DB9" w:rsidRPr="00044118" w:rsidRDefault="00170DB9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you able to 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schedule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a report?</w:t>
            </w:r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6B3C5C2A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302887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05A8A123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98646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8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13A6227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98227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27D452FA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81255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38" w:type="dxa"/>
            <w:vAlign w:val="center"/>
          </w:tcPr>
          <w:p w14:paraId="17800E60" w14:textId="41F301B8" w:rsidR="00170DB9" w:rsidRPr="00044118" w:rsidRDefault="005F6ED4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7">
              <w:r w:rsidR="00170DB9"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40Scheduling</w:t>
              </w:r>
            </w:hyperlink>
          </w:p>
        </w:tc>
        <w:tc>
          <w:tcPr>
            <w:tcW w:w="1400" w:type="dxa"/>
            <w:vAlign w:val="center"/>
          </w:tcPr>
          <w:p w14:paraId="26B42C47" w14:textId="77777777" w:rsidR="00170DB9" w:rsidRPr="00044118" w:rsidRDefault="00170DB9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  <w:tr w:rsidR="00170DB9" w:rsidRPr="00044118" w14:paraId="1FEFA04C" w14:textId="77777777" w:rsidTr="00F63DFD">
        <w:trPr>
          <w:cantSplit/>
          <w:jc w:val="center"/>
        </w:trPr>
        <w:tc>
          <w:tcPr>
            <w:tcW w:w="720" w:type="dxa"/>
          </w:tcPr>
          <w:p w14:paraId="07AF7AFD" w14:textId="40D90020" w:rsidR="00170DB9" w:rsidRPr="00044118" w:rsidRDefault="00A169AE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N5</w:t>
            </w:r>
          </w:p>
        </w:tc>
        <w:tc>
          <w:tcPr>
            <w:tcW w:w="2245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28E967A6" w14:textId="5E2D374D" w:rsidR="00170DB9" w:rsidRPr="00044118" w:rsidRDefault="00170DB9" w:rsidP="008477B0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Are you able to </w:t>
            </w:r>
            <w:r w:rsidRPr="0004411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</w:t>
            </w:r>
            <w:r w:rsidRPr="00F63DFD">
              <w:rPr>
                <w:rFonts w:asciiTheme="minorHAnsi" w:hAnsiTheme="minorHAnsi" w:cstheme="minorHAnsi"/>
                <w:sz w:val="20"/>
                <w:szCs w:val="20"/>
              </w:rPr>
              <w:t>ubscribe</w:t>
            </w:r>
            <w:r w:rsidRPr="00044118">
              <w:rPr>
                <w:rFonts w:asciiTheme="minorHAnsi" w:hAnsiTheme="minorHAnsi" w:cstheme="minorHAnsi"/>
                <w:sz w:val="20"/>
                <w:szCs w:val="20"/>
              </w:rPr>
              <w:t xml:space="preserve"> to a report?</w:t>
            </w:r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D3A1928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24618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8E3E2CE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25917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08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3980D96B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345938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00" w:type="dxa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1F21BCE2" w14:textId="77777777" w:rsidR="00170DB9" w:rsidRPr="00044118" w:rsidRDefault="005F6ED4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4788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0DB9" w:rsidRPr="0004411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438" w:type="dxa"/>
            <w:vAlign w:val="center"/>
          </w:tcPr>
          <w:p w14:paraId="6C57E9DD" w14:textId="2909ED43" w:rsidR="00170DB9" w:rsidRPr="00044118" w:rsidRDefault="00170DB9" w:rsidP="003124E1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8">
              <w:r w:rsidRPr="00044118">
                <w:rPr>
                  <w:rStyle w:val="Hyperlink"/>
                  <w:rFonts w:asciiTheme="minorHAnsi" w:eastAsia="Calibri" w:hAnsiTheme="minorHAnsi" w:cstheme="minorHAnsi"/>
                  <w:sz w:val="20"/>
                  <w:szCs w:val="20"/>
                </w:rPr>
                <w:t>https://knowledge.exlibrisgroup.com/Alma/Product_Documentation/010Alma_Online_Help_(English)/080Analytics/040Scheduling</w:t>
              </w:r>
            </w:hyperlink>
          </w:p>
        </w:tc>
        <w:tc>
          <w:tcPr>
            <w:tcW w:w="1400" w:type="dxa"/>
            <w:vAlign w:val="center"/>
          </w:tcPr>
          <w:p w14:paraId="03B3B33B" w14:textId="77777777" w:rsidR="00170DB9" w:rsidRPr="00044118" w:rsidRDefault="00170DB9" w:rsidP="008477B0">
            <w:pPr>
              <w:spacing w:before="60" w:after="60"/>
              <w:jc w:val="center"/>
              <w:rPr>
                <w:rFonts w:asciiTheme="minorHAnsi" w:hAnsiTheme="minorHAnsi" w:cstheme="minorHAnsi"/>
                <w:sz w:val="20"/>
                <w:szCs w:val="20"/>
                <w:lang w:eastAsia="en-US" w:bidi="ar-SA"/>
              </w:rPr>
            </w:pPr>
          </w:p>
        </w:tc>
      </w:tr>
    </w:tbl>
    <w:p w14:paraId="46E5507C" w14:textId="77777777" w:rsidR="00EB7D93" w:rsidRPr="000A7634" w:rsidRDefault="00EB7D93" w:rsidP="005761A0">
      <w:pPr>
        <w:rPr>
          <w:rFonts w:asciiTheme="minorHAnsi" w:hAnsiTheme="minorHAnsi"/>
        </w:rPr>
      </w:pPr>
    </w:p>
    <w:p w14:paraId="3C5D035E" w14:textId="77777777" w:rsidR="005113E4" w:rsidRPr="005113E4" w:rsidRDefault="005113E4" w:rsidP="005113E4">
      <w:pPr>
        <w:spacing w:line="360" w:lineRule="auto"/>
        <w:rPr>
          <w:rFonts w:asciiTheme="minorHAnsi" w:hAnsiTheme="minorHAnsi" w:cstheme="minorBidi"/>
        </w:rPr>
      </w:pPr>
    </w:p>
    <w:p w14:paraId="48204415" w14:textId="41C77749" w:rsidR="008A3756" w:rsidRPr="000A7634" w:rsidRDefault="008A3756" w:rsidP="005761A0">
      <w:pPr>
        <w:rPr>
          <w:rFonts w:asciiTheme="minorHAnsi" w:hAnsiTheme="minorHAnsi"/>
        </w:rPr>
      </w:pPr>
    </w:p>
    <w:sectPr w:rsidR="008A3756" w:rsidRPr="000A7634" w:rsidSect="00C17791">
      <w:headerReference w:type="default" r:id="rId99"/>
      <w:footerReference w:type="default" r:id="rId100"/>
      <w:pgSz w:w="15840" w:h="12240" w:orient="landscape"/>
      <w:pgMar w:top="720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5A462" w14:textId="77777777" w:rsidR="001F1B15" w:rsidRDefault="001F1B15" w:rsidP="00987F65">
      <w:r>
        <w:separator/>
      </w:r>
    </w:p>
  </w:endnote>
  <w:endnote w:type="continuationSeparator" w:id="0">
    <w:p w14:paraId="20A0B57E" w14:textId="77777777" w:rsidR="001F1B15" w:rsidRDefault="001F1B15" w:rsidP="00987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sz w:val="20"/>
        <w:szCs w:val="20"/>
      </w:rPr>
      <w:id w:val="1357083108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Theme="minorHAnsi" w:hAnsiTheme="minorHAnsi" w:cstheme="minorHAnsi"/>
            <w:sz w:val="20"/>
            <w:szCs w:val="20"/>
          </w:rPr>
          <w:id w:val="325487238"/>
          <w:docPartObj>
            <w:docPartGallery w:val="Page Numbers (Bottom of Page)"/>
            <w:docPartUnique/>
          </w:docPartObj>
        </w:sdtPr>
        <w:sdtContent>
          <w:p w14:paraId="7F5D53BF" w14:textId="0F765940" w:rsidR="005F6ED4" w:rsidRPr="008149BA" w:rsidRDefault="002E6B8D" w:rsidP="00D7218C">
            <w:pPr>
              <w:pStyle w:val="Footer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x Libris/CARLI </w:t>
            </w:r>
            <w:r w:rsidR="005F6ED4" w:rsidRPr="008149BA">
              <w:rPr>
                <w:rFonts w:asciiTheme="minorHAnsi" w:hAnsiTheme="minorHAnsi" w:cstheme="minorHAnsi"/>
                <w:sz w:val="20"/>
                <w:szCs w:val="20"/>
              </w:rPr>
              <w:t xml:space="preserve">Alm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5F6ED4" w:rsidRPr="008149B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imo VE</w:t>
            </w:r>
            <w:r w:rsidR="005F6ED4" w:rsidRPr="008149BA">
              <w:rPr>
                <w:rFonts w:asciiTheme="minorHAnsi" w:hAnsiTheme="minorHAnsi" w:cstheme="minorHAnsi"/>
                <w:sz w:val="20"/>
                <w:szCs w:val="20"/>
              </w:rPr>
              <w:t xml:space="preserve"> Go Live Readiness Checklist 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20"/>
                <w:szCs w:val="20"/>
              </w:rPr>
              <w:t>(Last revised April 28, 2020)</w:t>
            </w:r>
          </w:p>
          <w:p w14:paraId="3A62B5A8" w14:textId="0AB52783" w:rsidR="005F6ED4" w:rsidRPr="008149BA" w:rsidRDefault="005F6ED4" w:rsidP="009F09E4">
            <w:pPr>
              <w:pStyle w:val="Header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49BA">
              <w:rPr>
                <w:rFonts w:asciiTheme="minorHAnsi" w:hAnsiTheme="minorHAnsi" w:cstheme="minorHAnsi"/>
                <w:noProof/>
                <w:sz w:val="20"/>
                <w:szCs w:val="20"/>
                <w:lang w:eastAsia="en-US" w:bidi="ar-SA"/>
              </w:rPr>
              <w:drawing>
                <wp:anchor distT="0" distB="0" distL="114300" distR="114300" simplePos="0" relativeHeight="251658240" behindDoc="0" locked="0" layoutInCell="1" allowOverlap="1" wp14:anchorId="669E45ED" wp14:editId="60ED700F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13030</wp:posOffset>
                  </wp:positionV>
                  <wp:extent cx="6490335" cy="124460"/>
                  <wp:effectExtent l="0" t="0" r="5715" b="889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90335" cy="124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98381352"/>
                <w:docPartObj>
                  <w:docPartGallery w:val="Page Numbers (Top of Page)"/>
                  <w:docPartUnique/>
                </w:docPartObj>
              </w:sdtPr>
              <w:sdtContent>
                <w:r w:rsidRPr="008149BA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Page </w:t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fldChar w:fldCharType="begin"/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instrText xml:space="preserve"> PAGE </w:instrText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fldChar w:fldCharType="separate"/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noProof/>
                    <w:sz w:val="20"/>
                    <w:szCs w:val="20"/>
                  </w:rPr>
                  <w:t>2</w:t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fldChar w:fldCharType="end"/>
                </w:r>
                <w:r w:rsidRPr="008149BA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of </w:t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fldChar w:fldCharType="begin"/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instrText xml:space="preserve"> NUMPAGES  </w:instrText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fldChar w:fldCharType="separate"/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noProof/>
                    <w:sz w:val="20"/>
                    <w:szCs w:val="20"/>
                  </w:rPr>
                  <w:t>13</w:t>
                </w:r>
                <w:r w:rsidRPr="008149BA">
                  <w:rPr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fldChar w:fldCharType="end"/>
                </w:r>
              </w:sdtContent>
            </w:sdt>
          </w:p>
        </w:sdtContent>
      </w:sdt>
    </w:sdtContent>
  </w:sdt>
  <w:p w14:paraId="77DFBDD4" w14:textId="77777777" w:rsidR="005F6ED4" w:rsidRDefault="005F6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A6167" w14:textId="77777777" w:rsidR="001F1B15" w:rsidRDefault="001F1B15" w:rsidP="00987F65">
      <w:r>
        <w:separator/>
      </w:r>
    </w:p>
  </w:footnote>
  <w:footnote w:type="continuationSeparator" w:id="0">
    <w:p w14:paraId="5AA75201" w14:textId="77777777" w:rsidR="001F1B15" w:rsidRDefault="001F1B15" w:rsidP="00987F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30"/>
      <w:gridCol w:w="4530"/>
      <w:gridCol w:w="4530"/>
    </w:tblGrid>
    <w:tr w:rsidR="005F6ED4" w14:paraId="53F00689" w14:textId="77777777" w:rsidTr="7E76EF66">
      <w:tc>
        <w:tcPr>
          <w:tcW w:w="4530" w:type="dxa"/>
        </w:tcPr>
        <w:p w14:paraId="5F758A24" w14:textId="781634E9" w:rsidR="005F6ED4" w:rsidRDefault="005F6ED4" w:rsidP="7E76EF66">
          <w:pPr>
            <w:pStyle w:val="Header"/>
            <w:ind w:left="-115"/>
          </w:pPr>
        </w:p>
      </w:tc>
      <w:tc>
        <w:tcPr>
          <w:tcW w:w="4530" w:type="dxa"/>
        </w:tcPr>
        <w:p w14:paraId="69D7836D" w14:textId="35F217F7" w:rsidR="005F6ED4" w:rsidRDefault="005F6ED4" w:rsidP="7E76EF66">
          <w:pPr>
            <w:pStyle w:val="Header"/>
            <w:jc w:val="center"/>
          </w:pPr>
        </w:p>
      </w:tc>
      <w:tc>
        <w:tcPr>
          <w:tcW w:w="4530" w:type="dxa"/>
        </w:tcPr>
        <w:p w14:paraId="271A9712" w14:textId="2B32D39B" w:rsidR="005F6ED4" w:rsidRPr="004719D2" w:rsidRDefault="004719D2" w:rsidP="004719D2">
          <w:pPr>
            <w:pStyle w:val="Header"/>
            <w:tabs>
              <w:tab w:val="clear" w:pos="4320"/>
              <w:tab w:val="left" w:pos="3883"/>
              <w:tab w:val="left" w:pos="4243"/>
            </w:tabs>
            <w:ind w:right="-115"/>
            <w:rPr>
              <w:rFonts w:ascii="Arial" w:hAnsi="Arial" w:cs="Arial"/>
              <w:sz w:val="20"/>
              <w:szCs w:val="20"/>
              <w:u w:val="single"/>
            </w:rPr>
          </w:pPr>
          <w:r w:rsidRPr="004719D2">
            <w:rPr>
              <w:rFonts w:ascii="Arial" w:hAnsi="Arial" w:cs="Arial"/>
              <w:sz w:val="20"/>
              <w:szCs w:val="20"/>
            </w:rPr>
            <w:t>I-Share library 3-letter code</w:t>
          </w:r>
          <w:r>
            <w:rPr>
              <w:rFonts w:ascii="Arial" w:hAnsi="Arial" w:cs="Arial"/>
              <w:sz w:val="20"/>
              <w:szCs w:val="20"/>
            </w:rPr>
            <w:t xml:space="preserve"> ___________</w:t>
          </w:r>
          <w:r w:rsidRPr="004719D2">
            <w:rPr>
              <w:rFonts w:ascii="Arial" w:hAnsi="Arial" w:cs="Arial"/>
              <w:sz w:val="20"/>
              <w:szCs w:val="20"/>
              <w:u w:val="single"/>
            </w:rPr>
            <w:t xml:space="preserve"> </w:t>
          </w:r>
        </w:p>
      </w:tc>
    </w:tr>
    <w:tr w:rsidR="004719D2" w14:paraId="67B71446" w14:textId="77777777" w:rsidTr="7E76EF66">
      <w:tc>
        <w:tcPr>
          <w:tcW w:w="4530" w:type="dxa"/>
        </w:tcPr>
        <w:p w14:paraId="65902DF1" w14:textId="77777777" w:rsidR="004719D2" w:rsidRDefault="004719D2" w:rsidP="004719D2">
          <w:pPr>
            <w:pStyle w:val="Header"/>
          </w:pPr>
        </w:p>
      </w:tc>
      <w:tc>
        <w:tcPr>
          <w:tcW w:w="4530" w:type="dxa"/>
        </w:tcPr>
        <w:p w14:paraId="673F62F8" w14:textId="77777777" w:rsidR="004719D2" w:rsidRDefault="004719D2" w:rsidP="7E76EF66">
          <w:pPr>
            <w:pStyle w:val="Header"/>
            <w:jc w:val="center"/>
          </w:pPr>
        </w:p>
      </w:tc>
      <w:tc>
        <w:tcPr>
          <w:tcW w:w="4530" w:type="dxa"/>
        </w:tcPr>
        <w:p w14:paraId="05C4BDEE" w14:textId="77777777" w:rsidR="004719D2" w:rsidRDefault="004719D2" w:rsidP="004719D2">
          <w:pPr>
            <w:pStyle w:val="Header"/>
            <w:ind w:right="-115"/>
          </w:pPr>
        </w:p>
      </w:tc>
    </w:tr>
  </w:tbl>
  <w:p w14:paraId="62BAB59C" w14:textId="04F4735E" w:rsidR="005F6ED4" w:rsidRDefault="004719D2" w:rsidP="7E76EF66">
    <w:pPr>
      <w:pStyle w:val="Header"/>
    </w:pPr>
    <w:r>
      <w:t>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12.85pt;height:12.85pt" o:bullet="t">
        <v:imagedata r:id="rId1" o:title="BD21301_"/>
      </v:shape>
    </w:pict>
  </w:numPicBullet>
  <w:abstractNum w:abstractNumId="0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28711E5"/>
    <w:multiLevelType w:val="hybridMultilevel"/>
    <w:tmpl w:val="84263942"/>
    <w:lvl w:ilvl="0" w:tplc="DB26C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C59DD"/>
    <w:multiLevelType w:val="hybridMultilevel"/>
    <w:tmpl w:val="871CA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3F6E1A"/>
    <w:multiLevelType w:val="hybridMultilevel"/>
    <w:tmpl w:val="46C2E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D3ABC"/>
    <w:multiLevelType w:val="hybridMultilevel"/>
    <w:tmpl w:val="681C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06C76"/>
    <w:multiLevelType w:val="hybridMultilevel"/>
    <w:tmpl w:val="8844F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51E12"/>
    <w:multiLevelType w:val="hybridMultilevel"/>
    <w:tmpl w:val="B6EAD754"/>
    <w:lvl w:ilvl="0" w:tplc="40A087EE">
      <w:start w:val="1"/>
      <w:numFmt w:val="decimal"/>
      <w:lvlText w:val="%1."/>
      <w:lvlJc w:val="left"/>
      <w:pPr>
        <w:ind w:left="720" w:hanging="360"/>
      </w:pPr>
    </w:lvl>
    <w:lvl w:ilvl="1" w:tplc="46DA6D2C">
      <w:start w:val="1"/>
      <w:numFmt w:val="lowerLetter"/>
      <w:lvlText w:val="%2."/>
      <w:lvlJc w:val="left"/>
      <w:pPr>
        <w:ind w:left="1440" w:hanging="360"/>
      </w:pPr>
    </w:lvl>
    <w:lvl w:ilvl="2" w:tplc="A5426B98">
      <w:start w:val="1"/>
      <w:numFmt w:val="lowerRoman"/>
      <w:lvlText w:val="%3."/>
      <w:lvlJc w:val="right"/>
      <w:pPr>
        <w:ind w:left="2160" w:hanging="180"/>
      </w:pPr>
    </w:lvl>
    <w:lvl w:ilvl="3" w:tplc="1D38334E">
      <w:start w:val="1"/>
      <w:numFmt w:val="decimal"/>
      <w:lvlText w:val="%4."/>
      <w:lvlJc w:val="left"/>
      <w:pPr>
        <w:ind w:left="2880" w:hanging="360"/>
      </w:pPr>
    </w:lvl>
    <w:lvl w:ilvl="4" w:tplc="BD10825E">
      <w:start w:val="1"/>
      <w:numFmt w:val="lowerLetter"/>
      <w:lvlText w:val="%5."/>
      <w:lvlJc w:val="left"/>
      <w:pPr>
        <w:ind w:left="3600" w:hanging="360"/>
      </w:pPr>
    </w:lvl>
    <w:lvl w:ilvl="5" w:tplc="E6FE34D6">
      <w:start w:val="1"/>
      <w:numFmt w:val="lowerRoman"/>
      <w:lvlText w:val="%6."/>
      <w:lvlJc w:val="right"/>
      <w:pPr>
        <w:ind w:left="4320" w:hanging="180"/>
      </w:pPr>
    </w:lvl>
    <w:lvl w:ilvl="6" w:tplc="5768B50C">
      <w:start w:val="1"/>
      <w:numFmt w:val="decimal"/>
      <w:lvlText w:val="%7."/>
      <w:lvlJc w:val="left"/>
      <w:pPr>
        <w:ind w:left="5040" w:hanging="360"/>
      </w:pPr>
    </w:lvl>
    <w:lvl w:ilvl="7" w:tplc="330CCE14">
      <w:start w:val="1"/>
      <w:numFmt w:val="lowerLetter"/>
      <w:lvlText w:val="%8."/>
      <w:lvlJc w:val="left"/>
      <w:pPr>
        <w:ind w:left="5760" w:hanging="360"/>
      </w:pPr>
    </w:lvl>
    <w:lvl w:ilvl="8" w:tplc="65BEC2E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10AD1"/>
    <w:multiLevelType w:val="hybridMultilevel"/>
    <w:tmpl w:val="67164A14"/>
    <w:lvl w:ilvl="0" w:tplc="DB26C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70E5F"/>
    <w:multiLevelType w:val="hybridMultilevel"/>
    <w:tmpl w:val="047E981A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9" w15:restartNumberingAfterBreak="0">
    <w:nsid w:val="1FF122B0"/>
    <w:multiLevelType w:val="hybridMultilevel"/>
    <w:tmpl w:val="E5B25D6E"/>
    <w:lvl w:ilvl="0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1421C57"/>
    <w:multiLevelType w:val="hybridMultilevel"/>
    <w:tmpl w:val="C5002720"/>
    <w:lvl w:ilvl="0" w:tplc="819496D4">
      <w:start w:val="1"/>
      <w:numFmt w:val="decimal"/>
      <w:lvlText w:val="%1."/>
      <w:lvlJc w:val="left"/>
      <w:pPr>
        <w:ind w:left="720" w:hanging="360"/>
      </w:pPr>
    </w:lvl>
    <w:lvl w:ilvl="1" w:tplc="E40C4626">
      <w:start w:val="1"/>
      <w:numFmt w:val="lowerLetter"/>
      <w:lvlText w:val="%2."/>
      <w:lvlJc w:val="left"/>
      <w:pPr>
        <w:ind w:left="1440" w:hanging="360"/>
      </w:pPr>
    </w:lvl>
    <w:lvl w:ilvl="2" w:tplc="9B22052E">
      <w:start w:val="1"/>
      <w:numFmt w:val="lowerRoman"/>
      <w:lvlText w:val="%3."/>
      <w:lvlJc w:val="right"/>
      <w:pPr>
        <w:ind w:left="2160" w:hanging="180"/>
      </w:pPr>
    </w:lvl>
    <w:lvl w:ilvl="3" w:tplc="FDD46DA4">
      <w:start w:val="1"/>
      <w:numFmt w:val="decimal"/>
      <w:lvlText w:val="%4."/>
      <w:lvlJc w:val="left"/>
      <w:pPr>
        <w:ind w:left="2880" w:hanging="360"/>
      </w:pPr>
    </w:lvl>
    <w:lvl w:ilvl="4" w:tplc="B8E6F458">
      <w:start w:val="1"/>
      <w:numFmt w:val="lowerLetter"/>
      <w:lvlText w:val="%5."/>
      <w:lvlJc w:val="left"/>
      <w:pPr>
        <w:ind w:left="3600" w:hanging="360"/>
      </w:pPr>
    </w:lvl>
    <w:lvl w:ilvl="5" w:tplc="59BE2DDA">
      <w:start w:val="1"/>
      <w:numFmt w:val="lowerRoman"/>
      <w:lvlText w:val="%6."/>
      <w:lvlJc w:val="right"/>
      <w:pPr>
        <w:ind w:left="4320" w:hanging="180"/>
      </w:pPr>
    </w:lvl>
    <w:lvl w:ilvl="6" w:tplc="71DA408A">
      <w:start w:val="1"/>
      <w:numFmt w:val="decimal"/>
      <w:lvlText w:val="%7."/>
      <w:lvlJc w:val="left"/>
      <w:pPr>
        <w:ind w:left="5040" w:hanging="360"/>
      </w:pPr>
    </w:lvl>
    <w:lvl w:ilvl="7" w:tplc="7778C7CE">
      <w:start w:val="1"/>
      <w:numFmt w:val="lowerLetter"/>
      <w:lvlText w:val="%8."/>
      <w:lvlJc w:val="left"/>
      <w:pPr>
        <w:ind w:left="5760" w:hanging="360"/>
      </w:pPr>
    </w:lvl>
    <w:lvl w:ilvl="8" w:tplc="CDF4A5D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A15A59"/>
    <w:multiLevelType w:val="hybridMultilevel"/>
    <w:tmpl w:val="B16CF3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65B3499"/>
    <w:multiLevelType w:val="hybridMultilevel"/>
    <w:tmpl w:val="29028E60"/>
    <w:lvl w:ilvl="0" w:tplc="DB26C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43734D"/>
    <w:multiLevelType w:val="hybridMultilevel"/>
    <w:tmpl w:val="41885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80D90"/>
    <w:multiLevelType w:val="hybridMultilevel"/>
    <w:tmpl w:val="0F00EDC0"/>
    <w:lvl w:ilvl="0" w:tplc="DB26C350">
      <w:start w:val="1"/>
      <w:numFmt w:val="bullet"/>
      <w:lvlText w:val=""/>
      <w:lvlPicBulletId w:val="0"/>
      <w:lvlJc w:val="left"/>
      <w:pPr>
        <w:ind w:left="9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15" w15:restartNumberingAfterBreak="0">
    <w:nsid w:val="2A2634A5"/>
    <w:multiLevelType w:val="multilevel"/>
    <w:tmpl w:val="DC7648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9CC1291"/>
    <w:multiLevelType w:val="hybridMultilevel"/>
    <w:tmpl w:val="D9FE7048"/>
    <w:lvl w:ilvl="0" w:tplc="0FE65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0200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CF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B6DF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48C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4404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A610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BE2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9ED4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82ED1"/>
    <w:multiLevelType w:val="hybridMultilevel"/>
    <w:tmpl w:val="716E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6B4328"/>
    <w:multiLevelType w:val="hybridMultilevel"/>
    <w:tmpl w:val="3BF204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E73CEE"/>
    <w:multiLevelType w:val="hybridMultilevel"/>
    <w:tmpl w:val="7F404486"/>
    <w:lvl w:ilvl="0" w:tplc="DB26C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E31F4D"/>
    <w:multiLevelType w:val="hybridMultilevel"/>
    <w:tmpl w:val="2D12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C546A"/>
    <w:multiLevelType w:val="hybridMultilevel"/>
    <w:tmpl w:val="41C8E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F033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267131A"/>
    <w:multiLevelType w:val="hybridMultilevel"/>
    <w:tmpl w:val="05BC3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9D703A"/>
    <w:multiLevelType w:val="hybridMultilevel"/>
    <w:tmpl w:val="3BC45A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5602D"/>
    <w:multiLevelType w:val="multilevel"/>
    <w:tmpl w:val="31DE83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7F5163C"/>
    <w:multiLevelType w:val="hybridMultilevel"/>
    <w:tmpl w:val="5804083E"/>
    <w:lvl w:ilvl="0" w:tplc="DB26C350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8586459"/>
    <w:multiLevelType w:val="hybridMultilevel"/>
    <w:tmpl w:val="CEA2AAB8"/>
    <w:lvl w:ilvl="0" w:tplc="C7B633BA">
      <w:start w:val="1"/>
      <w:numFmt w:val="decimal"/>
      <w:lvlText w:val="%1."/>
      <w:lvlJc w:val="left"/>
      <w:pPr>
        <w:ind w:left="720" w:hanging="360"/>
      </w:pPr>
    </w:lvl>
    <w:lvl w:ilvl="1" w:tplc="E9CA829A">
      <w:start w:val="1"/>
      <w:numFmt w:val="lowerLetter"/>
      <w:lvlText w:val="%2."/>
      <w:lvlJc w:val="left"/>
      <w:pPr>
        <w:ind w:left="1440" w:hanging="360"/>
      </w:pPr>
    </w:lvl>
    <w:lvl w:ilvl="2" w:tplc="F5A4536E">
      <w:start w:val="1"/>
      <w:numFmt w:val="lowerRoman"/>
      <w:lvlText w:val="%3."/>
      <w:lvlJc w:val="right"/>
      <w:pPr>
        <w:ind w:left="2160" w:hanging="180"/>
      </w:pPr>
    </w:lvl>
    <w:lvl w:ilvl="3" w:tplc="04627B9A">
      <w:start w:val="1"/>
      <w:numFmt w:val="decimal"/>
      <w:lvlText w:val="%4."/>
      <w:lvlJc w:val="left"/>
      <w:pPr>
        <w:ind w:left="2880" w:hanging="360"/>
      </w:pPr>
    </w:lvl>
    <w:lvl w:ilvl="4" w:tplc="2F3A1ACE">
      <w:start w:val="1"/>
      <w:numFmt w:val="lowerLetter"/>
      <w:lvlText w:val="%5."/>
      <w:lvlJc w:val="left"/>
      <w:pPr>
        <w:ind w:left="3600" w:hanging="360"/>
      </w:pPr>
    </w:lvl>
    <w:lvl w:ilvl="5" w:tplc="A8C62CB6">
      <w:start w:val="1"/>
      <w:numFmt w:val="lowerRoman"/>
      <w:lvlText w:val="%6."/>
      <w:lvlJc w:val="right"/>
      <w:pPr>
        <w:ind w:left="4320" w:hanging="180"/>
      </w:pPr>
    </w:lvl>
    <w:lvl w:ilvl="6" w:tplc="C1427844">
      <w:start w:val="1"/>
      <w:numFmt w:val="decimal"/>
      <w:lvlText w:val="%7."/>
      <w:lvlJc w:val="left"/>
      <w:pPr>
        <w:ind w:left="5040" w:hanging="360"/>
      </w:pPr>
    </w:lvl>
    <w:lvl w:ilvl="7" w:tplc="33D4B8F8">
      <w:start w:val="1"/>
      <w:numFmt w:val="lowerLetter"/>
      <w:lvlText w:val="%8."/>
      <w:lvlJc w:val="left"/>
      <w:pPr>
        <w:ind w:left="5760" w:hanging="360"/>
      </w:pPr>
    </w:lvl>
    <w:lvl w:ilvl="8" w:tplc="B896E95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BE6550"/>
    <w:multiLevelType w:val="multilevel"/>
    <w:tmpl w:val="D2163F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3144E25"/>
    <w:multiLevelType w:val="hybridMultilevel"/>
    <w:tmpl w:val="3CA4E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AA40DC"/>
    <w:multiLevelType w:val="multilevel"/>
    <w:tmpl w:val="DC7648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A854054"/>
    <w:multiLevelType w:val="hybridMultilevel"/>
    <w:tmpl w:val="B97C52E8"/>
    <w:lvl w:ilvl="0" w:tplc="90C6A2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D104E"/>
    <w:multiLevelType w:val="hybridMultilevel"/>
    <w:tmpl w:val="4B822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3A31EE"/>
    <w:multiLevelType w:val="hybridMultilevel"/>
    <w:tmpl w:val="487056D4"/>
    <w:lvl w:ilvl="0" w:tplc="DB26C35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1123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27"/>
  </w:num>
  <w:num w:numId="3">
    <w:abstractNumId w:val="6"/>
  </w:num>
  <w:num w:numId="4">
    <w:abstractNumId w:val="16"/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</w:num>
  <w:num w:numId="8">
    <w:abstractNumId w:val="2"/>
  </w:num>
  <w:num w:numId="9">
    <w:abstractNumId w:val="15"/>
  </w:num>
  <w:num w:numId="10">
    <w:abstractNumId w:val="30"/>
  </w:num>
  <w:num w:numId="11">
    <w:abstractNumId w:val="21"/>
  </w:num>
  <w:num w:numId="12">
    <w:abstractNumId w:val="34"/>
  </w:num>
  <w:num w:numId="13">
    <w:abstractNumId w:val="24"/>
  </w:num>
  <w:num w:numId="14">
    <w:abstractNumId w:val="18"/>
  </w:num>
  <w:num w:numId="15">
    <w:abstractNumId w:val="9"/>
  </w:num>
  <w:num w:numId="16">
    <w:abstractNumId w:val="0"/>
  </w:num>
  <w:num w:numId="17">
    <w:abstractNumId w:val="20"/>
  </w:num>
  <w:num w:numId="18">
    <w:abstractNumId w:val="3"/>
  </w:num>
  <w:num w:numId="19">
    <w:abstractNumId w:val="29"/>
  </w:num>
  <w:num w:numId="20">
    <w:abstractNumId w:val="17"/>
  </w:num>
  <w:num w:numId="21">
    <w:abstractNumId w:val="11"/>
  </w:num>
  <w:num w:numId="22">
    <w:abstractNumId w:val="4"/>
  </w:num>
  <w:num w:numId="23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3"/>
  </w:num>
  <w:num w:numId="25">
    <w:abstractNumId w:val="7"/>
  </w:num>
  <w:num w:numId="26">
    <w:abstractNumId w:val="5"/>
  </w:num>
  <w:num w:numId="27">
    <w:abstractNumId w:val="26"/>
  </w:num>
  <w:num w:numId="28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2"/>
  </w:num>
  <w:num w:numId="30">
    <w:abstractNumId w:val="1"/>
  </w:num>
  <w:num w:numId="31">
    <w:abstractNumId w:val="19"/>
  </w:num>
  <w:num w:numId="3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33"/>
  </w:num>
  <w:num w:numId="3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4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zE0NzA3MzK3MDNT0lEKTi0uzszPAykwqgUADCsU+SwAAAA="/>
  </w:docVars>
  <w:rsids>
    <w:rsidRoot w:val="005761A0"/>
    <w:rsid w:val="00000536"/>
    <w:rsid w:val="00001C79"/>
    <w:rsid w:val="00002780"/>
    <w:rsid w:val="00002C35"/>
    <w:rsid w:val="0000497A"/>
    <w:rsid w:val="00004C96"/>
    <w:rsid w:val="00006A95"/>
    <w:rsid w:val="00007AF6"/>
    <w:rsid w:val="0001020C"/>
    <w:rsid w:val="000126E6"/>
    <w:rsid w:val="00013099"/>
    <w:rsid w:val="00013153"/>
    <w:rsid w:val="00013292"/>
    <w:rsid w:val="00013556"/>
    <w:rsid w:val="000135EB"/>
    <w:rsid w:val="00014486"/>
    <w:rsid w:val="00014668"/>
    <w:rsid w:val="00014C66"/>
    <w:rsid w:val="00016EB4"/>
    <w:rsid w:val="0001878F"/>
    <w:rsid w:val="0002190F"/>
    <w:rsid w:val="00021F87"/>
    <w:rsid w:val="000220E5"/>
    <w:rsid w:val="00022745"/>
    <w:rsid w:val="00026560"/>
    <w:rsid w:val="00026BB2"/>
    <w:rsid w:val="00030310"/>
    <w:rsid w:val="00033668"/>
    <w:rsid w:val="00036313"/>
    <w:rsid w:val="00040D9C"/>
    <w:rsid w:val="00041C12"/>
    <w:rsid w:val="0004242C"/>
    <w:rsid w:val="00043950"/>
    <w:rsid w:val="00044118"/>
    <w:rsid w:val="00046505"/>
    <w:rsid w:val="00047470"/>
    <w:rsid w:val="00050F6B"/>
    <w:rsid w:val="00051C96"/>
    <w:rsid w:val="00052060"/>
    <w:rsid w:val="0005489A"/>
    <w:rsid w:val="00061B16"/>
    <w:rsid w:val="00062ABE"/>
    <w:rsid w:val="00070C74"/>
    <w:rsid w:val="000713D9"/>
    <w:rsid w:val="00071C1B"/>
    <w:rsid w:val="000720E7"/>
    <w:rsid w:val="000740CC"/>
    <w:rsid w:val="00074EA9"/>
    <w:rsid w:val="000761FB"/>
    <w:rsid w:val="0007672C"/>
    <w:rsid w:val="00077291"/>
    <w:rsid w:val="00080D88"/>
    <w:rsid w:val="000837FA"/>
    <w:rsid w:val="0009178E"/>
    <w:rsid w:val="00091E2F"/>
    <w:rsid w:val="000923F3"/>
    <w:rsid w:val="00092F41"/>
    <w:rsid w:val="00093BA0"/>
    <w:rsid w:val="00095C50"/>
    <w:rsid w:val="000976FF"/>
    <w:rsid w:val="000A0095"/>
    <w:rsid w:val="000A2446"/>
    <w:rsid w:val="000A404B"/>
    <w:rsid w:val="000A46BB"/>
    <w:rsid w:val="000A631E"/>
    <w:rsid w:val="000A7634"/>
    <w:rsid w:val="000A7912"/>
    <w:rsid w:val="000A7F9A"/>
    <w:rsid w:val="000B067B"/>
    <w:rsid w:val="000B176F"/>
    <w:rsid w:val="000B3484"/>
    <w:rsid w:val="000B358A"/>
    <w:rsid w:val="000B5E5C"/>
    <w:rsid w:val="000B625F"/>
    <w:rsid w:val="000B7300"/>
    <w:rsid w:val="000C07BF"/>
    <w:rsid w:val="000C4F52"/>
    <w:rsid w:val="000C5E9D"/>
    <w:rsid w:val="000C697E"/>
    <w:rsid w:val="000C7152"/>
    <w:rsid w:val="000D0A29"/>
    <w:rsid w:val="000D0E1A"/>
    <w:rsid w:val="000D159F"/>
    <w:rsid w:val="000D20FE"/>
    <w:rsid w:val="000D3B66"/>
    <w:rsid w:val="000D61EB"/>
    <w:rsid w:val="000E37D2"/>
    <w:rsid w:val="000E5E45"/>
    <w:rsid w:val="000E6C98"/>
    <w:rsid w:val="000F0BC0"/>
    <w:rsid w:val="000F1B64"/>
    <w:rsid w:val="000F367E"/>
    <w:rsid w:val="000F60F2"/>
    <w:rsid w:val="000F6C12"/>
    <w:rsid w:val="001007D4"/>
    <w:rsid w:val="00100967"/>
    <w:rsid w:val="0010585B"/>
    <w:rsid w:val="00105A46"/>
    <w:rsid w:val="0011069B"/>
    <w:rsid w:val="0011083F"/>
    <w:rsid w:val="00110FA5"/>
    <w:rsid w:val="001111D3"/>
    <w:rsid w:val="0011202C"/>
    <w:rsid w:val="00112686"/>
    <w:rsid w:val="00113628"/>
    <w:rsid w:val="00116442"/>
    <w:rsid w:val="001168E2"/>
    <w:rsid w:val="00121772"/>
    <w:rsid w:val="00121899"/>
    <w:rsid w:val="00121F8C"/>
    <w:rsid w:val="00122AF0"/>
    <w:rsid w:val="00122E99"/>
    <w:rsid w:val="001274FC"/>
    <w:rsid w:val="00127676"/>
    <w:rsid w:val="00132E23"/>
    <w:rsid w:val="00133370"/>
    <w:rsid w:val="001340D2"/>
    <w:rsid w:val="00134C21"/>
    <w:rsid w:val="001405B2"/>
    <w:rsid w:val="00141D25"/>
    <w:rsid w:val="00141E2A"/>
    <w:rsid w:val="00141FA9"/>
    <w:rsid w:val="00147621"/>
    <w:rsid w:val="00150787"/>
    <w:rsid w:val="00154365"/>
    <w:rsid w:val="00154AC1"/>
    <w:rsid w:val="00154DA4"/>
    <w:rsid w:val="00155B9A"/>
    <w:rsid w:val="00155E3A"/>
    <w:rsid w:val="00156123"/>
    <w:rsid w:val="0015722E"/>
    <w:rsid w:val="0016164B"/>
    <w:rsid w:val="0016308D"/>
    <w:rsid w:val="00163922"/>
    <w:rsid w:val="001651FB"/>
    <w:rsid w:val="001654D2"/>
    <w:rsid w:val="00165A30"/>
    <w:rsid w:val="00166923"/>
    <w:rsid w:val="00166F12"/>
    <w:rsid w:val="00167002"/>
    <w:rsid w:val="001709F6"/>
    <w:rsid w:val="00170DB9"/>
    <w:rsid w:val="00172B11"/>
    <w:rsid w:val="00173993"/>
    <w:rsid w:val="0017451B"/>
    <w:rsid w:val="0017483E"/>
    <w:rsid w:val="001775AE"/>
    <w:rsid w:val="00180959"/>
    <w:rsid w:val="00181F50"/>
    <w:rsid w:val="001901B3"/>
    <w:rsid w:val="001929CB"/>
    <w:rsid w:val="00194503"/>
    <w:rsid w:val="00197388"/>
    <w:rsid w:val="0019756A"/>
    <w:rsid w:val="001A0138"/>
    <w:rsid w:val="001A0CD3"/>
    <w:rsid w:val="001A1A98"/>
    <w:rsid w:val="001A2155"/>
    <w:rsid w:val="001A2ADA"/>
    <w:rsid w:val="001A2DCB"/>
    <w:rsid w:val="001A3286"/>
    <w:rsid w:val="001A4C13"/>
    <w:rsid w:val="001A618A"/>
    <w:rsid w:val="001B2E09"/>
    <w:rsid w:val="001B3B5F"/>
    <w:rsid w:val="001B4ED9"/>
    <w:rsid w:val="001B5BBC"/>
    <w:rsid w:val="001B69F8"/>
    <w:rsid w:val="001B6D2E"/>
    <w:rsid w:val="001C2B90"/>
    <w:rsid w:val="001C2E2F"/>
    <w:rsid w:val="001C3072"/>
    <w:rsid w:val="001C3582"/>
    <w:rsid w:val="001C47EF"/>
    <w:rsid w:val="001C5728"/>
    <w:rsid w:val="001C5F83"/>
    <w:rsid w:val="001C6356"/>
    <w:rsid w:val="001C6EDC"/>
    <w:rsid w:val="001C7BDC"/>
    <w:rsid w:val="001D1C8F"/>
    <w:rsid w:val="001D2DB2"/>
    <w:rsid w:val="001D2EBE"/>
    <w:rsid w:val="001D4FCB"/>
    <w:rsid w:val="001D50C3"/>
    <w:rsid w:val="001F12A2"/>
    <w:rsid w:val="001F135E"/>
    <w:rsid w:val="001F1B15"/>
    <w:rsid w:val="001F27F0"/>
    <w:rsid w:val="001F3B73"/>
    <w:rsid w:val="001F417B"/>
    <w:rsid w:val="001F7574"/>
    <w:rsid w:val="002025EB"/>
    <w:rsid w:val="00203289"/>
    <w:rsid w:val="00214C1F"/>
    <w:rsid w:val="00216ECE"/>
    <w:rsid w:val="0022192F"/>
    <w:rsid w:val="00225475"/>
    <w:rsid w:val="002262F2"/>
    <w:rsid w:val="00226654"/>
    <w:rsid w:val="002269AA"/>
    <w:rsid w:val="00227A69"/>
    <w:rsid w:val="002341EB"/>
    <w:rsid w:val="0023699F"/>
    <w:rsid w:val="00237A9F"/>
    <w:rsid w:val="00242573"/>
    <w:rsid w:val="00245BF3"/>
    <w:rsid w:val="002464DD"/>
    <w:rsid w:val="00246997"/>
    <w:rsid w:val="00246C1C"/>
    <w:rsid w:val="002471BE"/>
    <w:rsid w:val="00247B75"/>
    <w:rsid w:val="00250708"/>
    <w:rsid w:val="002508A1"/>
    <w:rsid w:val="002520F3"/>
    <w:rsid w:val="0025360A"/>
    <w:rsid w:val="00253A5C"/>
    <w:rsid w:val="00253CDD"/>
    <w:rsid w:val="00254258"/>
    <w:rsid w:val="00257C78"/>
    <w:rsid w:val="00261192"/>
    <w:rsid w:val="00261E26"/>
    <w:rsid w:val="0026273E"/>
    <w:rsid w:val="0026348B"/>
    <w:rsid w:val="00264173"/>
    <w:rsid w:val="002648A5"/>
    <w:rsid w:val="0026554B"/>
    <w:rsid w:val="00265C1D"/>
    <w:rsid w:val="00267614"/>
    <w:rsid w:val="00267BFD"/>
    <w:rsid w:val="002734F5"/>
    <w:rsid w:val="00273B88"/>
    <w:rsid w:val="00273E14"/>
    <w:rsid w:val="0027440D"/>
    <w:rsid w:val="00274D87"/>
    <w:rsid w:val="00276AE6"/>
    <w:rsid w:val="002773D8"/>
    <w:rsid w:val="00280595"/>
    <w:rsid w:val="0028104F"/>
    <w:rsid w:val="00282B7F"/>
    <w:rsid w:val="00283884"/>
    <w:rsid w:val="002840BF"/>
    <w:rsid w:val="002848FE"/>
    <w:rsid w:val="0029027B"/>
    <w:rsid w:val="00290376"/>
    <w:rsid w:val="00291C0D"/>
    <w:rsid w:val="00293424"/>
    <w:rsid w:val="00294394"/>
    <w:rsid w:val="00295725"/>
    <w:rsid w:val="002975F6"/>
    <w:rsid w:val="002A1CF2"/>
    <w:rsid w:val="002A3E3D"/>
    <w:rsid w:val="002A4B3A"/>
    <w:rsid w:val="002A6D00"/>
    <w:rsid w:val="002A6D37"/>
    <w:rsid w:val="002A6D56"/>
    <w:rsid w:val="002A6FDD"/>
    <w:rsid w:val="002B5B7E"/>
    <w:rsid w:val="002B7401"/>
    <w:rsid w:val="002B76AD"/>
    <w:rsid w:val="002B7DA1"/>
    <w:rsid w:val="002C07EA"/>
    <w:rsid w:val="002C216B"/>
    <w:rsid w:val="002C2194"/>
    <w:rsid w:val="002C344D"/>
    <w:rsid w:val="002C34F2"/>
    <w:rsid w:val="002C3C9B"/>
    <w:rsid w:val="002C60D9"/>
    <w:rsid w:val="002C6B69"/>
    <w:rsid w:val="002C7773"/>
    <w:rsid w:val="002C7A95"/>
    <w:rsid w:val="002D08F3"/>
    <w:rsid w:val="002D0BDF"/>
    <w:rsid w:val="002D255C"/>
    <w:rsid w:val="002D2A45"/>
    <w:rsid w:val="002D30B7"/>
    <w:rsid w:val="002D57BF"/>
    <w:rsid w:val="002E1535"/>
    <w:rsid w:val="002E1A73"/>
    <w:rsid w:val="002E274E"/>
    <w:rsid w:val="002E2C83"/>
    <w:rsid w:val="002E6B3C"/>
    <w:rsid w:val="002E6B8D"/>
    <w:rsid w:val="002E7075"/>
    <w:rsid w:val="002E7854"/>
    <w:rsid w:val="002E7D40"/>
    <w:rsid w:val="002F09EF"/>
    <w:rsid w:val="002F10DF"/>
    <w:rsid w:val="002F1E00"/>
    <w:rsid w:val="002F30CA"/>
    <w:rsid w:val="002F3B5C"/>
    <w:rsid w:val="002F4C49"/>
    <w:rsid w:val="002F596E"/>
    <w:rsid w:val="00300CDC"/>
    <w:rsid w:val="00302D23"/>
    <w:rsid w:val="00303395"/>
    <w:rsid w:val="00306BCB"/>
    <w:rsid w:val="00310A6D"/>
    <w:rsid w:val="00311B69"/>
    <w:rsid w:val="003124E1"/>
    <w:rsid w:val="00313BC2"/>
    <w:rsid w:val="00314239"/>
    <w:rsid w:val="0031484D"/>
    <w:rsid w:val="00314A77"/>
    <w:rsid w:val="003155C4"/>
    <w:rsid w:val="003217B9"/>
    <w:rsid w:val="00321CA5"/>
    <w:rsid w:val="00322AFB"/>
    <w:rsid w:val="00322F78"/>
    <w:rsid w:val="00325A7B"/>
    <w:rsid w:val="00326896"/>
    <w:rsid w:val="00332F4F"/>
    <w:rsid w:val="0033373E"/>
    <w:rsid w:val="00334E3B"/>
    <w:rsid w:val="00336869"/>
    <w:rsid w:val="00337AB5"/>
    <w:rsid w:val="00344826"/>
    <w:rsid w:val="00345129"/>
    <w:rsid w:val="00346B99"/>
    <w:rsid w:val="00347253"/>
    <w:rsid w:val="00347EA9"/>
    <w:rsid w:val="00347F7C"/>
    <w:rsid w:val="003502D7"/>
    <w:rsid w:val="00350805"/>
    <w:rsid w:val="0035692A"/>
    <w:rsid w:val="00357152"/>
    <w:rsid w:val="003577E9"/>
    <w:rsid w:val="00361080"/>
    <w:rsid w:val="00362EC2"/>
    <w:rsid w:val="00363699"/>
    <w:rsid w:val="00365303"/>
    <w:rsid w:val="0036671D"/>
    <w:rsid w:val="003677CB"/>
    <w:rsid w:val="00370058"/>
    <w:rsid w:val="00370145"/>
    <w:rsid w:val="0037148E"/>
    <w:rsid w:val="00381E27"/>
    <w:rsid w:val="00382D90"/>
    <w:rsid w:val="003840AE"/>
    <w:rsid w:val="003851A9"/>
    <w:rsid w:val="00386CF8"/>
    <w:rsid w:val="00390CD6"/>
    <w:rsid w:val="0039288F"/>
    <w:rsid w:val="00393255"/>
    <w:rsid w:val="00393628"/>
    <w:rsid w:val="00394328"/>
    <w:rsid w:val="003966CF"/>
    <w:rsid w:val="003A0649"/>
    <w:rsid w:val="003A18D5"/>
    <w:rsid w:val="003A5157"/>
    <w:rsid w:val="003A52A5"/>
    <w:rsid w:val="003A59A1"/>
    <w:rsid w:val="003A7762"/>
    <w:rsid w:val="003A77D0"/>
    <w:rsid w:val="003B149D"/>
    <w:rsid w:val="003B1978"/>
    <w:rsid w:val="003B40AC"/>
    <w:rsid w:val="003B5049"/>
    <w:rsid w:val="003B5804"/>
    <w:rsid w:val="003C0D0A"/>
    <w:rsid w:val="003C2F4A"/>
    <w:rsid w:val="003C5949"/>
    <w:rsid w:val="003C7388"/>
    <w:rsid w:val="003D05A2"/>
    <w:rsid w:val="003D12EB"/>
    <w:rsid w:val="003D22EF"/>
    <w:rsid w:val="003D329D"/>
    <w:rsid w:val="003D3B29"/>
    <w:rsid w:val="003E0537"/>
    <w:rsid w:val="003E06BF"/>
    <w:rsid w:val="003E074C"/>
    <w:rsid w:val="003E0AFA"/>
    <w:rsid w:val="003E0F4B"/>
    <w:rsid w:val="003E4702"/>
    <w:rsid w:val="003E5BCB"/>
    <w:rsid w:val="003E5E43"/>
    <w:rsid w:val="003E6DE7"/>
    <w:rsid w:val="003E73A0"/>
    <w:rsid w:val="003F079D"/>
    <w:rsid w:val="003F0D6F"/>
    <w:rsid w:val="003F0E40"/>
    <w:rsid w:val="003F346E"/>
    <w:rsid w:val="003F3F14"/>
    <w:rsid w:val="003F5F9A"/>
    <w:rsid w:val="003F79AC"/>
    <w:rsid w:val="003F7BB7"/>
    <w:rsid w:val="00402A0A"/>
    <w:rsid w:val="00403231"/>
    <w:rsid w:val="00403D95"/>
    <w:rsid w:val="00404113"/>
    <w:rsid w:val="0040477F"/>
    <w:rsid w:val="004051F2"/>
    <w:rsid w:val="00406727"/>
    <w:rsid w:val="0040785B"/>
    <w:rsid w:val="0041069A"/>
    <w:rsid w:val="00410CE2"/>
    <w:rsid w:val="00414E36"/>
    <w:rsid w:val="00415BB9"/>
    <w:rsid w:val="0041783A"/>
    <w:rsid w:val="004224CB"/>
    <w:rsid w:val="004228F0"/>
    <w:rsid w:val="00422BC5"/>
    <w:rsid w:val="00424692"/>
    <w:rsid w:val="00425594"/>
    <w:rsid w:val="00427784"/>
    <w:rsid w:val="00431971"/>
    <w:rsid w:val="0043290F"/>
    <w:rsid w:val="004334CC"/>
    <w:rsid w:val="00433F2D"/>
    <w:rsid w:val="00434501"/>
    <w:rsid w:val="00440036"/>
    <w:rsid w:val="00440D63"/>
    <w:rsid w:val="00440FE0"/>
    <w:rsid w:val="00441CEF"/>
    <w:rsid w:val="0044262C"/>
    <w:rsid w:val="004433D3"/>
    <w:rsid w:val="00450748"/>
    <w:rsid w:val="004514CF"/>
    <w:rsid w:val="00452732"/>
    <w:rsid w:val="004561EC"/>
    <w:rsid w:val="004610A7"/>
    <w:rsid w:val="00461127"/>
    <w:rsid w:val="00461271"/>
    <w:rsid w:val="00461312"/>
    <w:rsid w:val="00462739"/>
    <w:rsid w:val="00462D5E"/>
    <w:rsid w:val="00463158"/>
    <w:rsid w:val="00464C23"/>
    <w:rsid w:val="004719D2"/>
    <w:rsid w:val="00472938"/>
    <w:rsid w:val="00474AF2"/>
    <w:rsid w:val="00477F11"/>
    <w:rsid w:val="0048069C"/>
    <w:rsid w:val="00480C1B"/>
    <w:rsid w:val="004830BC"/>
    <w:rsid w:val="004832A2"/>
    <w:rsid w:val="0048671F"/>
    <w:rsid w:val="00486787"/>
    <w:rsid w:val="00487514"/>
    <w:rsid w:val="0049490A"/>
    <w:rsid w:val="004950F3"/>
    <w:rsid w:val="00496771"/>
    <w:rsid w:val="004A0BFF"/>
    <w:rsid w:val="004A2A4A"/>
    <w:rsid w:val="004A3496"/>
    <w:rsid w:val="004A4D87"/>
    <w:rsid w:val="004A6347"/>
    <w:rsid w:val="004A6955"/>
    <w:rsid w:val="004B0E72"/>
    <w:rsid w:val="004B1CDA"/>
    <w:rsid w:val="004B4E57"/>
    <w:rsid w:val="004B6901"/>
    <w:rsid w:val="004B6A07"/>
    <w:rsid w:val="004B7258"/>
    <w:rsid w:val="004C28F1"/>
    <w:rsid w:val="004C29D8"/>
    <w:rsid w:val="004C3101"/>
    <w:rsid w:val="004C4FE1"/>
    <w:rsid w:val="004D3121"/>
    <w:rsid w:val="004D42C6"/>
    <w:rsid w:val="004D44EF"/>
    <w:rsid w:val="004D5381"/>
    <w:rsid w:val="004E2B6E"/>
    <w:rsid w:val="004E380F"/>
    <w:rsid w:val="004E45CC"/>
    <w:rsid w:val="004E4D0C"/>
    <w:rsid w:val="0050340A"/>
    <w:rsid w:val="00504FA5"/>
    <w:rsid w:val="0050636D"/>
    <w:rsid w:val="00507D4C"/>
    <w:rsid w:val="00510465"/>
    <w:rsid w:val="005110D1"/>
    <w:rsid w:val="005113E4"/>
    <w:rsid w:val="0051380E"/>
    <w:rsid w:val="00516595"/>
    <w:rsid w:val="00517185"/>
    <w:rsid w:val="00520A5C"/>
    <w:rsid w:val="0052340D"/>
    <w:rsid w:val="005237D7"/>
    <w:rsid w:val="0052433D"/>
    <w:rsid w:val="00524D6D"/>
    <w:rsid w:val="0052545E"/>
    <w:rsid w:val="00526E59"/>
    <w:rsid w:val="00530E09"/>
    <w:rsid w:val="005353C0"/>
    <w:rsid w:val="0053558E"/>
    <w:rsid w:val="00536283"/>
    <w:rsid w:val="00536413"/>
    <w:rsid w:val="0054018D"/>
    <w:rsid w:val="00544CDB"/>
    <w:rsid w:val="0054562E"/>
    <w:rsid w:val="00545BBC"/>
    <w:rsid w:val="00545F1F"/>
    <w:rsid w:val="00550262"/>
    <w:rsid w:val="00553C23"/>
    <w:rsid w:val="005540D1"/>
    <w:rsid w:val="005547F0"/>
    <w:rsid w:val="00556D86"/>
    <w:rsid w:val="00556F21"/>
    <w:rsid w:val="005643E1"/>
    <w:rsid w:val="00564ADB"/>
    <w:rsid w:val="005672CC"/>
    <w:rsid w:val="0057137F"/>
    <w:rsid w:val="00573C3F"/>
    <w:rsid w:val="00574DA0"/>
    <w:rsid w:val="005761A0"/>
    <w:rsid w:val="00576990"/>
    <w:rsid w:val="0057751F"/>
    <w:rsid w:val="00577A18"/>
    <w:rsid w:val="00582081"/>
    <w:rsid w:val="005830E8"/>
    <w:rsid w:val="005914C0"/>
    <w:rsid w:val="005967B9"/>
    <w:rsid w:val="005A0840"/>
    <w:rsid w:val="005A22A1"/>
    <w:rsid w:val="005A3AB2"/>
    <w:rsid w:val="005A4CC6"/>
    <w:rsid w:val="005A6950"/>
    <w:rsid w:val="005A7181"/>
    <w:rsid w:val="005B04E8"/>
    <w:rsid w:val="005B12D9"/>
    <w:rsid w:val="005B20C3"/>
    <w:rsid w:val="005B2920"/>
    <w:rsid w:val="005B3B09"/>
    <w:rsid w:val="005B3CA5"/>
    <w:rsid w:val="005C1D46"/>
    <w:rsid w:val="005C2348"/>
    <w:rsid w:val="005C2EE3"/>
    <w:rsid w:val="005C3A45"/>
    <w:rsid w:val="005C4931"/>
    <w:rsid w:val="005C5858"/>
    <w:rsid w:val="005C6C7C"/>
    <w:rsid w:val="005C7369"/>
    <w:rsid w:val="005D0057"/>
    <w:rsid w:val="005D0127"/>
    <w:rsid w:val="005D0D50"/>
    <w:rsid w:val="005D15E1"/>
    <w:rsid w:val="005D20D1"/>
    <w:rsid w:val="005D218B"/>
    <w:rsid w:val="005D3427"/>
    <w:rsid w:val="005D4887"/>
    <w:rsid w:val="005D697E"/>
    <w:rsid w:val="005D6B98"/>
    <w:rsid w:val="005D76D2"/>
    <w:rsid w:val="005E079B"/>
    <w:rsid w:val="005E1960"/>
    <w:rsid w:val="005E1BAE"/>
    <w:rsid w:val="005E2D40"/>
    <w:rsid w:val="005E3A47"/>
    <w:rsid w:val="005E3C12"/>
    <w:rsid w:val="005E5BDC"/>
    <w:rsid w:val="005E5D9A"/>
    <w:rsid w:val="005F2DA0"/>
    <w:rsid w:val="005F3041"/>
    <w:rsid w:val="005F5860"/>
    <w:rsid w:val="005F5F70"/>
    <w:rsid w:val="005F6A7F"/>
    <w:rsid w:val="005F6AD9"/>
    <w:rsid w:val="005F6ED4"/>
    <w:rsid w:val="005F77A5"/>
    <w:rsid w:val="00600169"/>
    <w:rsid w:val="00600B7A"/>
    <w:rsid w:val="00601E4E"/>
    <w:rsid w:val="006031A3"/>
    <w:rsid w:val="00603B77"/>
    <w:rsid w:val="00606520"/>
    <w:rsid w:val="006076CF"/>
    <w:rsid w:val="00610435"/>
    <w:rsid w:val="00610D7D"/>
    <w:rsid w:val="006127EB"/>
    <w:rsid w:val="00613B5F"/>
    <w:rsid w:val="00613E38"/>
    <w:rsid w:val="0061408E"/>
    <w:rsid w:val="00614E52"/>
    <w:rsid w:val="006169BF"/>
    <w:rsid w:val="00616C5C"/>
    <w:rsid w:val="00620763"/>
    <w:rsid w:val="00622173"/>
    <w:rsid w:val="00623F31"/>
    <w:rsid w:val="006247B6"/>
    <w:rsid w:val="00624C62"/>
    <w:rsid w:val="006255B3"/>
    <w:rsid w:val="0062616D"/>
    <w:rsid w:val="00627096"/>
    <w:rsid w:val="00632938"/>
    <w:rsid w:val="00633267"/>
    <w:rsid w:val="006351A3"/>
    <w:rsid w:val="006352D6"/>
    <w:rsid w:val="006353A7"/>
    <w:rsid w:val="00640625"/>
    <w:rsid w:val="00641855"/>
    <w:rsid w:val="00644158"/>
    <w:rsid w:val="006447DC"/>
    <w:rsid w:val="006458BB"/>
    <w:rsid w:val="00647049"/>
    <w:rsid w:val="006540B8"/>
    <w:rsid w:val="00654CA5"/>
    <w:rsid w:val="00654DA8"/>
    <w:rsid w:val="00657382"/>
    <w:rsid w:val="006605CC"/>
    <w:rsid w:val="00662BC4"/>
    <w:rsid w:val="0066464A"/>
    <w:rsid w:val="0066649D"/>
    <w:rsid w:val="0066758E"/>
    <w:rsid w:val="00670E6C"/>
    <w:rsid w:val="00671028"/>
    <w:rsid w:val="006725C2"/>
    <w:rsid w:val="00673028"/>
    <w:rsid w:val="006765DD"/>
    <w:rsid w:val="006800BA"/>
    <w:rsid w:val="00680AC4"/>
    <w:rsid w:val="00681363"/>
    <w:rsid w:val="00681A78"/>
    <w:rsid w:val="0068225A"/>
    <w:rsid w:val="00683692"/>
    <w:rsid w:val="0068466F"/>
    <w:rsid w:val="00685B62"/>
    <w:rsid w:val="00694DBB"/>
    <w:rsid w:val="006957FC"/>
    <w:rsid w:val="00696035"/>
    <w:rsid w:val="00697478"/>
    <w:rsid w:val="006A02B8"/>
    <w:rsid w:val="006A0B58"/>
    <w:rsid w:val="006A12D0"/>
    <w:rsid w:val="006A1398"/>
    <w:rsid w:val="006A4786"/>
    <w:rsid w:val="006A6371"/>
    <w:rsid w:val="006A732D"/>
    <w:rsid w:val="006A77B6"/>
    <w:rsid w:val="006B0F29"/>
    <w:rsid w:val="006B244F"/>
    <w:rsid w:val="006B2D23"/>
    <w:rsid w:val="006B36C6"/>
    <w:rsid w:val="006B3B2C"/>
    <w:rsid w:val="006B45A6"/>
    <w:rsid w:val="006C33FB"/>
    <w:rsid w:val="006C3B9F"/>
    <w:rsid w:val="006C3FE4"/>
    <w:rsid w:val="006C78D7"/>
    <w:rsid w:val="006D44A2"/>
    <w:rsid w:val="006D61C6"/>
    <w:rsid w:val="006D70FC"/>
    <w:rsid w:val="006E4FAC"/>
    <w:rsid w:val="006E54F3"/>
    <w:rsid w:val="006E71E2"/>
    <w:rsid w:val="006F157F"/>
    <w:rsid w:val="006F4B0D"/>
    <w:rsid w:val="006F67D9"/>
    <w:rsid w:val="006F6F8D"/>
    <w:rsid w:val="00703EE6"/>
    <w:rsid w:val="00704081"/>
    <w:rsid w:val="0070478F"/>
    <w:rsid w:val="0070637F"/>
    <w:rsid w:val="007064CF"/>
    <w:rsid w:val="00706504"/>
    <w:rsid w:val="00707C5E"/>
    <w:rsid w:val="00710FE6"/>
    <w:rsid w:val="00711D79"/>
    <w:rsid w:val="0071227F"/>
    <w:rsid w:val="00714120"/>
    <w:rsid w:val="00714DDA"/>
    <w:rsid w:val="00715018"/>
    <w:rsid w:val="00715BD6"/>
    <w:rsid w:val="00717DE9"/>
    <w:rsid w:val="0072110C"/>
    <w:rsid w:val="007221E5"/>
    <w:rsid w:val="00723090"/>
    <w:rsid w:val="00723BA7"/>
    <w:rsid w:val="00726E4A"/>
    <w:rsid w:val="00732458"/>
    <w:rsid w:val="0073263A"/>
    <w:rsid w:val="00733E6D"/>
    <w:rsid w:val="0073494A"/>
    <w:rsid w:val="00736E7F"/>
    <w:rsid w:val="00737D6B"/>
    <w:rsid w:val="00740E67"/>
    <w:rsid w:val="0074284D"/>
    <w:rsid w:val="00742D1B"/>
    <w:rsid w:val="00743BEB"/>
    <w:rsid w:val="00747C1C"/>
    <w:rsid w:val="00751ED5"/>
    <w:rsid w:val="007564E4"/>
    <w:rsid w:val="00760321"/>
    <w:rsid w:val="00761363"/>
    <w:rsid w:val="007640DE"/>
    <w:rsid w:val="00766835"/>
    <w:rsid w:val="00767A78"/>
    <w:rsid w:val="00767D07"/>
    <w:rsid w:val="00767D6F"/>
    <w:rsid w:val="00767E93"/>
    <w:rsid w:val="00770D84"/>
    <w:rsid w:val="00771042"/>
    <w:rsid w:val="007715B7"/>
    <w:rsid w:val="0077613F"/>
    <w:rsid w:val="00776D5A"/>
    <w:rsid w:val="00777C83"/>
    <w:rsid w:val="0078057A"/>
    <w:rsid w:val="007810C0"/>
    <w:rsid w:val="00781671"/>
    <w:rsid w:val="00781D51"/>
    <w:rsid w:val="00783AE4"/>
    <w:rsid w:val="007841CE"/>
    <w:rsid w:val="00784FF0"/>
    <w:rsid w:val="0079051E"/>
    <w:rsid w:val="007941BD"/>
    <w:rsid w:val="007A1E34"/>
    <w:rsid w:val="007A4146"/>
    <w:rsid w:val="007A44A3"/>
    <w:rsid w:val="007A5CBE"/>
    <w:rsid w:val="007A6B8B"/>
    <w:rsid w:val="007B0F8A"/>
    <w:rsid w:val="007B2711"/>
    <w:rsid w:val="007B2A81"/>
    <w:rsid w:val="007B6425"/>
    <w:rsid w:val="007C1364"/>
    <w:rsid w:val="007C137B"/>
    <w:rsid w:val="007C22F0"/>
    <w:rsid w:val="007C2587"/>
    <w:rsid w:val="007C3541"/>
    <w:rsid w:val="007C3606"/>
    <w:rsid w:val="007C4544"/>
    <w:rsid w:val="007C5075"/>
    <w:rsid w:val="007C5BF5"/>
    <w:rsid w:val="007C5E8C"/>
    <w:rsid w:val="007D1CFC"/>
    <w:rsid w:val="007D3477"/>
    <w:rsid w:val="007D5F48"/>
    <w:rsid w:val="007D6083"/>
    <w:rsid w:val="007D764E"/>
    <w:rsid w:val="007E1235"/>
    <w:rsid w:val="007E1A26"/>
    <w:rsid w:val="007E45AF"/>
    <w:rsid w:val="007E4A02"/>
    <w:rsid w:val="007E4C7F"/>
    <w:rsid w:val="007E5788"/>
    <w:rsid w:val="007E5BA0"/>
    <w:rsid w:val="007F018B"/>
    <w:rsid w:val="007F04DC"/>
    <w:rsid w:val="007F1392"/>
    <w:rsid w:val="007F2F99"/>
    <w:rsid w:val="007F4EF8"/>
    <w:rsid w:val="00800C9D"/>
    <w:rsid w:val="00802893"/>
    <w:rsid w:val="008036F6"/>
    <w:rsid w:val="00803991"/>
    <w:rsid w:val="00806008"/>
    <w:rsid w:val="0080774E"/>
    <w:rsid w:val="00812AE7"/>
    <w:rsid w:val="00813543"/>
    <w:rsid w:val="0081405B"/>
    <w:rsid w:val="008149BA"/>
    <w:rsid w:val="008154FD"/>
    <w:rsid w:val="008155C7"/>
    <w:rsid w:val="008161A9"/>
    <w:rsid w:val="008162C1"/>
    <w:rsid w:val="00820CD5"/>
    <w:rsid w:val="00821745"/>
    <w:rsid w:val="00822209"/>
    <w:rsid w:val="0082326A"/>
    <w:rsid w:val="00823A83"/>
    <w:rsid w:val="00824F4C"/>
    <w:rsid w:val="008257BA"/>
    <w:rsid w:val="0083160F"/>
    <w:rsid w:val="0083233C"/>
    <w:rsid w:val="00832401"/>
    <w:rsid w:val="0083253D"/>
    <w:rsid w:val="00832550"/>
    <w:rsid w:val="00833610"/>
    <w:rsid w:val="0083442D"/>
    <w:rsid w:val="00837ECA"/>
    <w:rsid w:val="00840981"/>
    <w:rsid w:val="00842918"/>
    <w:rsid w:val="0084585B"/>
    <w:rsid w:val="00847549"/>
    <w:rsid w:val="008477B0"/>
    <w:rsid w:val="008477F1"/>
    <w:rsid w:val="00851845"/>
    <w:rsid w:val="008520CB"/>
    <w:rsid w:val="00855251"/>
    <w:rsid w:val="0085666A"/>
    <w:rsid w:val="008566FF"/>
    <w:rsid w:val="00860439"/>
    <w:rsid w:val="00861F52"/>
    <w:rsid w:val="0086492B"/>
    <w:rsid w:val="008649D8"/>
    <w:rsid w:val="00870B73"/>
    <w:rsid w:val="00872860"/>
    <w:rsid w:val="008738FC"/>
    <w:rsid w:val="008762E8"/>
    <w:rsid w:val="00876B79"/>
    <w:rsid w:val="00881613"/>
    <w:rsid w:val="008827EF"/>
    <w:rsid w:val="008835D6"/>
    <w:rsid w:val="008837A5"/>
    <w:rsid w:val="00891B21"/>
    <w:rsid w:val="00891CD8"/>
    <w:rsid w:val="00894E85"/>
    <w:rsid w:val="008964AE"/>
    <w:rsid w:val="008A0F00"/>
    <w:rsid w:val="008A154B"/>
    <w:rsid w:val="008A1A86"/>
    <w:rsid w:val="008A3756"/>
    <w:rsid w:val="008A5406"/>
    <w:rsid w:val="008A7EFD"/>
    <w:rsid w:val="008B147F"/>
    <w:rsid w:val="008B431A"/>
    <w:rsid w:val="008B5131"/>
    <w:rsid w:val="008B68CC"/>
    <w:rsid w:val="008C554E"/>
    <w:rsid w:val="008C6BD0"/>
    <w:rsid w:val="008C71DB"/>
    <w:rsid w:val="008D07B8"/>
    <w:rsid w:val="008D13BD"/>
    <w:rsid w:val="008D32E9"/>
    <w:rsid w:val="008D5130"/>
    <w:rsid w:val="008D6C14"/>
    <w:rsid w:val="008D74DF"/>
    <w:rsid w:val="008E3FB0"/>
    <w:rsid w:val="008E4920"/>
    <w:rsid w:val="008E6E92"/>
    <w:rsid w:val="008E74BA"/>
    <w:rsid w:val="008E78E7"/>
    <w:rsid w:val="008E7DEE"/>
    <w:rsid w:val="008F07F4"/>
    <w:rsid w:val="008F0C8E"/>
    <w:rsid w:val="008F1041"/>
    <w:rsid w:val="008F29EC"/>
    <w:rsid w:val="008F3081"/>
    <w:rsid w:val="008F5EE0"/>
    <w:rsid w:val="008F6EBA"/>
    <w:rsid w:val="00901D41"/>
    <w:rsid w:val="00903538"/>
    <w:rsid w:val="00906DA9"/>
    <w:rsid w:val="009104BE"/>
    <w:rsid w:val="0091376D"/>
    <w:rsid w:val="009156CD"/>
    <w:rsid w:val="00917B6D"/>
    <w:rsid w:val="00917CA6"/>
    <w:rsid w:val="00920951"/>
    <w:rsid w:val="009218DC"/>
    <w:rsid w:val="00921C49"/>
    <w:rsid w:val="0092518F"/>
    <w:rsid w:val="009254FA"/>
    <w:rsid w:val="00926261"/>
    <w:rsid w:val="00930AAC"/>
    <w:rsid w:val="0093325A"/>
    <w:rsid w:val="0093330F"/>
    <w:rsid w:val="009351F3"/>
    <w:rsid w:val="00935261"/>
    <w:rsid w:val="00935F75"/>
    <w:rsid w:val="00936869"/>
    <w:rsid w:val="00936BE8"/>
    <w:rsid w:val="00937D29"/>
    <w:rsid w:val="00940946"/>
    <w:rsid w:val="00940AF9"/>
    <w:rsid w:val="00942A1C"/>
    <w:rsid w:val="00944508"/>
    <w:rsid w:val="00944F4F"/>
    <w:rsid w:val="00945F4D"/>
    <w:rsid w:val="00947499"/>
    <w:rsid w:val="00950305"/>
    <w:rsid w:val="0095050B"/>
    <w:rsid w:val="00950E16"/>
    <w:rsid w:val="00956C56"/>
    <w:rsid w:val="00957F7F"/>
    <w:rsid w:val="00960D0B"/>
    <w:rsid w:val="00962914"/>
    <w:rsid w:val="009653A6"/>
    <w:rsid w:val="00967045"/>
    <w:rsid w:val="00970468"/>
    <w:rsid w:val="00972CBF"/>
    <w:rsid w:val="00972FA6"/>
    <w:rsid w:val="009735E7"/>
    <w:rsid w:val="00974A01"/>
    <w:rsid w:val="00975A4D"/>
    <w:rsid w:val="00976EFC"/>
    <w:rsid w:val="00980670"/>
    <w:rsid w:val="00980C5C"/>
    <w:rsid w:val="009824C5"/>
    <w:rsid w:val="00982CD0"/>
    <w:rsid w:val="00983B72"/>
    <w:rsid w:val="00984C46"/>
    <w:rsid w:val="00984E41"/>
    <w:rsid w:val="0098783D"/>
    <w:rsid w:val="009879ED"/>
    <w:rsid w:val="00987F65"/>
    <w:rsid w:val="00990748"/>
    <w:rsid w:val="009912C9"/>
    <w:rsid w:val="00993F7A"/>
    <w:rsid w:val="00996B84"/>
    <w:rsid w:val="00996C28"/>
    <w:rsid w:val="00996CDC"/>
    <w:rsid w:val="00997172"/>
    <w:rsid w:val="009A6107"/>
    <w:rsid w:val="009A7BAD"/>
    <w:rsid w:val="009A7C6A"/>
    <w:rsid w:val="009A7F21"/>
    <w:rsid w:val="009B10E3"/>
    <w:rsid w:val="009B3DAC"/>
    <w:rsid w:val="009B4868"/>
    <w:rsid w:val="009B4E59"/>
    <w:rsid w:val="009B5AC8"/>
    <w:rsid w:val="009B778F"/>
    <w:rsid w:val="009C1BBC"/>
    <w:rsid w:val="009C279E"/>
    <w:rsid w:val="009C7D74"/>
    <w:rsid w:val="009D3710"/>
    <w:rsid w:val="009D3FD9"/>
    <w:rsid w:val="009D59EA"/>
    <w:rsid w:val="009D5AA1"/>
    <w:rsid w:val="009D69BC"/>
    <w:rsid w:val="009D76C7"/>
    <w:rsid w:val="009E0085"/>
    <w:rsid w:val="009E0DB2"/>
    <w:rsid w:val="009E1021"/>
    <w:rsid w:val="009E2F6C"/>
    <w:rsid w:val="009E5E1E"/>
    <w:rsid w:val="009F063F"/>
    <w:rsid w:val="009F09E4"/>
    <w:rsid w:val="009F1E19"/>
    <w:rsid w:val="009F1FB5"/>
    <w:rsid w:val="009F3010"/>
    <w:rsid w:val="009F32A5"/>
    <w:rsid w:val="009F398F"/>
    <w:rsid w:val="009F7231"/>
    <w:rsid w:val="00A00A24"/>
    <w:rsid w:val="00A0238D"/>
    <w:rsid w:val="00A02F8F"/>
    <w:rsid w:val="00A046C3"/>
    <w:rsid w:val="00A05CFA"/>
    <w:rsid w:val="00A06690"/>
    <w:rsid w:val="00A06A15"/>
    <w:rsid w:val="00A10E78"/>
    <w:rsid w:val="00A11FB9"/>
    <w:rsid w:val="00A11FF3"/>
    <w:rsid w:val="00A1269D"/>
    <w:rsid w:val="00A13C34"/>
    <w:rsid w:val="00A169AE"/>
    <w:rsid w:val="00A173A4"/>
    <w:rsid w:val="00A17462"/>
    <w:rsid w:val="00A22BAA"/>
    <w:rsid w:val="00A27202"/>
    <w:rsid w:val="00A273DB"/>
    <w:rsid w:val="00A304DB"/>
    <w:rsid w:val="00A3203A"/>
    <w:rsid w:val="00A32ACE"/>
    <w:rsid w:val="00A332B0"/>
    <w:rsid w:val="00A335C4"/>
    <w:rsid w:val="00A3369D"/>
    <w:rsid w:val="00A34E59"/>
    <w:rsid w:val="00A36C46"/>
    <w:rsid w:val="00A36F41"/>
    <w:rsid w:val="00A3769E"/>
    <w:rsid w:val="00A41502"/>
    <w:rsid w:val="00A426FA"/>
    <w:rsid w:val="00A43DF1"/>
    <w:rsid w:val="00A4593F"/>
    <w:rsid w:val="00A502C6"/>
    <w:rsid w:val="00A529FE"/>
    <w:rsid w:val="00A534E0"/>
    <w:rsid w:val="00A54752"/>
    <w:rsid w:val="00A55F2C"/>
    <w:rsid w:val="00A57084"/>
    <w:rsid w:val="00A57AC4"/>
    <w:rsid w:val="00A609F7"/>
    <w:rsid w:val="00A62051"/>
    <w:rsid w:val="00A624E2"/>
    <w:rsid w:val="00A64836"/>
    <w:rsid w:val="00A65009"/>
    <w:rsid w:val="00A6596B"/>
    <w:rsid w:val="00A70E29"/>
    <w:rsid w:val="00A715F7"/>
    <w:rsid w:val="00A77F9E"/>
    <w:rsid w:val="00A81DBE"/>
    <w:rsid w:val="00A834DF"/>
    <w:rsid w:val="00A84608"/>
    <w:rsid w:val="00A85F40"/>
    <w:rsid w:val="00A90BA3"/>
    <w:rsid w:val="00A9110D"/>
    <w:rsid w:val="00A91B38"/>
    <w:rsid w:val="00A92249"/>
    <w:rsid w:val="00A92264"/>
    <w:rsid w:val="00A92730"/>
    <w:rsid w:val="00A9359F"/>
    <w:rsid w:val="00A93815"/>
    <w:rsid w:val="00A93ED6"/>
    <w:rsid w:val="00A975F6"/>
    <w:rsid w:val="00AA083E"/>
    <w:rsid w:val="00AA0F66"/>
    <w:rsid w:val="00AA1643"/>
    <w:rsid w:val="00AA1D94"/>
    <w:rsid w:val="00AA1E57"/>
    <w:rsid w:val="00AA2233"/>
    <w:rsid w:val="00AA2573"/>
    <w:rsid w:val="00AA25EB"/>
    <w:rsid w:val="00AA4C99"/>
    <w:rsid w:val="00AB1024"/>
    <w:rsid w:val="00AB308C"/>
    <w:rsid w:val="00AB3879"/>
    <w:rsid w:val="00AB42CB"/>
    <w:rsid w:val="00AB60D2"/>
    <w:rsid w:val="00AB664F"/>
    <w:rsid w:val="00AC1B88"/>
    <w:rsid w:val="00AC1E49"/>
    <w:rsid w:val="00AC5A1C"/>
    <w:rsid w:val="00AC5BB4"/>
    <w:rsid w:val="00AD0255"/>
    <w:rsid w:val="00AD14FC"/>
    <w:rsid w:val="00AD16B5"/>
    <w:rsid w:val="00AD1ED8"/>
    <w:rsid w:val="00AD3733"/>
    <w:rsid w:val="00AD4350"/>
    <w:rsid w:val="00AD50DF"/>
    <w:rsid w:val="00AD7859"/>
    <w:rsid w:val="00AD789B"/>
    <w:rsid w:val="00AE0067"/>
    <w:rsid w:val="00AE0BEB"/>
    <w:rsid w:val="00AE1273"/>
    <w:rsid w:val="00AE2C09"/>
    <w:rsid w:val="00AE39B5"/>
    <w:rsid w:val="00AE3ABC"/>
    <w:rsid w:val="00AE44A6"/>
    <w:rsid w:val="00AE487A"/>
    <w:rsid w:val="00AF2DBF"/>
    <w:rsid w:val="00AF4629"/>
    <w:rsid w:val="00AF5532"/>
    <w:rsid w:val="00AF5593"/>
    <w:rsid w:val="00AF5716"/>
    <w:rsid w:val="00AF63BE"/>
    <w:rsid w:val="00AF73C5"/>
    <w:rsid w:val="00B0260A"/>
    <w:rsid w:val="00B02961"/>
    <w:rsid w:val="00B05085"/>
    <w:rsid w:val="00B0553E"/>
    <w:rsid w:val="00B05FB3"/>
    <w:rsid w:val="00B06719"/>
    <w:rsid w:val="00B06A41"/>
    <w:rsid w:val="00B140B0"/>
    <w:rsid w:val="00B15038"/>
    <w:rsid w:val="00B16AA1"/>
    <w:rsid w:val="00B17353"/>
    <w:rsid w:val="00B17C17"/>
    <w:rsid w:val="00B20824"/>
    <w:rsid w:val="00B20E04"/>
    <w:rsid w:val="00B23264"/>
    <w:rsid w:val="00B24AED"/>
    <w:rsid w:val="00B24B99"/>
    <w:rsid w:val="00B250FF"/>
    <w:rsid w:val="00B26402"/>
    <w:rsid w:val="00B27650"/>
    <w:rsid w:val="00B301D1"/>
    <w:rsid w:val="00B3105F"/>
    <w:rsid w:val="00B3128C"/>
    <w:rsid w:val="00B3208E"/>
    <w:rsid w:val="00B3336E"/>
    <w:rsid w:val="00B3386C"/>
    <w:rsid w:val="00B4072E"/>
    <w:rsid w:val="00B41E6D"/>
    <w:rsid w:val="00B43E31"/>
    <w:rsid w:val="00B44669"/>
    <w:rsid w:val="00B4602B"/>
    <w:rsid w:val="00B46B0B"/>
    <w:rsid w:val="00B479C6"/>
    <w:rsid w:val="00B52C01"/>
    <w:rsid w:val="00B53784"/>
    <w:rsid w:val="00B54025"/>
    <w:rsid w:val="00B541CF"/>
    <w:rsid w:val="00B57E05"/>
    <w:rsid w:val="00B60498"/>
    <w:rsid w:val="00B606AE"/>
    <w:rsid w:val="00B60A1D"/>
    <w:rsid w:val="00B61646"/>
    <w:rsid w:val="00B63CEB"/>
    <w:rsid w:val="00B6592E"/>
    <w:rsid w:val="00B66323"/>
    <w:rsid w:val="00B66C7E"/>
    <w:rsid w:val="00B702EF"/>
    <w:rsid w:val="00B708DC"/>
    <w:rsid w:val="00B71494"/>
    <w:rsid w:val="00B74F60"/>
    <w:rsid w:val="00B74FCA"/>
    <w:rsid w:val="00B754FB"/>
    <w:rsid w:val="00B75C76"/>
    <w:rsid w:val="00B76CC9"/>
    <w:rsid w:val="00B77F07"/>
    <w:rsid w:val="00B8192E"/>
    <w:rsid w:val="00B81B19"/>
    <w:rsid w:val="00B85E06"/>
    <w:rsid w:val="00B87895"/>
    <w:rsid w:val="00B87C87"/>
    <w:rsid w:val="00B90B74"/>
    <w:rsid w:val="00B90F06"/>
    <w:rsid w:val="00B91160"/>
    <w:rsid w:val="00B91B93"/>
    <w:rsid w:val="00B95EC7"/>
    <w:rsid w:val="00BA0396"/>
    <w:rsid w:val="00BA100A"/>
    <w:rsid w:val="00BA1EA9"/>
    <w:rsid w:val="00BA20FD"/>
    <w:rsid w:val="00BA2A3A"/>
    <w:rsid w:val="00BA2B56"/>
    <w:rsid w:val="00BA35B7"/>
    <w:rsid w:val="00BA4E05"/>
    <w:rsid w:val="00BA54B1"/>
    <w:rsid w:val="00BA7E28"/>
    <w:rsid w:val="00BB0B4B"/>
    <w:rsid w:val="00BB0C22"/>
    <w:rsid w:val="00BB44A6"/>
    <w:rsid w:val="00BB635E"/>
    <w:rsid w:val="00BC005D"/>
    <w:rsid w:val="00BC32A0"/>
    <w:rsid w:val="00BC43F8"/>
    <w:rsid w:val="00BC4753"/>
    <w:rsid w:val="00BC5269"/>
    <w:rsid w:val="00BD129B"/>
    <w:rsid w:val="00BD418A"/>
    <w:rsid w:val="00BD4EA6"/>
    <w:rsid w:val="00BD58CE"/>
    <w:rsid w:val="00BD60C5"/>
    <w:rsid w:val="00BD7E95"/>
    <w:rsid w:val="00BE132E"/>
    <w:rsid w:val="00BE28E1"/>
    <w:rsid w:val="00BE4D27"/>
    <w:rsid w:val="00BE51EE"/>
    <w:rsid w:val="00BE537F"/>
    <w:rsid w:val="00BE75E7"/>
    <w:rsid w:val="00BF056B"/>
    <w:rsid w:val="00BF0C90"/>
    <w:rsid w:val="00BF0E99"/>
    <w:rsid w:val="00BF1252"/>
    <w:rsid w:val="00BF2A2C"/>
    <w:rsid w:val="00BF505B"/>
    <w:rsid w:val="00BF52E3"/>
    <w:rsid w:val="00BF6306"/>
    <w:rsid w:val="00BF691E"/>
    <w:rsid w:val="00C000DA"/>
    <w:rsid w:val="00C00191"/>
    <w:rsid w:val="00C00532"/>
    <w:rsid w:val="00C02010"/>
    <w:rsid w:val="00C021A3"/>
    <w:rsid w:val="00C02B37"/>
    <w:rsid w:val="00C034BF"/>
    <w:rsid w:val="00C03505"/>
    <w:rsid w:val="00C03E19"/>
    <w:rsid w:val="00C045FC"/>
    <w:rsid w:val="00C04DAE"/>
    <w:rsid w:val="00C058AE"/>
    <w:rsid w:val="00C13854"/>
    <w:rsid w:val="00C14E0C"/>
    <w:rsid w:val="00C166FF"/>
    <w:rsid w:val="00C16B73"/>
    <w:rsid w:val="00C17791"/>
    <w:rsid w:val="00C2114A"/>
    <w:rsid w:val="00C215D8"/>
    <w:rsid w:val="00C22F8A"/>
    <w:rsid w:val="00C244B5"/>
    <w:rsid w:val="00C24ADC"/>
    <w:rsid w:val="00C24DB8"/>
    <w:rsid w:val="00C256C7"/>
    <w:rsid w:val="00C271F1"/>
    <w:rsid w:val="00C35026"/>
    <w:rsid w:val="00C36EEA"/>
    <w:rsid w:val="00C415AE"/>
    <w:rsid w:val="00C423AC"/>
    <w:rsid w:val="00C47D12"/>
    <w:rsid w:val="00C51662"/>
    <w:rsid w:val="00C516C6"/>
    <w:rsid w:val="00C516D1"/>
    <w:rsid w:val="00C51B7C"/>
    <w:rsid w:val="00C537CC"/>
    <w:rsid w:val="00C53876"/>
    <w:rsid w:val="00C54A2E"/>
    <w:rsid w:val="00C5506B"/>
    <w:rsid w:val="00C56279"/>
    <w:rsid w:val="00C564EE"/>
    <w:rsid w:val="00C567F3"/>
    <w:rsid w:val="00C6092B"/>
    <w:rsid w:val="00C62F7E"/>
    <w:rsid w:val="00C67BDB"/>
    <w:rsid w:val="00C710E3"/>
    <w:rsid w:val="00C715AE"/>
    <w:rsid w:val="00C72986"/>
    <w:rsid w:val="00C7340A"/>
    <w:rsid w:val="00C74EB1"/>
    <w:rsid w:val="00C7571A"/>
    <w:rsid w:val="00C779F0"/>
    <w:rsid w:val="00C80825"/>
    <w:rsid w:val="00C8198F"/>
    <w:rsid w:val="00C8373E"/>
    <w:rsid w:val="00C858E8"/>
    <w:rsid w:val="00C85986"/>
    <w:rsid w:val="00C85A23"/>
    <w:rsid w:val="00C86D78"/>
    <w:rsid w:val="00C87340"/>
    <w:rsid w:val="00C9085E"/>
    <w:rsid w:val="00C92AA0"/>
    <w:rsid w:val="00C93BF0"/>
    <w:rsid w:val="00C94019"/>
    <w:rsid w:val="00C9414E"/>
    <w:rsid w:val="00C957D3"/>
    <w:rsid w:val="00CA1C29"/>
    <w:rsid w:val="00CA2A83"/>
    <w:rsid w:val="00CA45AC"/>
    <w:rsid w:val="00CA7054"/>
    <w:rsid w:val="00CA76CF"/>
    <w:rsid w:val="00CA76FC"/>
    <w:rsid w:val="00CA7A8E"/>
    <w:rsid w:val="00CB1898"/>
    <w:rsid w:val="00CB26A6"/>
    <w:rsid w:val="00CB29A0"/>
    <w:rsid w:val="00CB3878"/>
    <w:rsid w:val="00CB3899"/>
    <w:rsid w:val="00CB38C9"/>
    <w:rsid w:val="00CB3B74"/>
    <w:rsid w:val="00CB3EDD"/>
    <w:rsid w:val="00CB61FC"/>
    <w:rsid w:val="00CB7E04"/>
    <w:rsid w:val="00CC1B03"/>
    <w:rsid w:val="00CC2FA7"/>
    <w:rsid w:val="00CC3136"/>
    <w:rsid w:val="00CC4A3E"/>
    <w:rsid w:val="00CC4C12"/>
    <w:rsid w:val="00CC6A5D"/>
    <w:rsid w:val="00CD0982"/>
    <w:rsid w:val="00CD0B1E"/>
    <w:rsid w:val="00CD3DF2"/>
    <w:rsid w:val="00CD48E9"/>
    <w:rsid w:val="00CD67F1"/>
    <w:rsid w:val="00CE001B"/>
    <w:rsid w:val="00CE17E1"/>
    <w:rsid w:val="00CE1945"/>
    <w:rsid w:val="00CE5FA4"/>
    <w:rsid w:val="00CF0B67"/>
    <w:rsid w:val="00CF1171"/>
    <w:rsid w:val="00CF1B81"/>
    <w:rsid w:val="00D00B80"/>
    <w:rsid w:val="00D020F9"/>
    <w:rsid w:val="00D02575"/>
    <w:rsid w:val="00D026AF"/>
    <w:rsid w:val="00D04161"/>
    <w:rsid w:val="00D04BD9"/>
    <w:rsid w:val="00D04D54"/>
    <w:rsid w:val="00D1070E"/>
    <w:rsid w:val="00D13909"/>
    <w:rsid w:val="00D143BF"/>
    <w:rsid w:val="00D1490A"/>
    <w:rsid w:val="00D15007"/>
    <w:rsid w:val="00D15461"/>
    <w:rsid w:val="00D1576A"/>
    <w:rsid w:val="00D17DEB"/>
    <w:rsid w:val="00D22D61"/>
    <w:rsid w:val="00D24571"/>
    <w:rsid w:val="00D27544"/>
    <w:rsid w:val="00D27B62"/>
    <w:rsid w:val="00D27F63"/>
    <w:rsid w:val="00D34515"/>
    <w:rsid w:val="00D34ABC"/>
    <w:rsid w:val="00D37DC7"/>
    <w:rsid w:val="00D45C94"/>
    <w:rsid w:val="00D50138"/>
    <w:rsid w:val="00D51956"/>
    <w:rsid w:val="00D52DEA"/>
    <w:rsid w:val="00D54ADB"/>
    <w:rsid w:val="00D55182"/>
    <w:rsid w:val="00D55343"/>
    <w:rsid w:val="00D563C4"/>
    <w:rsid w:val="00D56617"/>
    <w:rsid w:val="00D56CCF"/>
    <w:rsid w:val="00D56FE0"/>
    <w:rsid w:val="00D60B24"/>
    <w:rsid w:val="00D62518"/>
    <w:rsid w:val="00D62BF7"/>
    <w:rsid w:val="00D62FF5"/>
    <w:rsid w:val="00D63185"/>
    <w:rsid w:val="00D651D3"/>
    <w:rsid w:val="00D7218C"/>
    <w:rsid w:val="00D74FBE"/>
    <w:rsid w:val="00D752A0"/>
    <w:rsid w:val="00D80889"/>
    <w:rsid w:val="00D82014"/>
    <w:rsid w:val="00D843F3"/>
    <w:rsid w:val="00D846BA"/>
    <w:rsid w:val="00D84871"/>
    <w:rsid w:val="00D914D4"/>
    <w:rsid w:val="00D914DD"/>
    <w:rsid w:val="00D91C27"/>
    <w:rsid w:val="00D9365F"/>
    <w:rsid w:val="00D94D12"/>
    <w:rsid w:val="00D95364"/>
    <w:rsid w:val="00D955A8"/>
    <w:rsid w:val="00D958EB"/>
    <w:rsid w:val="00D959E6"/>
    <w:rsid w:val="00DA0002"/>
    <w:rsid w:val="00DA2F82"/>
    <w:rsid w:val="00DA3C17"/>
    <w:rsid w:val="00DA57E2"/>
    <w:rsid w:val="00DA6D15"/>
    <w:rsid w:val="00DB12A7"/>
    <w:rsid w:val="00DB1558"/>
    <w:rsid w:val="00DB3A2E"/>
    <w:rsid w:val="00DB799A"/>
    <w:rsid w:val="00DB7D0D"/>
    <w:rsid w:val="00DC229E"/>
    <w:rsid w:val="00DD2021"/>
    <w:rsid w:val="00DD2C73"/>
    <w:rsid w:val="00DD2DCA"/>
    <w:rsid w:val="00DD365B"/>
    <w:rsid w:val="00DD3DC2"/>
    <w:rsid w:val="00DD7A90"/>
    <w:rsid w:val="00DE3491"/>
    <w:rsid w:val="00DE400E"/>
    <w:rsid w:val="00DE4675"/>
    <w:rsid w:val="00DE4C4B"/>
    <w:rsid w:val="00DE59A6"/>
    <w:rsid w:val="00DF0960"/>
    <w:rsid w:val="00DF1B52"/>
    <w:rsid w:val="00DF7BF7"/>
    <w:rsid w:val="00E00EA0"/>
    <w:rsid w:val="00E00EF5"/>
    <w:rsid w:val="00E05067"/>
    <w:rsid w:val="00E05E2E"/>
    <w:rsid w:val="00E06AC9"/>
    <w:rsid w:val="00E06CC9"/>
    <w:rsid w:val="00E10246"/>
    <w:rsid w:val="00E10F95"/>
    <w:rsid w:val="00E11A3B"/>
    <w:rsid w:val="00E14368"/>
    <w:rsid w:val="00E14896"/>
    <w:rsid w:val="00E14C35"/>
    <w:rsid w:val="00E151B6"/>
    <w:rsid w:val="00E23118"/>
    <w:rsid w:val="00E246EB"/>
    <w:rsid w:val="00E25632"/>
    <w:rsid w:val="00E27706"/>
    <w:rsid w:val="00E27743"/>
    <w:rsid w:val="00E314B3"/>
    <w:rsid w:val="00E31A61"/>
    <w:rsid w:val="00E327BC"/>
    <w:rsid w:val="00E342D9"/>
    <w:rsid w:val="00E34820"/>
    <w:rsid w:val="00E34A29"/>
    <w:rsid w:val="00E35570"/>
    <w:rsid w:val="00E36F55"/>
    <w:rsid w:val="00E37963"/>
    <w:rsid w:val="00E4082C"/>
    <w:rsid w:val="00E40C91"/>
    <w:rsid w:val="00E4150A"/>
    <w:rsid w:val="00E42266"/>
    <w:rsid w:val="00E4271C"/>
    <w:rsid w:val="00E438AF"/>
    <w:rsid w:val="00E4433F"/>
    <w:rsid w:val="00E507F4"/>
    <w:rsid w:val="00E50925"/>
    <w:rsid w:val="00E50BF2"/>
    <w:rsid w:val="00E52BD7"/>
    <w:rsid w:val="00E52C42"/>
    <w:rsid w:val="00E54CE3"/>
    <w:rsid w:val="00E55454"/>
    <w:rsid w:val="00E556F1"/>
    <w:rsid w:val="00E56098"/>
    <w:rsid w:val="00E56C92"/>
    <w:rsid w:val="00E56FC0"/>
    <w:rsid w:val="00E5710A"/>
    <w:rsid w:val="00E604A7"/>
    <w:rsid w:val="00E614F9"/>
    <w:rsid w:val="00E6244C"/>
    <w:rsid w:val="00E62C68"/>
    <w:rsid w:val="00E646A7"/>
    <w:rsid w:val="00E6636D"/>
    <w:rsid w:val="00E67071"/>
    <w:rsid w:val="00E7066E"/>
    <w:rsid w:val="00E7162E"/>
    <w:rsid w:val="00E760B4"/>
    <w:rsid w:val="00E764D2"/>
    <w:rsid w:val="00E7707E"/>
    <w:rsid w:val="00E771BD"/>
    <w:rsid w:val="00E77CFE"/>
    <w:rsid w:val="00E80838"/>
    <w:rsid w:val="00E81A1D"/>
    <w:rsid w:val="00E840AF"/>
    <w:rsid w:val="00E84BDF"/>
    <w:rsid w:val="00E908F9"/>
    <w:rsid w:val="00E919DB"/>
    <w:rsid w:val="00E93D2F"/>
    <w:rsid w:val="00E94CEF"/>
    <w:rsid w:val="00E94FA2"/>
    <w:rsid w:val="00E9700D"/>
    <w:rsid w:val="00EA07ED"/>
    <w:rsid w:val="00EA2811"/>
    <w:rsid w:val="00EA3013"/>
    <w:rsid w:val="00EA3782"/>
    <w:rsid w:val="00EA49E8"/>
    <w:rsid w:val="00EA6F2A"/>
    <w:rsid w:val="00EB0D29"/>
    <w:rsid w:val="00EB3171"/>
    <w:rsid w:val="00EB4638"/>
    <w:rsid w:val="00EB4D43"/>
    <w:rsid w:val="00EB7385"/>
    <w:rsid w:val="00EB7403"/>
    <w:rsid w:val="00EB7D93"/>
    <w:rsid w:val="00EC05F3"/>
    <w:rsid w:val="00EC3875"/>
    <w:rsid w:val="00EC38A4"/>
    <w:rsid w:val="00EC401D"/>
    <w:rsid w:val="00EC6B80"/>
    <w:rsid w:val="00EC77B7"/>
    <w:rsid w:val="00EC7AEF"/>
    <w:rsid w:val="00EC7FA3"/>
    <w:rsid w:val="00ED28B6"/>
    <w:rsid w:val="00ED2D07"/>
    <w:rsid w:val="00ED4B04"/>
    <w:rsid w:val="00ED52EC"/>
    <w:rsid w:val="00ED58CA"/>
    <w:rsid w:val="00ED6B16"/>
    <w:rsid w:val="00ED7BE8"/>
    <w:rsid w:val="00EE056E"/>
    <w:rsid w:val="00EE0F20"/>
    <w:rsid w:val="00EE11CA"/>
    <w:rsid w:val="00EE323E"/>
    <w:rsid w:val="00EE39F4"/>
    <w:rsid w:val="00EE43FF"/>
    <w:rsid w:val="00EE523F"/>
    <w:rsid w:val="00EE59B2"/>
    <w:rsid w:val="00EE5F75"/>
    <w:rsid w:val="00EE652C"/>
    <w:rsid w:val="00EE6C94"/>
    <w:rsid w:val="00EF09DA"/>
    <w:rsid w:val="00EF1B15"/>
    <w:rsid w:val="00EF1FAF"/>
    <w:rsid w:val="00EF32AB"/>
    <w:rsid w:val="00EF36FD"/>
    <w:rsid w:val="00EF4AF6"/>
    <w:rsid w:val="00EF5C61"/>
    <w:rsid w:val="00EF684A"/>
    <w:rsid w:val="00EF794B"/>
    <w:rsid w:val="00F026C4"/>
    <w:rsid w:val="00F034AC"/>
    <w:rsid w:val="00F03C2C"/>
    <w:rsid w:val="00F056E8"/>
    <w:rsid w:val="00F0781F"/>
    <w:rsid w:val="00F112FC"/>
    <w:rsid w:val="00F20FD9"/>
    <w:rsid w:val="00F22FBA"/>
    <w:rsid w:val="00F25C23"/>
    <w:rsid w:val="00F30249"/>
    <w:rsid w:val="00F3088C"/>
    <w:rsid w:val="00F3106E"/>
    <w:rsid w:val="00F31F59"/>
    <w:rsid w:val="00F36C72"/>
    <w:rsid w:val="00F37F30"/>
    <w:rsid w:val="00F401D5"/>
    <w:rsid w:val="00F436A5"/>
    <w:rsid w:val="00F4390C"/>
    <w:rsid w:val="00F47CE7"/>
    <w:rsid w:val="00F52AB4"/>
    <w:rsid w:val="00F5340E"/>
    <w:rsid w:val="00F56F3C"/>
    <w:rsid w:val="00F57290"/>
    <w:rsid w:val="00F574EC"/>
    <w:rsid w:val="00F608A5"/>
    <w:rsid w:val="00F60D7C"/>
    <w:rsid w:val="00F63DFD"/>
    <w:rsid w:val="00F6422E"/>
    <w:rsid w:val="00F65000"/>
    <w:rsid w:val="00F6586C"/>
    <w:rsid w:val="00F66DB1"/>
    <w:rsid w:val="00F67871"/>
    <w:rsid w:val="00F7062A"/>
    <w:rsid w:val="00F71C6B"/>
    <w:rsid w:val="00F72882"/>
    <w:rsid w:val="00F7600C"/>
    <w:rsid w:val="00F765BE"/>
    <w:rsid w:val="00F76AFC"/>
    <w:rsid w:val="00F76FEA"/>
    <w:rsid w:val="00F833EF"/>
    <w:rsid w:val="00F83973"/>
    <w:rsid w:val="00F8501D"/>
    <w:rsid w:val="00F900D5"/>
    <w:rsid w:val="00F91023"/>
    <w:rsid w:val="00F92488"/>
    <w:rsid w:val="00F92AB3"/>
    <w:rsid w:val="00F93C47"/>
    <w:rsid w:val="00F93F55"/>
    <w:rsid w:val="00F95C14"/>
    <w:rsid w:val="00F9638C"/>
    <w:rsid w:val="00F969B9"/>
    <w:rsid w:val="00F97F71"/>
    <w:rsid w:val="00FA0F87"/>
    <w:rsid w:val="00FA0FB9"/>
    <w:rsid w:val="00FA1231"/>
    <w:rsid w:val="00FA3AB2"/>
    <w:rsid w:val="00FA5194"/>
    <w:rsid w:val="00FA707B"/>
    <w:rsid w:val="00FB1A76"/>
    <w:rsid w:val="00FB4572"/>
    <w:rsid w:val="00FB7DA8"/>
    <w:rsid w:val="00FC41D5"/>
    <w:rsid w:val="00FC61C2"/>
    <w:rsid w:val="00FD47FB"/>
    <w:rsid w:val="00FD6514"/>
    <w:rsid w:val="00FD66FA"/>
    <w:rsid w:val="00FD692A"/>
    <w:rsid w:val="00FD7A9E"/>
    <w:rsid w:val="00FE06F1"/>
    <w:rsid w:val="00FE0D74"/>
    <w:rsid w:val="00FE2CB2"/>
    <w:rsid w:val="00FE2DAE"/>
    <w:rsid w:val="00FE6334"/>
    <w:rsid w:val="00FE6348"/>
    <w:rsid w:val="00FE6AFB"/>
    <w:rsid w:val="00FF056E"/>
    <w:rsid w:val="00FF106F"/>
    <w:rsid w:val="00FF28A4"/>
    <w:rsid w:val="00FF4729"/>
    <w:rsid w:val="00FF4AF7"/>
    <w:rsid w:val="02C26B5D"/>
    <w:rsid w:val="047A77EE"/>
    <w:rsid w:val="04DB21D8"/>
    <w:rsid w:val="05A22781"/>
    <w:rsid w:val="0652B390"/>
    <w:rsid w:val="1D73B877"/>
    <w:rsid w:val="21B742F9"/>
    <w:rsid w:val="2603A0DC"/>
    <w:rsid w:val="2AB4BF5B"/>
    <w:rsid w:val="2AD92229"/>
    <w:rsid w:val="2DBB5849"/>
    <w:rsid w:val="300DC1B0"/>
    <w:rsid w:val="34EE3838"/>
    <w:rsid w:val="3D924665"/>
    <w:rsid w:val="3DACF014"/>
    <w:rsid w:val="402E6E4F"/>
    <w:rsid w:val="40F13C43"/>
    <w:rsid w:val="459EE4D6"/>
    <w:rsid w:val="47E818FF"/>
    <w:rsid w:val="47EF4D1F"/>
    <w:rsid w:val="481634C5"/>
    <w:rsid w:val="48D5E871"/>
    <w:rsid w:val="4B20D745"/>
    <w:rsid w:val="4D0F8846"/>
    <w:rsid w:val="4D9BBDD9"/>
    <w:rsid w:val="4E046E3F"/>
    <w:rsid w:val="51243089"/>
    <w:rsid w:val="54327724"/>
    <w:rsid w:val="5618DF24"/>
    <w:rsid w:val="567115AB"/>
    <w:rsid w:val="5C8B42C3"/>
    <w:rsid w:val="5CC8FFCF"/>
    <w:rsid w:val="5FA31306"/>
    <w:rsid w:val="5FE5BA06"/>
    <w:rsid w:val="65D3AA38"/>
    <w:rsid w:val="66D7BFB0"/>
    <w:rsid w:val="67BB5865"/>
    <w:rsid w:val="6CCF43FB"/>
    <w:rsid w:val="74E03F6B"/>
    <w:rsid w:val="76FBB931"/>
    <w:rsid w:val="77555A7F"/>
    <w:rsid w:val="78D2A1D4"/>
    <w:rsid w:val="7A47CA16"/>
    <w:rsid w:val="7B09172C"/>
    <w:rsid w:val="7C6FD39B"/>
    <w:rsid w:val="7E76E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80BAC"/>
  <w15:docId w15:val="{EAFCE0B8-D522-4FE4-A626-021FC97C1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  <w:sz w:val="24"/>
      <w:szCs w:val="24"/>
      <w:lang w:eastAsia="zh-TW"/>
    </w:rPr>
  </w:style>
  <w:style w:type="paragraph" w:styleId="Heading2">
    <w:name w:val="heading 2"/>
    <w:basedOn w:val="Normal"/>
    <w:next w:val="Normal"/>
    <w:link w:val="Heading2Char"/>
    <w:qFormat/>
    <w:rsid w:val="00350805"/>
    <w:pPr>
      <w:outlineLvl w:val="1"/>
    </w:pPr>
    <w:rPr>
      <w:rFonts w:ascii="Tahoma" w:eastAsia="Times New Roman" w:hAnsi="Tahoma"/>
      <w:b/>
      <w:sz w:val="22"/>
      <w:lang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61A0"/>
    <w:pPr>
      <w:ind w:left="720"/>
    </w:pPr>
    <w:rPr>
      <w:rFonts w:ascii="Calibri" w:hAnsi="Calibri" w:cs="Calibri"/>
      <w:sz w:val="22"/>
      <w:szCs w:val="22"/>
      <w:lang w:eastAsia="en-US"/>
    </w:rPr>
  </w:style>
  <w:style w:type="table" w:styleId="TableGrid">
    <w:name w:val="Table Grid"/>
    <w:basedOn w:val="TableNormal"/>
    <w:rsid w:val="005761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87F6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F65"/>
    <w:rPr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rsid w:val="00987F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F65"/>
    <w:rPr>
      <w:sz w:val="24"/>
      <w:szCs w:val="24"/>
      <w:lang w:eastAsia="zh-TW"/>
    </w:rPr>
  </w:style>
  <w:style w:type="character" w:customStyle="1" w:styleId="Heading2Char">
    <w:name w:val="Heading 2 Char"/>
    <w:basedOn w:val="DefaultParagraphFont"/>
    <w:link w:val="Heading2"/>
    <w:rsid w:val="00350805"/>
    <w:rPr>
      <w:rFonts w:ascii="Tahoma" w:eastAsia="Times New Roman" w:hAnsi="Tahoma"/>
      <w:b/>
      <w:sz w:val="22"/>
      <w:szCs w:val="24"/>
      <w:lang w:bidi="ar-SA"/>
    </w:rPr>
  </w:style>
  <w:style w:type="paragraph" w:customStyle="1" w:styleId="Location">
    <w:name w:val="Location"/>
    <w:basedOn w:val="Normal"/>
    <w:rsid w:val="00350805"/>
    <w:pPr>
      <w:jc w:val="right"/>
    </w:pPr>
    <w:rPr>
      <w:rFonts w:ascii="Tahoma" w:eastAsia="Times New Roman" w:hAnsi="Tahoma"/>
      <w:sz w:val="20"/>
      <w:lang w:eastAsia="en-US" w:bidi="ar-SA"/>
    </w:rPr>
  </w:style>
  <w:style w:type="paragraph" w:styleId="BalloonText">
    <w:name w:val="Balloon Text"/>
    <w:basedOn w:val="Normal"/>
    <w:link w:val="BalloonTextChar"/>
    <w:rsid w:val="00166F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6F12"/>
    <w:rPr>
      <w:rFonts w:ascii="Tahoma" w:hAnsi="Tahoma" w:cs="Tahoma"/>
      <w:sz w:val="16"/>
      <w:szCs w:val="16"/>
      <w:lang w:eastAsia="zh-TW"/>
    </w:rPr>
  </w:style>
  <w:style w:type="paragraph" w:styleId="Title">
    <w:name w:val="Title"/>
    <w:basedOn w:val="Normal"/>
    <w:link w:val="TitleChar"/>
    <w:qFormat/>
    <w:rsid w:val="00166F12"/>
    <w:pPr>
      <w:jc w:val="right"/>
    </w:pPr>
    <w:rPr>
      <w:rFonts w:ascii="Arial Black" w:eastAsia="Times New Roman" w:hAnsi="Arial Black" w:cs="Arial"/>
      <w:color w:val="808080"/>
      <w:sz w:val="56"/>
      <w:lang w:eastAsia="en-US" w:bidi="ar-SA"/>
    </w:rPr>
  </w:style>
  <w:style w:type="character" w:customStyle="1" w:styleId="TitleChar">
    <w:name w:val="Title Char"/>
    <w:basedOn w:val="DefaultParagraphFont"/>
    <w:link w:val="Title"/>
    <w:rsid w:val="00166F12"/>
    <w:rPr>
      <w:rFonts w:ascii="Arial Black" w:eastAsia="Times New Roman" w:hAnsi="Arial Black" w:cs="Arial"/>
      <w:color w:val="808080"/>
      <w:sz w:val="56"/>
      <w:szCs w:val="24"/>
      <w:lang w:bidi="ar-SA"/>
    </w:rPr>
  </w:style>
  <w:style w:type="paragraph" w:customStyle="1" w:styleId="Bold10pt">
    <w:name w:val="Bold 10 pt."/>
    <w:basedOn w:val="Normal"/>
    <w:link w:val="Bold10ptChar"/>
    <w:rsid w:val="00166F12"/>
    <w:pPr>
      <w:tabs>
        <w:tab w:val="left" w:pos="1620"/>
      </w:tabs>
    </w:pPr>
    <w:rPr>
      <w:rFonts w:ascii="Tahoma" w:eastAsia="Times New Roman" w:hAnsi="Tahoma"/>
      <w:b/>
      <w:sz w:val="20"/>
      <w:lang w:eastAsia="en-US" w:bidi="ar-SA"/>
    </w:rPr>
  </w:style>
  <w:style w:type="character" w:customStyle="1" w:styleId="Bold10ptChar">
    <w:name w:val="Bold 10 pt. Char"/>
    <w:basedOn w:val="DefaultParagraphFont"/>
    <w:link w:val="Bold10pt"/>
    <w:rsid w:val="00166F12"/>
    <w:rPr>
      <w:rFonts w:ascii="Tahoma" w:eastAsia="Times New Roman" w:hAnsi="Tahoma"/>
      <w:b/>
      <w:szCs w:val="24"/>
      <w:lang w:bidi="ar-SA"/>
    </w:rPr>
  </w:style>
  <w:style w:type="character" w:styleId="CommentReference">
    <w:name w:val="annotation reference"/>
    <w:basedOn w:val="DefaultParagraphFont"/>
    <w:rsid w:val="003033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3033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3395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rsid w:val="003033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03395"/>
    <w:rPr>
      <w:b/>
      <w:bCs/>
      <w:lang w:eastAsia="zh-TW"/>
    </w:rPr>
  </w:style>
  <w:style w:type="table" w:customStyle="1" w:styleId="TableGrid1">
    <w:name w:val="Table Grid1"/>
    <w:basedOn w:val="TableNormal"/>
    <w:next w:val="TableGrid"/>
    <w:rsid w:val="00FC61C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B15038"/>
    <w:rPr>
      <w:rFonts w:ascii="Calibr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B15038"/>
    <w:rPr>
      <w:rFonts w:ascii="Calibri" w:hAnsi="Calibri" w:cstheme="minorBidi"/>
      <w:sz w:val="22"/>
      <w:szCs w:val="21"/>
    </w:rPr>
  </w:style>
  <w:style w:type="paragraph" w:styleId="Revision">
    <w:name w:val="Revision"/>
    <w:hidden/>
    <w:uiPriority w:val="99"/>
    <w:semiHidden/>
    <w:rsid w:val="0053558E"/>
    <w:rPr>
      <w:sz w:val="24"/>
      <w:szCs w:val="24"/>
      <w:lang w:eastAsia="zh-TW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6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124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carli.illinois.edu/sites/files/i-share/documentation/Importing_Bibliographic_Records_from_WorldCat_to_Alma.pdf" TargetMode="External"/><Relationship Id="rId21" Type="http://schemas.openxmlformats.org/officeDocument/2006/relationships/hyperlink" Target="https://knowledge.exlibrisgroup.com/Alma/Product_Documentation/010Alma_Online_Help_(English)/020Acquisitions/030Invoicing/010Invoicing_Workflow" TargetMode="External"/><Relationship Id="rId42" Type="http://schemas.openxmlformats.org/officeDocument/2006/relationships/hyperlink" Target="https://www.carli.illinois.edu/products-services/i-share/alma/fulfillment/how-to_AFN" TargetMode="External"/><Relationship Id="rId47" Type="http://schemas.openxmlformats.org/officeDocument/2006/relationships/hyperlink" Target="https://www.carli.illinois.edu/products-services/i-share/alma/CARLIOfficeHours" TargetMode="External"/><Relationship Id="rId63" Type="http://schemas.openxmlformats.org/officeDocument/2006/relationships/hyperlink" Target="https://knowledge.exlibrisgroup.com/Alma/Product_Documentation/010Alma_Online_Help_(English)/050Administration/030User_Management/010Managing_Users" TargetMode="External"/><Relationship Id="rId68" Type="http://schemas.openxmlformats.org/officeDocument/2006/relationships/hyperlink" Target="https://www.carli.illinois.edu/products-services/i-share/alma/primo-ve/viewconfigs" TargetMode="External"/><Relationship Id="rId84" Type="http://schemas.openxmlformats.org/officeDocument/2006/relationships/hyperlink" Target="https://knowledge.exlibrisgroup.com/Primo/Product_Documentation/020Primo_VE/055Configuring_Advanced_Search_Interfaces_for_Primo_VE/Configuring_Browse_Search_for_Primo_VE" TargetMode="External"/><Relationship Id="rId89" Type="http://schemas.openxmlformats.org/officeDocument/2006/relationships/hyperlink" Target="https://knowledge.exlibrisgroup.com/Primo/Product_Documentation/020Primo_VE/End_User_Help/13Using_My_Library_Card_in_Primo_VE" TargetMode="External"/><Relationship Id="rId16" Type="http://schemas.openxmlformats.org/officeDocument/2006/relationships/hyperlink" Target="https://knowledge.exlibrisgroup.com/Alma/Product_Documentation/010Alma_Online_Help_(English)/020Acquisitions/020Purchasing/090Receiving_Material" TargetMode="External"/><Relationship Id="rId11" Type="http://schemas.openxmlformats.org/officeDocument/2006/relationships/image" Target="media/image2.gif"/><Relationship Id="rId32" Type="http://schemas.openxmlformats.org/officeDocument/2006/relationships/hyperlink" Target="https://developers.exlibrisgroup.com/blog/alma-normalization-rule-examples/" TargetMode="External"/><Relationship Id="rId37" Type="http://schemas.openxmlformats.org/officeDocument/2006/relationships/hyperlink" Target="https://knowledge.exlibrisgroup.com/Alma/Product_Documentation/010Alma_Online_Help_(English)/040Resource_Management/080Configuring_Resource_Management/120Configuring_the_Label_Printing_Tool" TargetMode="External"/><Relationship Id="rId53" Type="http://schemas.openxmlformats.org/officeDocument/2006/relationships/hyperlink" Target="https://www.carli.illinois.edu/products-services/i-share/alma/fulfillment/how-to_AFN" TargetMode="External"/><Relationship Id="rId58" Type="http://schemas.openxmlformats.org/officeDocument/2006/relationships/hyperlink" Target="https://knowledge.exlibrisgroup.com/Alma/Training/Alma_Essentials/Alma_Essentials_-_English/F_Fulfillment/01_Working_at_the_Circulation_Desk" TargetMode="External"/><Relationship Id="rId74" Type="http://schemas.openxmlformats.org/officeDocument/2006/relationships/hyperlink" Target="https://www.carli.illinois.edu/products-services/i-share/alma/primo-ve/viewconfigs" TargetMode="External"/><Relationship Id="rId79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102" Type="http://schemas.openxmlformats.org/officeDocument/2006/relationships/theme" Target="theme/theme1.xml"/><Relationship Id="rId5" Type="http://schemas.openxmlformats.org/officeDocument/2006/relationships/numbering" Target="numbering.xml"/><Relationship Id="rId90" Type="http://schemas.openxmlformats.org/officeDocument/2006/relationships/hyperlink" Target="https://knowledge.exlibrisgroup.com/Primo/Product_Documentation/020Primo_VE/Library_Card_Configuration" TargetMode="External"/><Relationship Id="rId95" Type="http://schemas.openxmlformats.org/officeDocument/2006/relationships/hyperlink" Target="https://knowledge.exlibrisgroup.com/Alma/Product_Documentation/010Alma_Online_Help_(English)/080Analytics/010Introduction/The_Basics_of_Working_with_Analytics/030Community_Folder_Structure" TargetMode="External"/><Relationship Id="rId22" Type="http://schemas.openxmlformats.org/officeDocument/2006/relationships/hyperlink" Target="https://developers.exlibrisgroup.com/alma/integrations/finance/invoice-export/" TargetMode="External"/><Relationship Id="rId27" Type="http://schemas.openxmlformats.org/officeDocument/2006/relationships/hyperlink" Target="https://knowledge.exlibrisgroup.com/Alma/Product_Documentation/010Alma_Online_Help_(English)/040Resource_Management/040Metadata_Management/080Working_with_Merge_Rules" TargetMode="External"/><Relationship Id="rId43" Type="http://schemas.openxmlformats.org/officeDocument/2006/relationships/hyperlink" Target="https://www.carli.illinois.edu/products-services/i-share/alma/CARLIOfficeHours" TargetMode="External"/><Relationship Id="rId48" Type="http://schemas.openxmlformats.org/officeDocument/2006/relationships/hyperlink" Target="https://knowledge.exlibrisgroup.com/Alma/Training/Alma_Essentials/Alma_Essentials_-_English/F_Fulfillment/01_Working_at_the_Circulation_Desk" TargetMode="External"/><Relationship Id="rId64" Type="http://schemas.openxmlformats.org/officeDocument/2006/relationships/hyperlink" Target="https://knowledge.exlibrisgroup.com/Alma/Product_Documentation/010Alma_Online_Help_(English)/050Administration/030User_Management/060Managing_User_Roles" TargetMode="External"/><Relationship Id="rId69" Type="http://schemas.openxmlformats.org/officeDocument/2006/relationships/hyperlink" Target="https://www.carli.illinois.edu/products-services/i-share/alma/primo-ve/viewconfigs" TargetMode="External"/><Relationship Id="rId80" Type="http://schemas.openxmlformats.org/officeDocument/2006/relationships/hyperlink" Target="https://www.carli.illinois.edu/sites/files/i-share/documentation/Primo_VE_default_display_fields.pdf" TargetMode="External"/><Relationship Id="rId85" Type="http://schemas.openxmlformats.org/officeDocument/2006/relationships/hyperlink" Target="https://www.carli.illinois.edu/products-services/i-share/alma/primo-ve/viewconfigs" TargetMode="External"/><Relationship Id="rId12" Type="http://schemas.openxmlformats.org/officeDocument/2006/relationships/hyperlink" Target="mailto:support@carli.illinois.edu" TargetMode="External"/><Relationship Id="rId17" Type="http://schemas.openxmlformats.org/officeDocument/2006/relationships/hyperlink" Target="https://knowledge.exlibrisgroup.com/Alma/Product_Documentation/010Alma_Online_Help_(English)/040Resource_Management/050Inventory/020Managing_Electronic_Resources" TargetMode="External"/><Relationship Id="rId25" Type="http://schemas.openxmlformats.org/officeDocument/2006/relationships/hyperlink" Target="https://knowledge.exlibrisgroup.com/Alma/Product_Documentation/010Alma_Online_Help_(English)/040Resource_Management/060Record_Import" TargetMode="External"/><Relationship Id="rId33" Type="http://schemas.openxmlformats.org/officeDocument/2006/relationships/hyperlink" Target="https://knowledge.exlibrisgroup.com/Alma/Product_Documentation/010Alma_Online_Help_(English)/040Resource_Management/080Configuring_Resource_Management/030Configuring_Cataloging" TargetMode="External"/><Relationship Id="rId38" Type="http://schemas.openxmlformats.org/officeDocument/2006/relationships/hyperlink" Target="https://www.carli.illinois.edu/products-services/i-share/alma/alma-primo-faq" TargetMode="External"/><Relationship Id="rId46" Type="http://schemas.openxmlformats.org/officeDocument/2006/relationships/hyperlink" Target="https://www.carli.illinois.edu/products-services/i-share/alma/fulfillment/how-to_AFN" TargetMode="External"/><Relationship Id="rId59" Type="http://schemas.openxmlformats.org/officeDocument/2006/relationships/hyperlink" Target="https://www.carli.illinois.edu/products-services/i-share/alma/fulfillment/how-to_fulfillment" TargetMode="External"/><Relationship Id="rId67" Type="http://schemas.openxmlformats.org/officeDocument/2006/relationships/hyperlink" Target="https://www.carli.illinois.edu/products-services/open-athens" TargetMode="External"/><Relationship Id="rId20" Type="http://schemas.openxmlformats.org/officeDocument/2006/relationships/hyperlink" Target="https://knowledge.exlibrisgroup.com/Alma/Product_Documentation/010Alma_Online_Help_(English)/040Resource_Management/050Inventory/020Managing_Electronic_Resources" TargetMode="External"/><Relationship Id="rId41" Type="http://schemas.openxmlformats.org/officeDocument/2006/relationships/hyperlink" Target="https://knowledge.exlibrisgroup.com/@api/deki/files/77785/Letters_-_Printing_features_coming_soon.pptx?revision=3" TargetMode="External"/><Relationship Id="rId54" Type="http://schemas.openxmlformats.org/officeDocument/2006/relationships/hyperlink" Target="https://www.carli.illinois.edu/products-services/i-share/alma/fulfillment/how-to_reserves" TargetMode="External"/><Relationship Id="rId62" Type="http://schemas.openxmlformats.org/officeDocument/2006/relationships/hyperlink" Target="https://knowledge.exlibrisgroup.com/Alma/Knowledge_Articles/Calendar_Management_-_steps_to_reduce_(or_add)_hours_over_the_library_Standard_Opening_Hours" TargetMode="External"/><Relationship Id="rId70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75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83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88" Type="http://schemas.openxmlformats.org/officeDocument/2006/relationships/hyperlink" Target="https://www.carli.illinois.edu/products-services/i-share/alma/fulfillment/how-to_AFN" TargetMode="External"/><Relationship Id="rId91" Type="http://schemas.openxmlformats.org/officeDocument/2006/relationships/hyperlink" Target="https://knowledge.exlibrisgroup.com/Primo/Product_Documentation/020Primo_VE/034Get_It_Configuration/001Primo_VE_Delivery_Services" TargetMode="External"/><Relationship Id="rId96" Type="http://schemas.openxmlformats.org/officeDocument/2006/relationships/hyperlink" Target="https://knowledge.exlibrisgroup.com/Alma/Product_Documentation/010Alma_Online_Help_(English)/080Analytics/010Introduction/The_Basics_of_Working_with_Analytics/050Creating_a_New_Repor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knowledge.exlibrisgroup.com/Alma/Product_Documentation/010Alma_Online_Help_(English)/020Acquisitions/020Purchasing/020Creating_PO_Lines/020Real-Time_Acquisitions" TargetMode="External"/><Relationship Id="rId23" Type="http://schemas.openxmlformats.org/officeDocument/2006/relationships/hyperlink" Target="https://knowledge.exlibrisgroup.com/Alma/Product_Documentation/010Alma_Online_Help_(English)/020Acquisitions/100Advanced_Tools/020Fiscal_Period_Closure" TargetMode="External"/><Relationship Id="rId28" Type="http://schemas.openxmlformats.org/officeDocument/2006/relationships/hyperlink" Target="https://knowledge.exlibrisgroup.com/Alma/Product_Documentation/010Alma_Online_Help_(English)/040Resource_Management/040Metadata_Management/090Searching_External_Resources" TargetMode="External"/><Relationship Id="rId36" Type="http://schemas.openxmlformats.org/officeDocument/2006/relationships/hyperlink" Target="https://github.com/ExLibrisGroup/SpineOMatic" TargetMode="External"/><Relationship Id="rId49" Type="http://schemas.openxmlformats.org/officeDocument/2006/relationships/hyperlink" Target="https://www.carli.illinois.edu/products-services/i-share/alma/fulfillment/how-to_fulfillment" TargetMode="External"/><Relationship Id="rId57" Type="http://schemas.openxmlformats.org/officeDocument/2006/relationships/hyperlink" Target="https://www.carli.illinois.edu/products-services/i-share/alma/fulfillment/how-to_fulfillmen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knowledge.exlibrisgroup.com/Alma/Product_Documentation/010Alma_Online_Help_(English)/040Resource_Management/040Metadata_Management/070Working_with_Normalization_Rules" TargetMode="External"/><Relationship Id="rId44" Type="http://schemas.openxmlformats.org/officeDocument/2006/relationships/hyperlink" Target="https://knowledge.exlibrisgroup.com/Alma/Product_Materials/050Alma_FAQs/Fulfillment/Notices" TargetMode="External"/><Relationship Id="rId52" Type="http://schemas.openxmlformats.org/officeDocument/2006/relationships/hyperlink" Target="https://www.carli.illinois.edu/products-services/i-share/alma/fulfillment/how-to_fulfillment" TargetMode="External"/><Relationship Id="rId60" Type="http://schemas.openxmlformats.org/officeDocument/2006/relationships/hyperlink" Target="https://knowledge.exlibrisgroup.com/Alma/Training/Alma_Administration_Certification/Fulfillment/Fulfillment_02%3A_Calendars" TargetMode="External"/><Relationship Id="rId65" Type="http://schemas.openxmlformats.org/officeDocument/2006/relationships/hyperlink" Target="https://www.carli.illinois.edu/sis-student-information-systems-specific-patron-extract-resources" TargetMode="External"/><Relationship Id="rId73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78" Type="http://schemas.openxmlformats.org/officeDocument/2006/relationships/hyperlink" Target="https://www.carli.illinois.edu/products-services/i-share/alma/primo-ve/viewconfigs" TargetMode="External"/><Relationship Id="rId81" Type="http://schemas.openxmlformats.org/officeDocument/2006/relationships/hyperlink" Target="https://knowledge.exlibrisgroup.com/Primo/Product_Documentation/020Primo_VE/034Get_It_Configuration/001Primo_VE_Delivery_Services" TargetMode="External"/><Relationship Id="rId86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94" Type="http://schemas.openxmlformats.org/officeDocument/2006/relationships/hyperlink" Target="https://knowledge.exlibrisgroup.com/Alma/Product_Documentation/010Alma_Online_Help_(English)/080Analytics/060Out-of-the-Box-Reports" TargetMode="External"/><Relationship Id="rId99" Type="http://schemas.openxmlformats.org/officeDocument/2006/relationships/header" Target="header1.xml"/><Relationship Id="rId10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knowledge.exlibrisgroup.com/Alma/Product_Documentation/010Alma_Online_Help_(English)/020Acquisitions/020Purchasing" TargetMode="External"/><Relationship Id="rId18" Type="http://schemas.openxmlformats.org/officeDocument/2006/relationships/hyperlink" Target="https://knowledge.exlibrisgroup.com/Alma/Product_Documentation/010Alma_Online_Help_(English)/040Resource_Management/050Inventory/020Managing_Electronic_Resources" TargetMode="External"/><Relationship Id="rId39" Type="http://schemas.openxmlformats.org/officeDocument/2006/relationships/hyperlink" Target="https://www.carli.illinois.edu/products-services/i-share/alma/CARLIOfficeHours" TargetMode="External"/><Relationship Id="rId34" Type="http://schemas.openxmlformats.org/officeDocument/2006/relationships/hyperlink" Target="https://www.carli.illinois.edu/products-services/i-share/alma/CARLIOfficeHours" TargetMode="External"/><Relationship Id="rId50" Type="http://schemas.openxmlformats.org/officeDocument/2006/relationships/hyperlink" Target="https://www.carli.illinois.edu/products-services/i-share/alma/CARLIOfficeHours" TargetMode="External"/><Relationship Id="rId55" Type="http://schemas.openxmlformats.org/officeDocument/2006/relationships/hyperlink" Target="https://knowledge.exlibrisgroup.com/Primo/Product_Documentation/020Primo_VE/025Display_Configuration/Configuring_Course_Reserves_for_Primo_VE" TargetMode="External"/><Relationship Id="rId76" Type="http://schemas.openxmlformats.org/officeDocument/2006/relationships/hyperlink" Target="https://www.carli.illinois.edu/products-services/i-share/alma/primo-ve/viewconfigs" TargetMode="External"/><Relationship Id="rId97" Type="http://schemas.openxmlformats.org/officeDocument/2006/relationships/hyperlink" Target="https://knowledge.exlibrisgroup.com/Alma/Product_Documentation/010Alma_Online_Help_(English)/080Analytics/040Scheduling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knowledge.exlibrisgroup.com/Primo/Product_Documentation/020Primo_VE/022Search_Configuration/010Configuring_Search_Profiles_for_Primo_VE" TargetMode="External"/><Relationship Id="rId92" Type="http://schemas.openxmlformats.org/officeDocument/2006/relationships/hyperlink" Target="https://knowledge.exlibrisgroup.com/Alma/Product_Documentation/010Alma_Online_Help_(English)/080Analytics/010Introduction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knowledge.exlibrisgroup.com/Alma/Product_Documentation/010Alma_Online_Help_(English)/040Resource_Management/075Publishing_Profiles" TargetMode="External"/><Relationship Id="rId24" Type="http://schemas.openxmlformats.org/officeDocument/2006/relationships/hyperlink" Target="https://www.carli.illinois.edu/sites/files/i-share/documentation/Importing_Bibliographic_Records_from_WorldCat_to_Alma.pdf" TargetMode="External"/><Relationship Id="rId40" Type="http://schemas.openxmlformats.org/officeDocument/2006/relationships/hyperlink" Target="https://knowledge.exlibrisgroup.com/@api/deki/files/73678/Letters_-_The_Printout_Queue_and_Quick_Printing_in_Alma.pptx?revision=4" TargetMode="External"/><Relationship Id="rId45" Type="http://schemas.openxmlformats.org/officeDocument/2006/relationships/hyperlink" Target="https://www.carli.illinois.edu/products-services/i-share/alma/config/letters" TargetMode="External"/><Relationship Id="rId66" Type="http://schemas.openxmlformats.org/officeDocument/2006/relationships/hyperlink" Target="https://knowledge.exlibrisgroup.com/Alma/Product_Materials/050Alma_FAQs/User_Management/Authentication" TargetMode="External"/><Relationship Id="rId87" Type="http://schemas.openxmlformats.org/officeDocument/2006/relationships/hyperlink" Target="https://knowledge.exlibrisgroup.com/Primo/Product_Documentation/020Primo_VE/End_User_Help/Using_My_Favorites_in_Primo_VE" TargetMode="External"/><Relationship Id="rId61" Type="http://schemas.openxmlformats.org/officeDocument/2006/relationships/hyperlink" Target="https://knowledge.exlibrisgroup.com/Alma/Product_Materials/050Alma_FAQs/Fulfillment/Calendars" TargetMode="External"/><Relationship Id="rId82" Type="http://schemas.openxmlformats.org/officeDocument/2006/relationships/hyperlink" Target="https://knowledge.exlibrisgroup.com/Alma/Product_Documentation/010Alma_Online_Help_(English)/060Alma-Primo_Integration/060Configuring_Alma_Delivery_System/120Adding_a_General_Electronic_Service" TargetMode="External"/><Relationship Id="rId19" Type="http://schemas.openxmlformats.org/officeDocument/2006/relationships/hyperlink" Target="https://knowledge.exlibrisgroup.com/Alma/Product_Documentation/010Alma_Online_Help_(English)/040Resource_Management/050Inventory/020Managing_Electronic_Resources" TargetMode="External"/><Relationship Id="rId14" Type="http://schemas.openxmlformats.org/officeDocument/2006/relationships/hyperlink" Target="https://knowledge.exlibrisgroup.com/Alma/Product_Documentation/010Alma_Online_Help_(English)/020Acquisitions/020Purchasing/020Creating_PO_Lines" TargetMode="External"/><Relationship Id="rId30" Type="http://schemas.openxmlformats.org/officeDocument/2006/relationships/hyperlink" Target="https://knowledge.exlibrisgroup.com/Alma/Product_Documentation/010Alma_Online_Help_(English)/050Administration/070Managing_Jobs/020Running_Manual_Jobs_on_Defined_Sets" TargetMode="External"/><Relationship Id="rId35" Type="http://schemas.openxmlformats.org/officeDocument/2006/relationships/hyperlink" Target="https://developers.exlibrisgroup.com/blog/spineomatic-label-printing-software-for-alma/" TargetMode="External"/><Relationship Id="rId56" Type="http://schemas.openxmlformats.org/officeDocument/2006/relationships/hyperlink" Target="https://knowledge.exlibrisgroup.com/Alma/Product_Documentation/010Alma_Online_Help_(English)/050Administration/030User_Management/010Managing_Users" TargetMode="External"/><Relationship Id="rId77" Type="http://schemas.openxmlformats.org/officeDocument/2006/relationships/hyperlink" Target="https://knowledge.exlibrisgroup.com/Primo/Product_Documentation/020Primo_VE/025Display_Configuration/010Configuring_Discovery_Views_for_Primo_VE" TargetMode="External"/><Relationship Id="rId100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knowledge.exlibrisgroup.com/Alma/Training/Alma_Essentials/Alma_Essentials_-_English/F_Fulfillment/01_Working_at_the_Circulation_Desk" TargetMode="External"/><Relationship Id="rId72" Type="http://schemas.openxmlformats.org/officeDocument/2006/relationships/hyperlink" Target="https://knowledge.exlibrisgroup.com/Primo/Product_Documentation/020Primo_VE/025Display_Configuration/Configuring_Course_Reserves_for_Primo_VE" TargetMode="External"/><Relationship Id="rId93" Type="http://schemas.openxmlformats.org/officeDocument/2006/relationships/hyperlink" Target="https://knowledge.exlibrisgroup.com/Alma/Product_Documentation/010Alma_Online_Help_(English)/080Analytics/010Introduction/The_Basics_of_Working_with_Analytics/020Navigating__Analytics" TargetMode="External"/><Relationship Id="rId98" Type="http://schemas.openxmlformats.org/officeDocument/2006/relationships/hyperlink" Target="https://knowledge.exlibrisgroup.com/Alma/Product_Documentation/010Alma_Online_Help_(English)/080Analytics/040Scheduling" TargetMode="Externa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4216B00C96C34F9FEB40E34BEB6B05" ma:contentTypeVersion="13" ma:contentTypeDescription="Create a new document." ma:contentTypeScope="" ma:versionID="50b1095e2b45cf1c825b74eeb6d3fabd">
  <xsd:schema xmlns:xsd="http://www.w3.org/2001/XMLSchema" xmlns:xs="http://www.w3.org/2001/XMLSchema" xmlns:p="http://schemas.microsoft.com/office/2006/metadata/properties" xmlns:ns3="d66ab0f4-d659-463b-a1c4-9fb61d1597bf" xmlns:ns4="74dd5ec3-1427-46e8-a24a-7d89bfb34403" targetNamespace="http://schemas.microsoft.com/office/2006/metadata/properties" ma:root="true" ma:fieldsID="18e3fbc6ec5bd6a6efcd8b61e1e15701" ns3:_="" ns4:_="">
    <xsd:import namespace="d66ab0f4-d659-463b-a1c4-9fb61d1597bf"/>
    <xsd:import namespace="74dd5ec3-1427-46e8-a24a-7d89bfb3440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6ab0f4-d659-463b-a1c4-9fb61d1597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d5ec3-1427-46e8-a24a-7d89bfb34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SharedWithUsers xmlns="d66ab0f4-d659-463b-a1c4-9fb61d1597bf">
      <UserInfo>
        <DisplayName>Ophir Yoggev</DisplayName>
        <AccountId>49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CB5487D-ADAC-41E4-BFAF-CC00839AB9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6ab0f4-d659-463b-a1c4-9fb61d1597bf"/>
    <ds:schemaRef ds:uri="74dd5ec3-1427-46e8-a24a-7d89bfb34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E92683-D27E-2942-BB09-C143B7F83D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83DD65-4B35-448B-B726-86A98F76E4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C76A37-D69F-43DC-B942-F6A13D760E2F}">
  <ds:schemaRefs>
    <ds:schemaRef ds:uri="http://schemas.microsoft.com/office/2006/metadata/properties"/>
    <ds:schemaRef ds:uri="d66ab0f4-d659-463b-a1c4-9fb61d1597b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9</TotalTime>
  <Pages>20</Pages>
  <Words>1635</Words>
  <Characters>18474</Characters>
  <Application>Microsoft Office Word</Application>
  <DocSecurity>0</DocSecurity>
  <Lines>1000</Lines>
  <Paragraphs>5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ma and Discovery Go-Live Readiness Checklist</vt:lpstr>
    </vt:vector>
  </TitlesOfParts>
  <Manager/>
  <Company>EXlibris</Company>
  <LinksUpToDate>false</LinksUpToDate>
  <CharactersWithSpaces>196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ma and Discovery Go-Live Readiness Checklist</dc:title>
  <dc:subject/>
  <dc:creator/>
  <cp:keywords/>
  <dc:description/>
  <cp:lastModifiedBy>Hammerstrand, Kristine</cp:lastModifiedBy>
  <cp:revision>6</cp:revision>
  <cp:lastPrinted>2020-04-28T17:53:00Z</cp:lastPrinted>
  <dcterms:created xsi:type="dcterms:W3CDTF">2020-04-28T14:58:00Z</dcterms:created>
  <dcterms:modified xsi:type="dcterms:W3CDTF">2020-04-29T23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4216B00C96C34F9FEB40E34BEB6B05</vt:lpwstr>
  </property>
  <property fmtid="{D5CDD505-2E9C-101B-9397-08002B2CF9AE}" pid="3" name="Customer view0">
    <vt:bool>false</vt:bool>
  </property>
  <property fmtid="{D5CDD505-2E9C-101B-9397-08002B2CF9AE}" pid="4" name="Request of scope">
    <vt:lpwstr/>
  </property>
  <property fmtid="{D5CDD505-2E9C-101B-9397-08002B2CF9AE}" pid="5" name="Document use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Requests">
    <vt:lpwstr/>
  </property>
  <property fmtid="{D5CDD505-2E9C-101B-9397-08002B2CF9AE}" pid="9" name="Customer view">
    <vt:bool>false</vt:bool>
  </property>
  <property fmtid="{D5CDD505-2E9C-101B-9397-08002B2CF9AE}" pid="10" name="Keyword">
    <vt:lpwstr/>
  </property>
  <property fmtid="{D5CDD505-2E9C-101B-9397-08002B2CF9AE}" pid="11" name="SubSubjectCompanyTemplates">
    <vt:lpwstr/>
  </property>
  <property fmtid="{D5CDD505-2E9C-101B-9397-08002B2CF9AE}" pid="12" name="TemplateUrl">
    <vt:lpwstr/>
  </property>
  <property fmtid="{D5CDD505-2E9C-101B-9397-08002B2CF9AE}" pid="13" name="SubSubjectDocumentsForPublishing">
    <vt:lpwstr/>
  </property>
  <property fmtid="{D5CDD505-2E9C-101B-9397-08002B2CF9AE}" pid="14" name="SubSubjectUserGuides">
    <vt:lpwstr/>
  </property>
  <property fmtid="{D5CDD505-2E9C-101B-9397-08002B2CF9AE}" pid="15" name="Text of news">
    <vt:lpwstr/>
  </property>
  <property fmtid="{D5CDD505-2E9C-101B-9397-08002B2CF9AE}" pid="16" name="SubSubjectR&amp;DDocs">
    <vt:lpwstr/>
  </property>
  <property fmtid="{D5CDD505-2E9C-101B-9397-08002B2CF9AE}" pid="17" name="VideoSetEmbedCode">
    <vt:lpwstr/>
  </property>
  <property fmtid="{D5CDD505-2E9C-101B-9397-08002B2CF9AE}" pid="18" name="AlternateThumbnailUrl">
    <vt:lpwstr/>
  </property>
  <property fmtid="{D5CDD505-2E9C-101B-9397-08002B2CF9AE}" pid="19" name="PeopleInMedia">
    <vt:lpwstr/>
  </property>
  <property fmtid="{D5CDD505-2E9C-101B-9397-08002B2CF9AE}" pid="20" name="wic_System_Copyright">
    <vt:lpwstr/>
  </property>
  <property fmtid="{D5CDD505-2E9C-101B-9397-08002B2CF9AE}" pid="21" name="VideoSetDescription">
    <vt:lpwstr/>
  </property>
  <property fmtid="{D5CDD505-2E9C-101B-9397-08002B2CF9AE}" pid="22" name="VideoSetUserOverrideEncoding">
    <vt:lpwstr/>
  </property>
  <property fmtid="{D5CDD505-2E9C-101B-9397-08002B2CF9AE}" pid="23" name="VideoSetDefaultEncoding">
    <vt:lpwstr/>
  </property>
  <property fmtid="{D5CDD505-2E9C-101B-9397-08002B2CF9AE}" pid="24" name="FMDependency">
    <vt:lpwstr/>
  </property>
  <property fmtid="{D5CDD505-2E9C-101B-9397-08002B2CF9AE}" pid="25" name="VideoSetExternalLink">
    <vt:lpwstr/>
  </property>
  <property fmtid="{D5CDD505-2E9C-101B-9397-08002B2CF9AE}" pid="26" name="VideoSetRenditionsInfo">
    <vt:lpwstr/>
  </property>
  <property fmtid="{D5CDD505-2E9C-101B-9397-08002B2CF9AE}" pid="27" name="VideoRenditionLabel">
    <vt:lpwstr/>
  </property>
  <property fmtid="{D5CDD505-2E9C-101B-9397-08002B2CF9AE}" pid="28" name="URL">
    <vt:lpwstr/>
  </property>
</Properties>
</file>